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E2910" w14:textId="77777777" w:rsidR="00E500BC" w:rsidRDefault="00E500BC" w:rsidP="00525966">
      <w:pPr>
        <w:ind w:left="1276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</w:p>
    <w:p w14:paraId="21A3D157" w14:textId="4BBA4CF0" w:rsidR="00102247" w:rsidRPr="000E03CA" w:rsidRDefault="00102247" w:rsidP="00E500BC">
      <w:pPr>
        <w:bidi/>
        <w:ind w:left="1560"/>
        <w:rPr>
          <w:rFonts w:ascii="Dubai" w:hAnsi="Dubai" w:cs="Dubai"/>
          <w:bCs/>
          <w:color w:val="7030A0"/>
          <w:sz w:val="60"/>
          <w:szCs w:val="60"/>
          <w:lang w:val="en-US"/>
        </w:rPr>
      </w:pP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زنان </w:t>
      </w:r>
      <w:r w:rsidR="0074198C"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توان‌جو </w:t>
      </w:r>
      <w:r w:rsidR="00877E06"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)</w:t>
      </w:r>
      <w:r w:rsidR="0018569E"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دارای معلولیت</w:t>
      </w:r>
      <w:r w:rsidR="00877E06"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(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استرالیا</w:t>
      </w:r>
    </w:p>
    <w:p w14:paraId="20EFA2B9" w14:textId="77777777" w:rsidR="00A3422D" w:rsidRPr="00102247" w:rsidRDefault="00A3422D" w:rsidP="00A3422D">
      <w:pPr>
        <w:bidi/>
        <w:ind w:left="1560"/>
        <w:rPr>
          <w:rFonts w:ascii="Calibri" w:hAnsi="Calibri" w:cs="Calibri"/>
          <w:b/>
          <w:color w:val="7030A0"/>
          <w:sz w:val="60"/>
          <w:szCs w:val="60"/>
          <w:lang w:val="en-US"/>
        </w:rPr>
      </w:pPr>
    </w:p>
    <w:p w14:paraId="2A12670A" w14:textId="53EE1BD5" w:rsidR="00BD16D7" w:rsidRDefault="002E5A64" w:rsidP="00F36199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590EF1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9504" behindDoc="0" locked="0" layoutInCell="1" allowOverlap="1" wp14:anchorId="39E82380" wp14:editId="0E7686E6">
            <wp:simplePos x="0" y="0"/>
            <wp:positionH relativeFrom="column">
              <wp:posOffset>3762375</wp:posOffset>
            </wp:positionH>
            <wp:positionV relativeFrom="paragraph">
              <wp:posOffset>371475</wp:posOffset>
            </wp:positionV>
            <wp:extent cx="1384300" cy="1834950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384300" cy="183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EF1"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inline distT="0" distB="0" distL="0" distR="0" wp14:anchorId="608C40BB" wp14:editId="5A31C224">
            <wp:extent cx="1930400" cy="2621918"/>
            <wp:effectExtent l="0" t="0" r="0" b="0"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1930400" cy="262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92F33" w14:textId="77777777" w:rsidR="0033645C" w:rsidRPr="0033645C" w:rsidRDefault="0033645C">
      <w:pPr>
        <w:rPr>
          <w:lang w:val="en-US"/>
        </w:rPr>
      </w:pPr>
    </w:p>
    <w:p w14:paraId="57A3CBD9" w14:textId="7B0AE5BB" w:rsidR="00BD16D7" w:rsidRPr="00C25FCF" w:rsidRDefault="00102247" w:rsidP="00BD16D7">
      <w:pPr>
        <w:pStyle w:val="Heading1"/>
        <w:spacing w:before="0" w:line="480" w:lineRule="auto"/>
        <w:ind w:left="1701"/>
        <w:rPr>
          <w:rFonts w:ascii="Titr" w:hAnsi="Titr" w:cs="Dubai" w:hint="eastAsia"/>
          <w:bCs/>
          <w:color w:val="auto"/>
          <w:sz w:val="72"/>
          <w:szCs w:val="72"/>
          <w:lang w:val="en-US"/>
        </w:rPr>
      </w:pPr>
      <w:r w:rsidRPr="00C25FCF">
        <w:rPr>
          <w:rFonts w:ascii="Titr" w:hAnsi="Titr" w:cs="Dubai"/>
          <w:bCs/>
          <w:color w:val="auto"/>
          <w:sz w:val="72"/>
          <w:szCs w:val="72"/>
          <w:rtl/>
          <w:lang w:val="en-US"/>
        </w:rPr>
        <w:t>از حقوق خود</w:t>
      </w:r>
      <w:r w:rsidRPr="00C25FCF">
        <w:rPr>
          <w:rFonts w:ascii="Titr" w:hAnsi="Titr"/>
          <w:bCs/>
          <w:rtl/>
        </w:rPr>
        <w:t xml:space="preserve"> </w:t>
      </w:r>
      <w:r w:rsidRPr="00C25FCF">
        <w:rPr>
          <w:rFonts w:ascii="Titr" w:hAnsi="Titr" w:cs="Dubai"/>
          <w:bCs/>
          <w:color w:val="auto"/>
          <w:sz w:val="72"/>
          <w:szCs w:val="72"/>
          <w:rtl/>
          <w:lang w:val="en-US"/>
        </w:rPr>
        <w:t xml:space="preserve">آگاه شوید. </w:t>
      </w:r>
      <w:r w:rsidRPr="00C25FCF">
        <w:rPr>
          <w:rFonts w:ascii="Titr" w:hAnsi="Titr" w:cs="Dubai"/>
          <w:bCs/>
          <w:color w:val="auto"/>
          <w:sz w:val="72"/>
          <w:szCs w:val="72"/>
          <w:lang w:val="en-US"/>
        </w:rPr>
        <w:t xml:space="preserve"> </w:t>
      </w:r>
      <w:r w:rsidRPr="00C25FCF">
        <w:rPr>
          <w:rFonts w:ascii="Titr" w:hAnsi="Titr" w:cs="Dubai"/>
          <w:bCs/>
          <w:color w:val="auto"/>
          <w:sz w:val="72"/>
          <w:szCs w:val="72"/>
          <w:rtl/>
          <w:lang w:val="en-US"/>
        </w:rPr>
        <w:t xml:space="preserve"> </w:t>
      </w:r>
    </w:p>
    <w:p w14:paraId="6F9C7222" w14:textId="757F35A4" w:rsidR="00F177C7" w:rsidRDefault="00F177C7" w:rsidP="00F177C7">
      <w:pPr>
        <w:rPr>
          <w:lang w:val="en-US" w:eastAsia="en-US"/>
        </w:rPr>
      </w:pPr>
    </w:p>
    <w:p w14:paraId="5FD37C68" w14:textId="183765DD" w:rsidR="00F177C7" w:rsidRDefault="00F177C7" w:rsidP="00F177C7">
      <w:pPr>
        <w:rPr>
          <w:lang w:val="en-US" w:eastAsia="en-US"/>
        </w:rPr>
      </w:pPr>
    </w:p>
    <w:p w14:paraId="41D01A60" w14:textId="204B93EC" w:rsidR="00BD16D7" w:rsidRDefault="00832F1A" w:rsidP="00F177C7">
      <w:pPr>
        <w:rPr>
          <w:lang w:val="en-US" w:eastAsia="en-US"/>
        </w:rPr>
      </w:pPr>
      <w:r>
        <w:rPr>
          <w:noProof/>
          <w:lang w:val="en-GB"/>
        </w:rPr>
        <w:drawing>
          <wp:anchor distT="0" distB="0" distL="114300" distR="114300" simplePos="0" relativeHeight="251737088" behindDoc="0" locked="0" layoutInCell="1" allowOverlap="1" wp14:anchorId="76CE87DB" wp14:editId="6F8946D1">
            <wp:simplePos x="0" y="0"/>
            <wp:positionH relativeFrom="column">
              <wp:posOffset>4013200</wp:posOffset>
            </wp:positionH>
            <wp:positionV relativeFrom="paragraph">
              <wp:posOffset>171450</wp:posOffset>
            </wp:positionV>
            <wp:extent cx="2027835" cy="91821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DA_Logo_high_r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83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90A6D8" w14:textId="0D64EE5C" w:rsidR="00BD16D7" w:rsidRDefault="00BD16D7" w:rsidP="00F177C7">
      <w:pPr>
        <w:rPr>
          <w:lang w:val="en-US" w:eastAsia="en-US"/>
        </w:rPr>
      </w:pPr>
    </w:p>
    <w:p w14:paraId="335DA1BC" w14:textId="1048F9DB" w:rsidR="00BD16D7" w:rsidRDefault="00BD16D7" w:rsidP="00F177C7">
      <w:pPr>
        <w:rPr>
          <w:lang w:val="en-US" w:eastAsia="en-US"/>
        </w:rPr>
      </w:pPr>
    </w:p>
    <w:p w14:paraId="4F589DF0" w14:textId="0785DF42" w:rsidR="00F177C7" w:rsidRPr="00F177C7" w:rsidRDefault="00F177C7" w:rsidP="00F177C7">
      <w:pPr>
        <w:rPr>
          <w:lang w:val="en-US" w:eastAsia="en-US"/>
        </w:rPr>
      </w:pPr>
    </w:p>
    <w:tbl>
      <w:tblPr>
        <w:bidiVisual/>
        <w:tblW w:w="9922" w:type="dxa"/>
        <w:tblLook w:val="04A0" w:firstRow="1" w:lastRow="0" w:firstColumn="1" w:lastColumn="0" w:noHBand="0" w:noVBand="1"/>
      </w:tblPr>
      <w:tblGrid>
        <w:gridCol w:w="3119"/>
        <w:gridCol w:w="6803"/>
      </w:tblGrid>
      <w:tr w:rsidR="00D020E6" w:rsidRPr="000F6E4B" w14:paraId="2542F3D9" w14:textId="77777777" w:rsidTr="00315B4D">
        <w:tc>
          <w:tcPr>
            <w:tcW w:w="3119" w:type="dxa"/>
            <w:vAlign w:val="center"/>
          </w:tcPr>
          <w:p w14:paraId="2FB41800" w14:textId="7AC6210E" w:rsidR="0033645C" w:rsidRPr="000F6E4B" w:rsidRDefault="00832F1A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4F572C79" wp14:editId="2D587887">
                  <wp:simplePos x="0" y="0"/>
                  <wp:positionH relativeFrom="column">
                    <wp:posOffset>6985</wp:posOffset>
                  </wp:positionH>
                  <wp:positionV relativeFrom="paragraph">
                    <wp:posOffset>-334010</wp:posOffset>
                  </wp:positionV>
                  <wp:extent cx="1626235" cy="73660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6235" cy="7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3645C">
              <w:br w:type="page"/>
            </w:r>
          </w:p>
        </w:tc>
        <w:tc>
          <w:tcPr>
            <w:tcW w:w="6803" w:type="dxa"/>
            <w:vAlign w:val="center"/>
          </w:tcPr>
          <w:p w14:paraId="62DB22CF" w14:textId="77777777" w:rsidR="00503079" w:rsidRDefault="00A3422D" w:rsidP="00A342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bookmarkStart w:id="0" w:name="_Hlk23494792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ن </w:t>
            </w:r>
            <w:r w:rsidR="009F0AA7"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وان‌جو</w:t>
            </w:r>
            <w:r w:rsidR="007870C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="009F0AA7"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یا هستیم. </w:t>
            </w:r>
            <w:r w:rsidR="00E03382"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ما 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وقتی </w:t>
            </w:r>
            <w:r w:rsidR="00E03382"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رباره خودمان</w:t>
            </w:r>
          </w:p>
          <w:p w14:paraId="33D6C0C7" w14:textId="42DDA26B" w:rsidR="00A3422D" w:rsidRPr="00E03382" w:rsidRDefault="00A3422D" w:rsidP="005030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صحبت می کنیم</w:t>
            </w:r>
            <w:r w:rsidR="00E03382"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503079">
              <w:rPr>
                <w:rFonts w:asciiTheme="minorBidi" w:hAnsiTheme="minorBidi"/>
                <w:b/>
                <w:sz w:val="28"/>
                <w:szCs w:val="28"/>
                <w:lang w:val="en-US"/>
              </w:rPr>
              <w:t>WWDA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E03382"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را به کار م</w:t>
            </w:r>
            <w:r w:rsidR="00E03382"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="00E03382"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</w:t>
            </w:r>
            <w:r w:rsidR="00E03382"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="00E03382"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0"/>
          <w:p w14:paraId="2B0977BA" w14:textId="301D279F" w:rsidR="0033645C" w:rsidRPr="00F177C7" w:rsidRDefault="0033645C" w:rsidP="00A3422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</w:p>
        </w:tc>
      </w:tr>
      <w:tr w:rsidR="00D020E6" w:rsidRPr="0052434D" w14:paraId="32096568" w14:textId="77777777" w:rsidTr="00315B4D">
        <w:trPr>
          <w:trHeight w:val="2418"/>
        </w:trPr>
        <w:tc>
          <w:tcPr>
            <w:tcW w:w="3119" w:type="dxa"/>
            <w:vAlign w:val="center"/>
          </w:tcPr>
          <w:p w14:paraId="4BBCFB5D" w14:textId="7D6C1961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2C040A3C" w14:textId="33E51F4B" w:rsidR="0033645C" w:rsidRPr="006A3160" w:rsidRDefault="0033645C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315B4D">
        <w:tc>
          <w:tcPr>
            <w:tcW w:w="3119" w:type="dxa"/>
            <w:vAlign w:val="center"/>
          </w:tcPr>
          <w:p w14:paraId="00D47BC3" w14:textId="674B6D47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53AC2B50" wp14:editId="44E130FD">
                  <wp:simplePos x="0" y="0"/>
                  <wp:positionH relativeFrom="column">
                    <wp:posOffset>581025</wp:posOffset>
                  </wp:positionH>
                  <wp:positionV relativeFrom="paragraph">
                    <wp:posOffset>-352425</wp:posOffset>
                  </wp:positionV>
                  <wp:extent cx="1219200" cy="1655445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219200" cy="16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D8416CE" w14:textId="2EBFFF0C" w:rsidR="00F177C7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22405D0A" w14:textId="52CA9790" w:rsidR="007634E9" w:rsidRPr="00F177C7" w:rsidRDefault="007634E9" w:rsidP="007634E9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در مورد </w:t>
            </w:r>
            <w:r w:rsidRPr="007634E9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حقوق شما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ست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D020E6" w14:paraId="2338138B" w14:textId="77777777" w:rsidTr="00315B4D">
        <w:tc>
          <w:tcPr>
            <w:tcW w:w="3119" w:type="dxa"/>
            <w:vAlign w:val="center"/>
          </w:tcPr>
          <w:p w14:paraId="5964B42B" w14:textId="36A5CBFB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F1363B">
              <w:rPr>
                <w:noProof/>
                <w:lang w:val="en-PH" w:eastAsia="en-PH"/>
              </w:rPr>
              <w:drawing>
                <wp:inline distT="0" distB="0" distL="0" distR="0" wp14:anchorId="1191FBA0" wp14:editId="079BCF81">
                  <wp:extent cx="1295400" cy="1587500"/>
                  <wp:effectExtent l="0" t="0" r="0" b="0"/>
                  <wp:docPr id="402" name="Picture 2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297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58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1D08D135" w14:textId="77777777" w:rsidR="002E5A64" w:rsidRDefault="002E5A64" w:rsidP="001845CA">
            <w:pPr>
              <w:bidi/>
              <w:spacing w:before="240" w:line="480" w:lineRule="auto"/>
              <w:rPr>
                <w:rFonts w:ascii="Arial" w:hAnsi="Arial" w:cs="Arial"/>
                <w:sz w:val="28"/>
                <w:szCs w:val="28"/>
              </w:rPr>
            </w:pPr>
            <w:bookmarkStart w:id="1" w:name="_Hlk23495016"/>
          </w:p>
          <w:p w14:paraId="427E50CC" w14:textId="102E2085" w:rsidR="006A3160" w:rsidRPr="007634E9" w:rsidRDefault="007634E9" w:rsidP="007634E9">
            <w:pPr>
              <w:bidi/>
              <w:spacing w:before="240"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</w:t>
            </w:r>
            <w:r w:rsidR="00B6392D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و دختران</w:t>
            </w:r>
            <w:r w:rsidRPr="007634E9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</w:t>
            </w:r>
            <w:r w:rsidR="00FE2150" w:rsidRPr="00FE2150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B6392D"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وشت</w:t>
            </w:r>
            <w:r w:rsidR="00B6392D"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="00B6392D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  <w:r w:rsidR="006A3160" w:rsidRPr="007634E9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</w:p>
          <w:bookmarkEnd w:id="1"/>
          <w:p w14:paraId="0760AF77" w14:textId="61112C38" w:rsidR="00D020E6" w:rsidRDefault="00D020E6" w:rsidP="001845CA">
            <w:pPr>
              <w:bidi/>
              <w:spacing w:line="480" w:lineRule="auto"/>
            </w:pPr>
          </w:p>
        </w:tc>
      </w:tr>
      <w:tr w:rsidR="001845CA" w14:paraId="7F72B0CB" w14:textId="77777777" w:rsidTr="00315B4D">
        <w:tc>
          <w:tcPr>
            <w:tcW w:w="3119" w:type="dxa"/>
            <w:vAlign w:val="center"/>
          </w:tcPr>
          <w:p w14:paraId="521B90F0" w14:textId="3A9D3DF1" w:rsidR="001845CA" w:rsidRPr="00566F12" w:rsidRDefault="001845C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noProof/>
                <w:sz w:val="28"/>
                <w:szCs w:val="28"/>
                <w:lang w:val="en-PH" w:eastAsia="en-PH"/>
              </w:rPr>
            </w:pPr>
            <w:r w:rsidRPr="00566F12">
              <w:rPr>
                <w:rFonts w:cs="Arial"/>
                <w:noProof/>
                <w:sz w:val="28"/>
                <w:szCs w:val="28"/>
                <w:lang w:val="en-PH" w:eastAsia="en-PH"/>
              </w:rPr>
              <w:lastRenderedPageBreak/>
              <w:drawing>
                <wp:inline distT="0" distB="0" distL="0" distR="0" wp14:anchorId="3D5E2B7B" wp14:editId="10600FBD">
                  <wp:extent cx="1219200" cy="1562100"/>
                  <wp:effectExtent l="19050" t="19050" r="19050" b="19050"/>
                  <wp:docPr id="403" name="Picture 29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Picture 29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5621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2CABD251" w14:textId="77777777" w:rsidR="001645FF" w:rsidRDefault="00980A1F" w:rsidP="001645FF">
            <w:pPr>
              <w:pStyle w:val="NoSpacing"/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درباره </w:t>
            </w:r>
            <w:r w:rsidR="00FE2150" w:rsidRPr="001645F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="00FE2150" w:rsidRPr="001645F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ی</w:t>
            </w:r>
            <w:r w:rsidR="007634E9"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="007634E9"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ر کتاب</w:t>
            </w:r>
          </w:p>
          <w:p w14:paraId="0694399B" w14:textId="56B04132" w:rsidR="007634E9" w:rsidRPr="00980A1F" w:rsidRDefault="007634E9" w:rsidP="001645FF">
            <w:pPr>
              <w:pStyle w:val="NoSpacing"/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980A1F">
              <w:rPr>
                <w:rFonts w:asciiTheme="minorBidi" w:hAnsiTheme="minorBidi"/>
                <w:b/>
                <w:sz w:val="28"/>
                <w:szCs w:val="28"/>
                <w:lang w:val="en-US"/>
              </w:rPr>
              <w:t>New words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Cs/>
                <w:sz w:val="28"/>
                <w:szCs w:val="28"/>
                <w:lang w:val="en-US"/>
              </w:rPr>
              <w:t>)</w:t>
            </w:r>
            <w:r w:rsidRPr="00980A1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980A1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Cs/>
                <w:sz w:val="28"/>
                <w:szCs w:val="28"/>
                <w:lang w:val="en-US"/>
              </w:rPr>
              <w:t xml:space="preserve"> (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D020E6" w:rsidRPr="000F6E4B" w14:paraId="469C0809" w14:textId="77777777" w:rsidTr="00315B4D">
        <w:tc>
          <w:tcPr>
            <w:tcW w:w="3119" w:type="dxa"/>
            <w:vAlign w:val="center"/>
          </w:tcPr>
          <w:p w14:paraId="39526E86" w14:textId="3EBCC2CB" w:rsidR="00F177C7" w:rsidRPr="000F6E4B" w:rsidRDefault="00BD16D7" w:rsidP="00104E3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CACB1CB" wp14:editId="3614AAC9">
                  <wp:extent cx="1092200" cy="1438063"/>
                  <wp:effectExtent l="0" t="0" r="0" b="0"/>
                  <wp:docPr id="2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438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vAlign w:val="center"/>
          </w:tcPr>
          <w:p w14:paraId="389B0D3E" w14:textId="5E200980" w:rsidR="00E01BC1" w:rsidRPr="00E01BC1" w:rsidRDefault="00E01BC1" w:rsidP="00E01BC1">
            <w:pPr>
              <w:bidi/>
              <w:rPr>
                <w:rFonts w:ascii="Dubai" w:eastAsiaTheme="majorEastAsia" w:hAnsi="Dubai" w:cs="Dubai"/>
                <w:b/>
                <w:bCs/>
                <w:color w:val="7030A0"/>
                <w:sz w:val="40"/>
                <w:szCs w:val="40"/>
                <w:lang w:val="en-US"/>
              </w:rPr>
            </w:pPr>
            <w:r w:rsidRPr="00E01BC1">
              <w:rPr>
                <w:rFonts w:ascii="Dubai" w:eastAsiaTheme="majorEastAsia" w:hAnsi="Dubai" w:cs="Dubai"/>
                <w:b/>
                <w:bCs/>
                <w:color w:val="7030A0"/>
                <w:sz w:val="40"/>
                <w:szCs w:val="40"/>
                <w:rtl/>
                <w:lang w:val="en-US"/>
              </w:rPr>
              <w:t>حق چیست؟</w:t>
            </w:r>
          </w:p>
          <w:p w14:paraId="2A66D8E8" w14:textId="48153EDA" w:rsidR="00F177C7" w:rsidRPr="00BD16D7" w:rsidRDefault="00E01BC1" w:rsidP="001845CA">
            <w:pPr>
              <w:bidi/>
              <w:spacing w:line="480" w:lineRule="auto"/>
              <w:ind w:left="12"/>
              <w:rPr>
                <w:rFonts w:ascii="Arial" w:hAnsi="Arial" w:cs="Arial"/>
                <w:b/>
                <w:color w:val="7030A0"/>
                <w:sz w:val="40"/>
                <w:szCs w:val="40"/>
                <w:lang w:val="en-US"/>
              </w:rPr>
            </w:pPr>
            <w:r w:rsidRPr="00E01BC1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همه انسان ها حقوق</w:t>
            </w:r>
            <w:r w:rsidRPr="00E01BC1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01BC1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ارند.</w:t>
            </w:r>
          </w:p>
        </w:tc>
      </w:tr>
      <w:tr w:rsidR="00D020E6" w:rsidRPr="000F6E4B" w14:paraId="6C03FC28" w14:textId="77777777" w:rsidTr="00315B4D">
        <w:tc>
          <w:tcPr>
            <w:tcW w:w="3119" w:type="dxa"/>
            <w:vAlign w:val="center"/>
          </w:tcPr>
          <w:p w14:paraId="033DE004" w14:textId="67AE0C34" w:rsidR="00F177C7" w:rsidRDefault="002E5A64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1B171915" wp14:editId="677122D4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20955</wp:posOffset>
                  </wp:positionV>
                  <wp:extent cx="1128395" cy="1532255"/>
                  <wp:effectExtent l="0" t="0" r="0" b="0"/>
                  <wp:wrapNone/>
                  <wp:docPr id="48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128395" cy="153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D0D3F" w14:textId="77CF555F" w:rsidR="00F177C7" w:rsidRPr="000F6E4B" w:rsidRDefault="00F177C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004E4A34" w14:textId="3AD1A5FA" w:rsidR="00BD16D7" w:rsidRDefault="00254DC2" w:rsidP="001845CA">
            <w:pPr>
              <w:bidi/>
              <w:spacing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254DC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حقوق</w:t>
            </w:r>
            <w:r w:rsidR="00A121C5"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254DC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چ</w:t>
            </w:r>
            <w:r w:rsidRPr="00254DC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زهایی</w:t>
            </w:r>
            <w:r w:rsidRPr="00254DC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 که م</w:t>
            </w:r>
            <w:r w:rsidRPr="00254DC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254DC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Pr="00254DC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BD16D7" w:rsidRPr="00254DC2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="00200C45">
              <w:rPr>
                <w:rFonts w:ascii="Dubai" w:hAnsi="Dubai" w:cs="Dubai"/>
                <w:b/>
                <w:sz w:val="28"/>
                <w:szCs w:val="28"/>
                <w:lang w:val="en-US"/>
              </w:rPr>
              <w:t>:</w:t>
            </w:r>
          </w:p>
          <w:p w14:paraId="76C1CC73" w14:textId="511506ED" w:rsidR="00200C45" w:rsidRPr="00200C45" w:rsidRDefault="00200C45" w:rsidP="00A121C5">
            <w:pPr>
              <w:pStyle w:val="NoSpacing"/>
              <w:numPr>
                <w:ilvl w:val="0"/>
                <w:numId w:val="13"/>
              </w:numPr>
              <w:bidi/>
              <w:ind w:left="321" w:hanging="295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باش</w:t>
            </w:r>
            <w:r w:rsidRP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.</w:t>
            </w:r>
            <w:r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ثلا شما م</w:t>
            </w:r>
            <w:r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خواه</w:t>
            </w:r>
            <w:r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پرستار باش</w:t>
            </w:r>
            <w:r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C24BD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03CD525D" w14:textId="2426D541" w:rsidR="00200C45" w:rsidRPr="00200C45" w:rsidRDefault="00A121C5" w:rsidP="00A121C5">
            <w:pPr>
              <w:pStyle w:val="NoSpacing"/>
              <w:numPr>
                <w:ilvl w:val="0"/>
                <w:numId w:val="13"/>
              </w:numPr>
              <w:bidi/>
              <w:ind w:left="321" w:hanging="295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>
              <w:rPr>
                <w:rFonts w:ascii="Dubai" w:hAnsi="Dubai" w:cs="Dubai"/>
                <w:bCs/>
                <w:sz w:val="28"/>
                <w:szCs w:val="28"/>
              </w:rPr>
              <w:t>]</w:t>
            </w:r>
            <w:r w:rsidR="00C24BD3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ار</w:t>
            </w:r>
            <w:r w:rsidR="00C24BD3" w:rsidRP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</w:t>
            </w:r>
            <w:r w:rsidR="00C24BD3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را</w:t>
            </w:r>
            <w:r>
              <w:rPr>
                <w:rFonts w:ascii="Dubai" w:hAnsi="Dubai" w:cs="Dubai"/>
                <w:bCs/>
                <w:sz w:val="28"/>
                <w:szCs w:val="28"/>
                <w:lang w:val="en-US"/>
              </w:rPr>
              <w:t>[</w:t>
            </w:r>
            <w:r w:rsid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 xml:space="preserve"> </w:t>
            </w:r>
            <w:r w:rsidR="00200C45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انجام ده</w:t>
            </w:r>
            <w:r w:rsidR="00200C45" w:rsidRP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="00200C45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.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ثل ا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که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خواه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ه تعط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لات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و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C24BD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478C41D3" w14:textId="384E4E7E" w:rsidR="00200C45" w:rsidRDefault="00C24BD3" w:rsidP="00A121C5">
            <w:pPr>
              <w:pStyle w:val="NoSpacing"/>
              <w:numPr>
                <w:ilvl w:val="0"/>
                <w:numId w:val="13"/>
              </w:numPr>
              <w:bidi/>
              <w:ind w:left="321" w:hanging="295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داشته باش</w:t>
            </w:r>
            <w:r w:rsidRP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.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ثل ا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که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خواه</w:t>
            </w:r>
            <w:r w:rsidR="00200C45" w:rsidRPr="00200C4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200C45" w:rsidRPr="00200C4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چه </w:t>
            </w:r>
            <w:r w:rsidR="00A121C5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داشته باش</w:t>
            </w:r>
            <w:r w:rsidR="00A121C5" w:rsidRPr="00C24BD3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="00A121C5" w:rsidRPr="00C24BD3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.</w:t>
            </w:r>
          </w:p>
          <w:p w14:paraId="23220AC5" w14:textId="2F25FC69" w:rsidR="00F177C7" w:rsidRPr="00A121C5" w:rsidRDefault="00F177C7" w:rsidP="00A121C5">
            <w:pPr>
              <w:tabs>
                <w:tab w:val="left" w:pos="437"/>
              </w:tabs>
              <w:bidi/>
              <w:spacing w:line="480" w:lineRule="auto"/>
              <w:rPr>
                <w:lang w:val="en-US"/>
              </w:rPr>
            </w:pPr>
          </w:p>
        </w:tc>
      </w:tr>
      <w:tr w:rsidR="00104E3A" w:rsidRPr="000F6E4B" w14:paraId="3EFF8613" w14:textId="77777777" w:rsidTr="00315B4D">
        <w:tc>
          <w:tcPr>
            <w:tcW w:w="3119" w:type="dxa"/>
            <w:vAlign w:val="center"/>
          </w:tcPr>
          <w:p w14:paraId="42A7FE2E" w14:textId="56097320" w:rsidR="00104E3A" w:rsidRDefault="002E5A64" w:rsidP="002E5A6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82816" behindDoc="0" locked="0" layoutInCell="1" allowOverlap="1" wp14:anchorId="247D92D1" wp14:editId="51E8AF65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457200</wp:posOffset>
                  </wp:positionV>
                  <wp:extent cx="817245" cy="1000125"/>
                  <wp:effectExtent l="0" t="0" r="1905" b="9525"/>
                  <wp:wrapNone/>
                  <wp:docPr id="3" name="Pictur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245" cy="1000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4B4B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80904C7" wp14:editId="669D8F61">
                      <wp:simplePos x="0" y="0"/>
                      <wp:positionH relativeFrom="column">
                        <wp:posOffset>904875</wp:posOffset>
                      </wp:positionH>
                      <wp:positionV relativeFrom="paragraph">
                        <wp:posOffset>-417830</wp:posOffset>
                      </wp:positionV>
                      <wp:extent cx="558800" cy="736600"/>
                      <wp:effectExtent l="0" t="0" r="0" b="0"/>
                      <wp:wrapNone/>
                      <wp:docPr id="6" name="Equals 4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981546" id="Equals 41" o:spid="_x0000_s1026" style="position:absolute;margin-left:71.25pt;margin-top:-32.9pt;width:44pt;height:5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&#13;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  <w:r w:rsidRPr="00214B4B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1792" behindDoc="0" locked="0" layoutInCell="1" allowOverlap="1" wp14:anchorId="52509AD2" wp14:editId="45926656">
                  <wp:simplePos x="0" y="0"/>
                  <wp:positionH relativeFrom="column">
                    <wp:posOffset>1514475</wp:posOffset>
                  </wp:positionH>
                  <wp:positionV relativeFrom="paragraph">
                    <wp:posOffset>-488950</wp:posOffset>
                  </wp:positionV>
                  <wp:extent cx="448945" cy="1129030"/>
                  <wp:effectExtent l="0" t="0" r="0" b="127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48945" cy="1129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803" w:type="dxa"/>
            <w:vAlign w:val="center"/>
          </w:tcPr>
          <w:p w14:paraId="1413EEB5" w14:textId="77777777" w:rsidR="002E5A64" w:rsidRDefault="002E5A64" w:rsidP="001845CA">
            <w:pPr>
              <w:bidi/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A640BFE" w14:textId="712A7A5F" w:rsidR="002E5A64" w:rsidRPr="006E6672" w:rsidRDefault="00B5026A" w:rsidP="006E6672">
            <w:pPr>
              <w:pStyle w:val="NoSpacing"/>
              <w:bidi/>
              <w:rPr>
                <w:lang w:val="en-US"/>
              </w:rPr>
            </w:pPr>
            <w:r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و دختران</w:t>
            </w:r>
            <w:r w:rsidR="006E6672" w:rsidRPr="006E667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612381" w:rsidRPr="00612381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وان‌جو</w:t>
            </w:r>
            <w:r w:rsidR="006E6672" w:rsidRPr="006E667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ز </w:t>
            </w:r>
            <w:r w:rsidR="006E6672" w:rsidRPr="006E6672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حقوق </w:t>
            </w:r>
            <w:r w:rsidR="006E6672" w:rsidRPr="006E6672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کسان</w:t>
            </w:r>
            <w:r w:rsidR="006E6672" w:rsidRPr="006E667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833E2F"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با </w:t>
            </w:r>
            <w:r w:rsidR="00612381"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</w:t>
            </w:r>
            <w:r w:rsidR="00612381" w:rsidRPr="00833E2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گر</w:t>
            </w:r>
            <w:r w:rsidR="00612381"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833E2F"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افراد </w:t>
            </w:r>
            <w:r w:rsidR="006E6672" w:rsidRPr="006E667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خوردارند.</w:t>
            </w:r>
          </w:p>
          <w:p w14:paraId="2DA9A961" w14:textId="77777777" w:rsidR="002E5A64" w:rsidRDefault="002E5A64" w:rsidP="001845CA">
            <w:pPr>
              <w:bidi/>
              <w:spacing w:line="480" w:lineRule="auto"/>
              <w:ind w:left="12" w:right="159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41CF0BAB" w14:textId="6981A527" w:rsidR="002E5A64" w:rsidRDefault="002E5A64" w:rsidP="001845CA">
            <w:pPr>
              <w:bidi/>
              <w:spacing w:line="480" w:lineRule="auto"/>
              <w:ind w:left="12" w:right="1595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D020E6" w:rsidRPr="0052434D" w14:paraId="3924BF2D" w14:textId="77777777" w:rsidTr="00315B4D">
        <w:tc>
          <w:tcPr>
            <w:tcW w:w="3119" w:type="dxa"/>
            <w:vAlign w:val="center"/>
          </w:tcPr>
          <w:p w14:paraId="77C7A150" w14:textId="0A13C35B" w:rsidR="00D020E6" w:rsidRDefault="001845C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104192">
              <w:rPr>
                <w:noProof/>
                <w:color w:val="000000" w:themeColor="text1"/>
                <w:sz w:val="28"/>
                <w:szCs w:val="28"/>
                <w:lang w:val="en-PH" w:eastAsia="en-PH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3ADAD1F5" wp14:editId="1C6CD2E0">
                  <wp:simplePos x="0" y="0"/>
                  <wp:positionH relativeFrom="column">
                    <wp:posOffset>209550</wp:posOffset>
                  </wp:positionH>
                  <wp:positionV relativeFrom="paragraph">
                    <wp:posOffset>-42545</wp:posOffset>
                  </wp:positionV>
                  <wp:extent cx="914400" cy="1242060"/>
                  <wp:effectExtent l="0" t="0" r="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91440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E5A6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FD80C1E" wp14:editId="15E2A8DB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596900</wp:posOffset>
                      </wp:positionV>
                      <wp:extent cx="1616710" cy="144145"/>
                      <wp:effectExtent l="0" t="533400" r="0" b="560705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 flipV="1">
                                <a:off x="0" y="0"/>
                                <a:ext cx="1616710" cy="144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36D17F" id="Rectangle 10" o:spid="_x0000_s1026" style="position:absolute;margin-left:27.35pt;margin-top:47pt;width:127.3pt;height:11.35pt;rotation:2484055fd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&#13;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  <w:r w:rsidR="002E5A64"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6912" behindDoc="0" locked="0" layoutInCell="1" allowOverlap="1" wp14:anchorId="743D1142" wp14:editId="337485FE">
                  <wp:simplePos x="0" y="0"/>
                  <wp:positionH relativeFrom="column">
                    <wp:posOffset>1181100</wp:posOffset>
                  </wp:positionH>
                  <wp:positionV relativeFrom="paragraph">
                    <wp:posOffset>-76835</wp:posOffset>
                  </wp:positionV>
                  <wp:extent cx="927100" cy="1228725"/>
                  <wp:effectExtent l="0" t="0" r="0" b="0"/>
                  <wp:wrapNone/>
                  <wp:docPr id="50" name="Picture 5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92710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97C78EA" w14:textId="5AE1F0AC" w:rsidR="00F177C7" w:rsidRPr="00D020E6" w:rsidRDefault="00F177C7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803" w:type="dxa"/>
            <w:vAlign w:val="center"/>
          </w:tcPr>
          <w:p w14:paraId="47378CE3" w14:textId="281C09B8" w:rsidR="00833E2F" w:rsidRPr="00F177C7" w:rsidRDefault="00833E2F" w:rsidP="00833E2F">
            <w:pPr>
              <w:bidi/>
              <w:spacing w:line="480" w:lineRule="auto"/>
              <w:rPr>
                <w:lang w:val="en-GB"/>
              </w:rPr>
            </w:pPr>
            <w:r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ه</w:t>
            </w:r>
            <w:r w:rsidRPr="00833E2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چ</w:t>
            </w:r>
            <w:r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س نم</w:t>
            </w:r>
            <w:r w:rsidRPr="00833E2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833E2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د حقوق</w:t>
            </w:r>
            <w:r w:rsidR="006D0548"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ان را از شما بگ</w:t>
            </w:r>
            <w:r w:rsidR="006D0548"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رد</w:t>
            </w:r>
            <w:r w:rsidR="006D0548"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</w:tbl>
    <w:p w14:paraId="3DC45732" w14:textId="77777777" w:rsidR="002E5A64" w:rsidRDefault="002E5A64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119"/>
        <w:gridCol w:w="6662"/>
      </w:tblGrid>
      <w:tr w:rsidR="00D020E6" w:rsidRPr="00E9016B" w14:paraId="7DDC795C" w14:textId="77777777" w:rsidTr="001845CA">
        <w:tc>
          <w:tcPr>
            <w:tcW w:w="3119" w:type="dxa"/>
            <w:vAlign w:val="center"/>
          </w:tcPr>
          <w:p w14:paraId="34C4AC33" w14:textId="6F379E45" w:rsid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91071E"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4CC7AF84" wp14:editId="1845301A">
                  <wp:simplePos x="0" y="0"/>
                  <wp:positionH relativeFrom="column">
                    <wp:posOffset>-19050</wp:posOffset>
                  </wp:positionH>
                  <wp:positionV relativeFrom="paragraph">
                    <wp:posOffset>-567690</wp:posOffset>
                  </wp:positionV>
                  <wp:extent cx="1016000" cy="1379855"/>
                  <wp:effectExtent l="0" t="0" r="0" b="0"/>
                  <wp:wrapNone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016000" cy="1379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1071E"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93056" behindDoc="0" locked="0" layoutInCell="1" allowOverlap="1" wp14:anchorId="62AECEB8" wp14:editId="31530C38">
                  <wp:simplePos x="0" y="0"/>
                  <wp:positionH relativeFrom="column">
                    <wp:posOffset>1016000</wp:posOffset>
                  </wp:positionH>
                  <wp:positionV relativeFrom="paragraph">
                    <wp:posOffset>-566420</wp:posOffset>
                  </wp:positionV>
                  <wp:extent cx="971550" cy="128778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971550" cy="1287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1C6EB9A" w14:textId="4CB9E6F2" w:rsidR="00BD16D7" w:rsidRDefault="00BD16D7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662" w:type="dxa"/>
            <w:vAlign w:val="center"/>
          </w:tcPr>
          <w:p w14:paraId="6C09B79E" w14:textId="14E8B17A" w:rsidR="00BD16D7" w:rsidRDefault="006D0548" w:rsidP="001845CA">
            <w:pPr>
              <w:pStyle w:val="Heading2"/>
              <w:bidi/>
              <w:spacing w:before="0" w:line="480" w:lineRule="auto"/>
              <w:ind w:left="12"/>
              <w:rPr>
                <w:rFonts w:ascii="Arial" w:hAnsi="Arial" w:cs="Arial"/>
                <w:color w:val="7030A0"/>
                <w:sz w:val="40"/>
                <w:szCs w:val="40"/>
                <w:lang w:val="en-US"/>
              </w:rPr>
            </w:pPr>
            <w:r>
              <w:rPr>
                <w:rFonts w:ascii="Arial" w:hAnsi="Arial" w:cs="Arial" w:hint="cs"/>
                <w:color w:val="7030A0"/>
                <w:sz w:val="40"/>
                <w:szCs w:val="40"/>
                <w:rtl/>
                <w:lang w:val="en-US"/>
              </w:rPr>
              <w:t xml:space="preserve"> </w:t>
            </w:r>
            <w:r w:rsidRPr="006D0548">
              <w:rPr>
                <w:rFonts w:ascii="Dubai" w:hAnsi="Dubai" w:cs="Dubai"/>
                <w:noProof/>
                <w:color w:val="7030A0"/>
                <w:sz w:val="40"/>
                <w:szCs w:val="40"/>
                <w:rtl/>
              </w:rPr>
              <w:t>حقوق اساسی</w:t>
            </w:r>
          </w:p>
          <w:p w14:paraId="59A5DEC6" w14:textId="675BB748" w:rsidR="002E5A64" w:rsidRPr="006D0548" w:rsidRDefault="006D0548" w:rsidP="001845CA">
            <w:pPr>
              <w:bidi/>
              <w:spacing w:line="480" w:lineRule="auto"/>
              <w:ind w:left="12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حق دار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ر زندگ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خود </w:t>
            </w:r>
            <w:r w:rsidR="00E500BC" w:rsidRPr="00E500BC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وارد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اس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اشته باش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p w14:paraId="321C2C4E" w14:textId="4C431288" w:rsidR="00F177C7" w:rsidRPr="00B6392D" w:rsidRDefault="006D0548" w:rsidP="001845CA">
            <w:pPr>
              <w:bidi/>
              <w:spacing w:line="480" w:lineRule="auto"/>
              <w:ind w:left="12"/>
              <w:rPr>
                <w:sz w:val="32"/>
                <w:szCs w:val="32"/>
              </w:rPr>
            </w:pPr>
            <w:r w:rsidRPr="00B6392D">
              <w:rPr>
                <w:rFonts w:ascii="Dubai" w:hAnsi="Dubai" w:cs="Dubai"/>
                <w:b/>
                <w:sz w:val="32"/>
                <w:szCs w:val="32"/>
                <w:rtl/>
                <w:lang w:val="en-US"/>
              </w:rPr>
              <w:t>مانند</w:t>
            </w:r>
          </w:p>
        </w:tc>
      </w:tr>
      <w:tr w:rsidR="00D020E6" w:rsidRPr="000F6E4B" w14:paraId="04862F9A" w14:textId="77777777" w:rsidTr="001845CA">
        <w:tc>
          <w:tcPr>
            <w:tcW w:w="3119" w:type="dxa"/>
            <w:vAlign w:val="center"/>
          </w:tcPr>
          <w:p w14:paraId="3050823B" w14:textId="3D1F28BB" w:rsidR="00D020E6" w:rsidRPr="000F6E4B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F6A5AE2" wp14:editId="5A0891B7">
                  <wp:extent cx="1301858" cy="711200"/>
                  <wp:effectExtent l="0" t="0" r="0" b="0"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858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1BA0D7DE" w14:textId="4660D5B1" w:rsidR="00D020E6" w:rsidRPr="006D0548" w:rsidRDefault="006D0548" w:rsidP="006D0548">
            <w:pPr>
              <w:pStyle w:val="ListParagraph"/>
              <w:numPr>
                <w:ilvl w:val="0"/>
                <w:numId w:val="15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sz w:val="28"/>
                <w:szCs w:val="28"/>
              </w:rPr>
            </w:pP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غذا و آب</w:t>
            </w:r>
          </w:p>
        </w:tc>
      </w:tr>
      <w:tr w:rsidR="00D020E6" w:rsidRPr="000F6E4B" w14:paraId="5463A847" w14:textId="77777777" w:rsidTr="001845CA">
        <w:tc>
          <w:tcPr>
            <w:tcW w:w="3119" w:type="dxa"/>
            <w:vAlign w:val="center"/>
          </w:tcPr>
          <w:p w14:paraId="2ADCD328" w14:textId="3E471B24" w:rsidR="00D020E6" w:rsidRPr="000F6E4B" w:rsidRDefault="00BD16D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E90440" wp14:editId="15CAFD5D">
                  <wp:extent cx="1181100" cy="1071512"/>
                  <wp:effectExtent l="0" t="0" r="0" b="0"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749D5F73" w14:textId="0CF0191B" w:rsidR="00D020E6" w:rsidRPr="000F6E4B" w:rsidRDefault="006D0548" w:rsidP="006D0548">
            <w:pPr>
              <w:pStyle w:val="ListParagraph"/>
              <w:numPr>
                <w:ilvl w:val="0"/>
                <w:numId w:val="15"/>
              </w:numPr>
              <w:tabs>
                <w:tab w:val="left" w:pos="437"/>
              </w:tabs>
              <w:bidi/>
              <w:spacing w:line="480" w:lineRule="auto"/>
            </w:pP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ک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کان امن برا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زندگ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</w:p>
        </w:tc>
      </w:tr>
      <w:tr w:rsidR="00D020E6" w:rsidRPr="0052434D" w14:paraId="0305D6E0" w14:textId="77777777" w:rsidTr="001845CA">
        <w:tc>
          <w:tcPr>
            <w:tcW w:w="3119" w:type="dxa"/>
            <w:vAlign w:val="center"/>
          </w:tcPr>
          <w:p w14:paraId="3F695FA5" w14:textId="7CE1BA94" w:rsidR="00D020E6" w:rsidRPr="00D020E6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ABFBBEB" wp14:editId="27669122">
                  <wp:extent cx="1257300" cy="1257300"/>
                  <wp:effectExtent l="0" t="0" r="0" b="0"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vAlign w:val="center"/>
          </w:tcPr>
          <w:p w14:paraId="488720E5" w14:textId="4BEF8F3B" w:rsidR="00D020E6" w:rsidRPr="006D0548" w:rsidRDefault="006D0548" w:rsidP="006D0548">
            <w:pPr>
              <w:pStyle w:val="ListParagraph"/>
              <w:numPr>
                <w:ilvl w:val="0"/>
                <w:numId w:val="15"/>
              </w:numPr>
              <w:tabs>
                <w:tab w:val="left" w:pos="437"/>
              </w:tabs>
              <w:bidi/>
              <w:spacing w:line="480" w:lineRule="auto"/>
              <w:rPr>
                <w:lang w:val="en-US"/>
              </w:rPr>
            </w:pP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لباس</w:t>
            </w:r>
            <w:r>
              <w:rPr>
                <w:rtl/>
              </w:rPr>
              <w:t xml:space="preserve"> 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ها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ناسب برا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پوش</w:t>
            </w:r>
            <w:r w:rsidRPr="006D0548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ن</w:t>
            </w:r>
            <w:r w:rsidR="00BD16D7" w:rsidRPr="006D0548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</w:tbl>
    <w:p w14:paraId="5D66E8C1" w14:textId="77777777" w:rsidR="003F74CA" w:rsidRDefault="003F74CA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616"/>
        <w:gridCol w:w="6165"/>
      </w:tblGrid>
      <w:tr w:rsidR="00D020E6" w:rsidRPr="00E9016B" w14:paraId="2C76ACD4" w14:textId="77777777" w:rsidTr="001845CA">
        <w:tc>
          <w:tcPr>
            <w:tcW w:w="3616" w:type="dxa"/>
            <w:vAlign w:val="center"/>
          </w:tcPr>
          <w:p w14:paraId="1210EF26" w14:textId="08D1383B" w:rsidR="00D020E6" w:rsidRDefault="00BD16D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7F35A05B" wp14:editId="24DA8F9C">
                  <wp:extent cx="1866900" cy="1146983"/>
                  <wp:effectExtent l="0" t="0" r="0" b="0"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2C9A09CC" w14:textId="0BF67F73" w:rsidR="00D020E6" w:rsidRPr="006D0548" w:rsidRDefault="006D0548" w:rsidP="006D0548">
            <w:pPr>
              <w:pStyle w:val="Heading2"/>
              <w:spacing w:before="0" w:line="480" w:lineRule="auto"/>
              <w:jc w:val="right"/>
              <w:rPr>
                <w:rFonts w:ascii="Dubai" w:hAnsi="Dubai" w:cs="Dubai"/>
              </w:rPr>
            </w:pPr>
            <w:r w:rsidRPr="006D0548">
              <w:rPr>
                <w:rFonts w:ascii="Dubai" w:hAnsi="Dubai" w:cs="Dubai"/>
                <w:noProof/>
                <w:color w:val="7030A0"/>
                <w:sz w:val="40"/>
                <w:szCs w:val="40"/>
                <w:rtl/>
              </w:rPr>
              <w:t>حق در امان بودن</w:t>
            </w:r>
          </w:p>
        </w:tc>
      </w:tr>
      <w:tr w:rsidR="002E5A64" w14:paraId="75A04D31" w14:textId="77777777" w:rsidTr="001845CA">
        <w:tc>
          <w:tcPr>
            <w:tcW w:w="3616" w:type="dxa"/>
            <w:vAlign w:val="center"/>
          </w:tcPr>
          <w:p w14:paraId="5FD1130F" w14:textId="65A4E9EC" w:rsidR="002E5A64" w:rsidRDefault="002E5A64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2AEF5AE" wp14:editId="0D13B9C1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264160</wp:posOffset>
                      </wp:positionV>
                      <wp:extent cx="1349375" cy="1097915"/>
                      <wp:effectExtent l="316230" t="204470" r="262255" b="198755"/>
                      <wp:wrapNone/>
                      <wp:docPr id="1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644082">
                                <a:off x="0" y="0"/>
                                <a:ext cx="1349375" cy="10979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ACEB4E" id="Rectangle 1" o:spid="_x0000_s1026" style="position:absolute;margin-left:-6pt;margin-top:20.8pt;width:106.25pt;height:86.45pt;rotation:-3228651fd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" fillcolor="white [3212]" stroked="f"/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w:drawing>
                <wp:inline distT="0" distB="0" distL="0" distR="0" wp14:anchorId="48C9D4AB" wp14:editId="6FC4075F">
                  <wp:extent cx="2159000" cy="2166318"/>
                  <wp:effectExtent l="0" t="0" r="0" b="0"/>
                  <wp:docPr id="8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0" cy="2166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72D522AD" w14:textId="5439C5E4" w:rsidR="006D0548" w:rsidRDefault="006D0548" w:rsidP="006D054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همه </w:t>
            </w:r>
            <w:r w:rsidR="00B5026A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زنان و دختران</w:t>
            </w:r>
            <w:r w:rsidR="00463702" w:rsidRPr="0046370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="0061238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softHyphen/>
            </w:r>
            <w:r w:rsidR="0061238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softHyphen/>
            </w:r>
            <w:r w:rsidR="00612381" w:rsidRPr="00612381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جو </w:t>
            </w:r>
            <w:r w:rsidRPr="006D0548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حق دارند از خشونت در امان باشند.</w:t>
            </w:r>
          </w:p>
        </w:tc>
      </w:tr>
      <w:tr w:rsidR="002E5A64" w:rsidRPr="000F6E4B" w14:paraId="0242C13F" w14:textId="77777777" w:rsidTr="001845CA">
        <w:tc>
          <w:tcPr>
            <w:tcW w:w="3616" w:type="dxa"/>
            <w:vAlign w:val="center"/>
          </w:tcPr>
          <w:p w14:paraId="21BE44DE" w14:textId="4964C9F0" w:rsidR="002E5A64" w:rsidRPr="000F6E4B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AA3D13B" wp14:editId="4E5BAE17">
                  <wp:extent cx="1104900" cy="1104900"/>
                  <wp:effectExtent l="0" t="0" r="0" b="0"/>
                  <wp:docPr id="9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78A2DE94" w14:textId="5C373C11" w:rsidR="00463702" w:rsidRPr="00463702" w:rsidRDefault="00463702" w:rsidP="00463702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 w:eastAsia="en-US" w:bidi="fa-IR"/>
              </w:rPr>
            </w:pPr>
            <w:r w:rsidRPr="0046370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در </w:t>
            </w:r>
            <w:r w:rsidR="00DF14FE" w:rsidRPr="00DF14F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</w:t>
            </w:r>
            <w:r w:rsidR="00DF14FE" w:rsidRPr="00DF14F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="00DF14FE"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  <w:t xml:space="preserve"> </w:t>
            </w:r>
            <w:r w:rsidRPr="0046370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مورد در کتاب ما </w:t>
            </w:r>
            <w:r w:rsidR="00DF14FE" w:rsidRPr="00DF14F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مفصل تر </w:t>
            </w:r>
            <w:r w:rsidRPr="0046370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بخوان</w:t>
            </w:r>
            <w:r w:rsidRPr="0046370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="00DF14F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 w:bidi="fa-IR"/>
              </w:rPr>
              <w:t>.</w:t>
            </w:r>
          </w:p>
          <w:p w14:paraId="1B64BA10" w14:textId="1B41D9D1" w:rsidR="00463702" w:rsidRPr="00DF14FE" w:rsidRDefault="00463702" w:rsidP="00463702">
            <w:pPr>
              <w:pStyle w:val="NoSpacing"/>
              <w:bidi/>
              <w:rPr>
                <w:bCs/>
                <w:lang w:val="en-US"/>
              </w:rPr>
            </w:pPr>
            <w:r w:rsidRPr="00DF14FE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شما</w:t>
            </w:r>
            <w:r w:rsidRPr="00DF14FE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 xml:space="preserve"> حق دار</w:t>
            </w:r>
            <w:r w:rsidRPr="00DF14FE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ید</w:t>
            </w:r>
            <w:r w:rsidRPr="00DF14FE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 xml:space="preserve"> از خشونت در امان باش</w:t>
            </w:r>
            <w:r w:rsidRPr="00DF14FE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ید</w:t>
            </w:r>
            <w:r w:rsidRPr="00DF14FE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>.</w:t>
            </w:r>
          </w:p>
        </w:tc>
      </w:tr>
      <w:tr w:rsidR="002E5A64" w:rsidRPr="0052434D" w14:paraId="697C2D22" w14:textId="77777777" w:rsidTr="001845CA">
        <w:trPr>
          <w:trHeight w:val="1886"/>
        </w:trPr>
        <w:tc>
          <w:tcPr>
            <w:tcW w:w="3616" w:type="dxa"/>
            <w:vAlign w:val="center"/>
          </w:tcPr>
          <w:p w14:paraId="14B88B69" w14:textId="535301B2" w:rsidR="002E5A64" w:rsidRPr="00D020E6" w:rsidRDefault="00613D6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E50E3E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087551D1" wp14:editId="6EE9BA3A">
                  <wp:simplePos x="0" y="0"/>
                  <wp:positionH relativeFrom="column">
                    <wp:posOffset>219075</wp:posOffset>
                  </wp:positionH>
                  <wp:positionV relativeFrom="paragraph">
                    <wp:posOffset>-13970</wp:posOffset>
                  </wp:positionV>
                  <wp:extent cx="1115060" cy="1320800"/>
                  <wp:effectExtent l="0" t="0" r="2540" b="0"/>
                  <wp:wrapNone/>
                  <wp:docPr id="18" name="Picture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115060" cy="1320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9200" behindDoc="0" locked="0" layoutInCell="1" allowOverlap="1" wp14:anchorId="6AF1311A" wp14:editId="52C35A7B">
                  <wp:simplePos x="0" y="0"/>
                  <wp:positionH relativeFrom="column">
                    <wp:posOffset>1304925</wp:posOffset>
                  </wp:positionH>
                  <wp:positionV relativeFrom="paragraph">
                    <wp:posOffset>-28575</wp:posOffset>
                  </wp:positionV>
                  <wp:extent cx="530860" cy="1335405"/>
                  <wp:effectExtent l="0" t="0" r="0" b="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530860" cy="13354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65" w:type="dxa"/>
            <w:vAlign w:val="center"/>
          </w:tcPr>
          <w:p w14:paraId="12E20203" w14:textId="1AEAF56C" w:rsidR="002E5A64" w:rsidRDefault="002E5A64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="Arial" w:hAnsi="Arial" w:cs="Arial"/>
                <w:color w:val="000000" w:themeColor="text1"/>
                <w:sz w:val="28"/>
                <w:szCs w:val="28"/>
                <w:rtl/>
                <w:lang w:val="en-US"/>
              </w:rPr>
            </w:pPr>
          </w:p>
          <w:p w14:paraId="04F3FDA3" w14:textId="77105AC3" w:rsidR="002D10C2" w:rsidRDefault="00DF14FE" w:rsidP="002D10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</w:pPr>
            <w:r w:rsidRPr="00DF14F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شما </w:t>
            </w:r>
            <w:r w:rsidR="002D10C2"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ا</w:t>
            </w:r>
            <w:r w:rsidR="002D10C2" w:rsidRPr="002D10C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ن</w:t>
            </w:r>
            <w:r w:rsidR="002D10C2"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حق را</w:t>
            </w:r>
            <w:r w:rsidRPr="00DF14F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دار</w:t>
            </w:r>
            <w:r w:rsidRPr="00DF14F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د</w:t>
            </w:r>
            <w:r w:rsidR="002D10C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="002D10C2" w:rsidRPr="003A744A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که با شما عادلانه </w:t>
            </w:r>
            <w:r w:rsidR="002D10C2" w:rsidRPr="00DF14FE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رفتار</w:t>
            </w:r>
            <w:r w:rsidR="002D10C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 xml:space="preserve"> </w:t>
            </w:r>
            <w:r w:rsidR="00E500BC" w:rsidRPr="00E500BC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شود</w:t>
            </w:r>
            <w:r w:rsidR="002D10C2"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.</w:t>
            </w:r>
          </w:p>
          <w:p w14:paraId="06C90973" w14:textId="4511B440" w:rsidR="00DF14FE" w:rsidRPr="0052434D" w:rsidRDefault="00DF14FE" w:rsidP="003A744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2E5A64" w:rsidRPr="00E9016B" w14:paraId="02B132B7" w14:textId="77777777" w:rsidTr="001845CA">
        <w:tc>
          <w:tcPr>
            <w:tcW w:w="3616" w:type="dxa"/>
            <w:vAlign w:val="center"/>
          </w:tcPr>
          <w:p w14:paraId="5BDC5F92" w14:textId="01A66FD6" w:rsidR="002E5A64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165" w:type="dxa"/>
            <w:vAlign w:val="center"/>
          </w:tcPr>
          <w:p w14:paraId="1E14188D" w14:textId="77777777" w:rsidR="002E5A64" w:rsidRPr="00ED462F" w:rsidRDefault="002E5A64" w:rsidP="004710E8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3FE9E29" w14:textId="77777777" w:rsidR="002E5A64" w:rsidRDefault="002E5A64" w:rsidP="00335213">
            <w:pPr>
              <w:pStyle w:val="ListParagraph"/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52AE459B" w14:textId="691D24A7" w:rsidR="002E5A64" w:rsidRPr="00BD16D7" w:rsidRDefault="002E5A64" w:rsidP="0032084C">
            <w:pPr>
              <w:spacing w:line="480" w:lineRule="auto"/>
              <w:rPr>
                <w:lang w:val="en-US"/>
              </w:rPr>
            </w:pPr>
          </w:p>
        </w:tc>
      </w:tr>
      <w:tr w:rsidR="002E5A64" w14:paraId="03EF710D" w14:textId="77777777" w:rsidTr="001845CA">
        <w:tc>
          <w:tcPr>
            <w:tcW w:w="3616" w:type="dxa"/>
            <w:vAlign w:val="center"/>
          </w:tcPr>
          <w:p w14:paraId="62F33D11" w14:textId="55E0EBEA" w:rsidR="002E5A64" w:rsidRDefault="00613D6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53CBE">
              <w:rPr>
                <w:rFonts w:cs="Arial"/>
                <w:b/>
                <w:noProof/>
                <w:color w:val="000000" w:themeColor="text1"/>
                <w:sz w:val="52"/>
                <w:szCs w:val="52"/>
                <w:lang w:val="en-PH" w:eastAsia="en-PH"/>
              </w:rPr>
              <w:lastRenderedPageBreak/>
              <w:drawing>
                <wp:anchor distT="0" distB="0" distL="114300" distR="114300" simplePos="0" relativeHeight="251701248" behindDoc="0" locked="0" layoutInCell="1" allowOverlap="1" wp14:anchorId="28C3BBC9" wp14:editId="15FDE629">
                  <wp:simplePos x="0" y="0"/>
                  <wp:positionH relativeFrom="column">
                    <wp:posOffset>771525</wp:posOffset>
                  </wp:positionH>
                  <wp:positionV relativeFrom="paragraph">
                    <wp:posOffset>-323850</wp:posOffset>
                  </wp:positionV>
                  <wp:extent cx="1286510" cy="1286510"/>
                  <wp:effectExtent l="0" t="0" r="0" b="0"/>
                  <wp:wrapNone/>
                  <wp:docPr id="116" name="Picture 1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Treated_unfairly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510" cy="128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b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3296" behindDoc="0" locked="0" layoutInCell="1" allowOverlap="1" wp14:anchorId="6FD44DD9" wp14:editId="2E327575">
                  <wp:simplePos x="0" y="0"/>
                  <wp:positionH relativeFrom="column">
                    <wp:posOffset>876300</wp:posOffset>
                  </wp:positionH>
                  <wp:positionV relativeFrom="paragraph">
                    <wp:posOffset>991870</wp:posOffset>
                  </wp:positionV>
                  <wp:extent cx="937895" cy="868680"/>
                  <wp:effectExtent l="0" t="0" r="1905" b="0"/>
                  <wp:wrapNone/>
                  <wp:docPr id="52" name="Picture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s-and-text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868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65" w:type="dxa"/>
            <w:vAlign w:val="center"/>
          </w:tcPr>
          <w:p w14:paraId="519BA3D5" w14:textId="6962FAE5" w:rsidR="002D10C2" w:rsidRPr="002D10C2" w:rsidRDefault="002D10C2" w:rsidP="002D10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 w:eastAsia="en-US"/>
              </w:rPr>
            </w:pPr>
            <w:r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>وقت</w:t>
            </w:r>
            <w:r w:rsidRPr="002D10C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با شما عادلانه رفتار </w:t>
            </w:r>
            <w:r w:rsidRPr="002D10C2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>نشود</w:t>
            </w:r>
            <w:r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، آن را </w:t>
            </w:r>
            <w:r w:rsidRPr="002D10C2">
              <w:rPr>
                <w:rFonts w:ascii="Dubai" w:hAnsi="Dubai" w:cs="Dubai"/>
                <w:bCs/>
                <w:sz w:val="28"/>
                <w:szCs w:val="28"/>
                <w:rtl/>
                <w:lang w:val="en-US" w:eastAsia="en-US"/>
              </w:rPr>
              <w:t>تبع</w:t>
            </w:r>
            <w:r w:rsidRPr="002D10C2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en-US"/>
              </w:rPr>
              <w:t>یض</w:t>
            </w:r>
            <w:r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م</w:t>
            </w:r>
            <w:r w:rsidRPr="002D10C2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en-US"/>
              </w:rPr>
              <w:t>ی</w:t>
            </w:r>
            <w:r w:rsidRPr="002D10C2">
              <w:rPr>
                <w:rFonts w:ascii="Dubai" w:hAnsi="Dubai" w:cs="Dubai"/>
                <w:b/>
                <w:sz w:val="28"/>
                <w:szCs w:val="28"/>
                <w:rtl/>
                <w:lang w:val="en-US" w:eastAsia="en-US"/>
              </w:rPr>
              <w:t xml:space="preserve"> نامند.</w:t>
            </w:r>
          </w:p>
          <w:p w14:paraId="3CB8BDBF" w14:textId="77777777" w:rsidR="00613D62" w:rsidRDefault="00613D62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5A8A0E0" w14:textId="77777777" w:rsidR="00613D62" w:rsidRDefault="00613D62" w:rsidP="005E2A7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35657D3F" w14:textId="77777777" w:rsidR="00980A1F" w:rsidRDefault="00980A1F" w:rsidP="00980A1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 w:bidi="fa-IR"/>
              </w:rPr>
            </w:pP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ر</w:t>
            </w:r>
            <w:r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ورد ر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ر کتاب</w:t>
            </w:r>
            <w:r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</w:p>
          <w:p w14:paraId="287AA3ED" w14:textId="1182A0D9" w:rsidR="002E5A64" w:rsidRPr="00335213" w:rsidRDefault="00980A1F" w:rsidP="00980A1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980A1F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  <w:t>New words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Cs/>
                <w:sz w:val="28"/>
                <w:szCs w:val="28"/>
                <w:lang w:val="en-US"/>
              </w:rPr>
              <w:t>)</w:t>
            </w:r>
            <w:r w:rsidRPr="00980A1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980A1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Cs/>
                <w:sz w:val="28"/>
                <w:szCs w:val="28"/>
                <w:lang w:val="en-US"/>
              </w:rPr>
              <w:t xml:space="preserve"> (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  <w:r w:rsidR="002E5A64"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  <w:t xml:space="preserve"> </w:t>
            </w:r>
          </w:p>
        </w:tc>
      </w:tr>
      <w:tr w:rsidR="002E5A64" w:rsidRPr="000F6E4B" w14:paraId="6C3C9329" w14:textId="77777777" w:rsidTr="001845CA">
        <w:tc>
          <w:tcPr>
            <w:tcW w:w="3616" w:type="dxa"/>
            <w:vAlign w:val="center"/>
          </w:tcPr>
          <w:p w14:paraId="13D0AACF" w14:textId="676FED5C" w:rsidR="002E5A64" w:rsidRPr="000F6E4B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165" w:type="dxa"/>
            <w:vAlign w:val="center"/>
          </w:tcPr>
          <w:p w14:paraId="11015853" w14:textId="77777777" w:rsidR="002E5A64" w:rsidRDefault="002E5A64" w:rsidP="005E2A70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7BA62FA1" w14:textId="77777777" w:rsidR="002E5A64" w:rsidRDefault="002E5A64" w:rsidP="005E2A70">
            <w:pPr>
              <w:tabs>
                <w:tab w:val="left" w:pos="2977"/>
              </w:tabs>
              <w:bidi/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  <w:t xml:space="preserve"> </w:t>
            </w:r>
          </w:p>
          <w:p w14:paraId="47358BAF" w14:textId="24E219B7" w:rsidR="002E5A64" w:rsidRPr="00BD16D7" w:rsidRDefault="002E5A64" w:rsidP="005E2A70">
            <w:pPr>
              <w:pStyle w:val="ListParagraph"/>
              <w:tabs>
                <w:tab w:val="left" w:pos="3119"/>
              </w:tabs>
              <w:bidi/>
              <w:spacing w:line="480" w:lineRule="auto"/>
              <w:ind w:left="0"/>
              <w:rPr>
                <w:lang w:val="en-US"/>
              </w:rPr>
            </w:pPr>
          </w:p>
        </w:tc>
      </w:tr>
      <w:tr w:rsidR="002E5A64" w:rsidRPr="000F6E4B" w14:paraId="0C1809C7" w14:textId="77777777" w:rsidTr="001845CA">
        <w:tc>
          <w:tcPr>
            <w:tcW w:w="3616" w:type="dxa"/>
            <w:vAlign w:val="center"/>
          </w:tcPr>
          <w:p w14:paraId="6AE67CE2" w14:textId="317E3EA2" w:rsidR="002E5A64" w:rsidRPr="000F6E4B" w:rsidRDefault="002E5A64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3358C2A" wp14:editId="60D0DFD2">
                  <wp:extent cx="1285875" cy="1387803"/>
                  <wp:effectExtent l="0" t="0" r="0" b="3175"/>
                  <wp:docPr id="14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8874" cy="1391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5" w:type="dxa"/>
            <w:vAlign w:val="center"/>
          </w:tcPr>
          <w:p w14:paraId="679BB222" w14:textId="3BC7B454" w:rsidR="00653207" w:rsidRPr="00653207" w:rsidRDefault="00653207" w:rsidP="00653207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65320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حق دار</w:t>
            </w:r>
            <w:r w:rsidRPr="006532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65320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آزادانه درباره ا</w:t>
            </w:r>
            <w:r w:rsidRPr="006532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65320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وضوعات صحبت کن</w:t>
            </w:r>
            <w:r w:rsidRPr="00653207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:</w:t>
            </w:r>
          </w:p>
          <w:p w14:paraId="51FC2F76" w14:textId="5DDCECB0" w:rsidR="00B5026A" w:rsidRDefault="00B5026A" w:rsidP="00B5026A">
            <w:pPr>
              <w:pStyle w:val="NoSpacing"/>
              <w:numPr>
                <w:ilvl w:val="0"/>
                <w:numId w:val="15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خشونت</w:t>
            </w:r>
          </w:p>
          <w:p w14:paraId="0D05E190" w14:textId="77777777" w:rsidR="00B5026A" w:rsidRPr="00B5026A" w:rsidRDefault="00B5026A" w:rsidP="00B5026A">
            <w:pPr>
              <w:pStyle w:val="NoSpacing"/>
              <w:bidi/>
              <w:rPr>
                <w:bCs/>
                <w:lang w:val="en-US"/>
              </w:rPr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                </w:t>
            </w:r>
            <w:r w:rsidRPr="00B5026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و</w:t>
            </w:r>
            <w:r w:rsidRPr="00B5026A">
              <w:rPr>
                <w:bCs/>
                <w:lang w:val="en-US"/>
              </w:rPr>
              <w:t xml:space="preserve"> </w:t>
            </w:r>
          </w:p>
          <w:p w14:paraId="2751E702" w14:textId="33035DDC" w:rsidR="00B5026A" w:rsidRPr="000F6E4B" w:rsidRDefault="00B5026A" w:rsidP="00B5026A">
            <w:pPr>
              <w:pStyle w:val="ListParagraph"/>
              <w:numPr>
                <w:ilvl w:val="0"/>
                <w:numId w:val="15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هنگام</w:t>
            </w:r>
            <w:r w:rsidRPr="00B5026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ه با</w:t>
            </w:r>
            <w:r w:rsidRPr="00B5026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شما عادلانه رفتار </w:t>
            </w:r>
            <w:r w:rsidRPr="00B5026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نشود</w:t>
            </w:r>
            <w:r w:rsidRPr="00B5026A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.</w:t>
            </w:r>
          </w:p>
        </w:tc>
      </w:tr>
      <w:tr w:rsidR="00B5026A" w:rsidRPr="000F6E4B" w14:paraId="41B1884E" w14:textId="77777777" w:rsidTr="001845CA">
        <w:tc>
          <w:tcPr>
            <w:tcW w:w="3616" w:type="dxa"/>
            <w:vAlign w:val="center"/>
          </w:tcPr>
          <w:p w14:paraId="6B219DEE" w14:textId="77777777" w:rsidR="00B5026A" w:rsidRDefault="00B5026A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PH" w:eastAsia="en-PH"/>
              </w:rPr>
            </w:pPr>
          </w:p>
        </w:tc>
        <w:tc>
          <w:tcPr>
            <w:tcW w:w="6165" w:type="dxa"/>
            <w:vAlign w:val="center"/>
          </w:tcPr>
          <w:p w14:paraId="03B4947F" w14:textId="77777777" w:rsidR="00B5026A" w:rsidRDefault="00B5026A" w:rsidP="005E2A70">
            <w:pPr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410B4BF5" w14:textId="77777777" w:rsidR="00613D62" w:rsidRDefault="00613D62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261"/>
        <w:gridCol w:w="6520"/>
      </w:tblGrid>
      <w:tr w:rsidR="002E5A64" w:rsidRPr="0052434D" w14:paraId="49A2387D" w14:textId="77777777" w:rsidTr="001845CA">
        <w:tc>
          <w:tcPr>
            <w:tcW w:w="3261" w:type="dxa"/>
            <w:vAlign w:val="center"/>
          </w:tcPr>
          <w:p w14:paraId="49F90750" w14:textId="5FBBC1EB" w:rsidR="002E5A64" w:rsidRPr="00D020E6" w:rsidRDefault="002E5A6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21967695" wp14:editId="48275EB8">
                  <wp:extent cx="1859526" cy="1130300"/>
                  <wp:effectExtent l="0" t="0" r="0" b="0"/>
                  <wp:docPr id="15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526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26C9DF91" w14:textId="337D8D34" w:rsidR="00B5026A" w:rsidRPr="00B5026A" w:rsidRDefault="00B5026A" w:rsidP="00B5026A">
            <w:pPr>
              <w:bidi/>
              <w:rPr>
                <w:rFonts w:ascii="Dubai" w:eastAsiaTheme="majorEastAsia" w:hAnsi="Dubai" w:cs="Dubai"/>
                <w:b/>
                <w:bCs/>
                <w:color w:val="7030A0"/>
                <w:sz w:val="40"/>
                <w:szCs w:val="40"/>
                <w:lang w:val="en-US"/>
              </w:rPr>
            </w:pPr>
            <w:r w:rsidRPr="00B5026A">
              <w:rPr>
                <w:rFonts w:ascii="Dubai" w:eastAsiaTheme="majorEastAsia" w:hAnsi="Dubai" w:cs="Dubai"/>
                <w:b/>
                <w:bCs/>
                <w:color w:val="7030A0"/>
                <w:sz w:val="40"/>
                <w:szCs w:val="40"/>
                <w:rtl/>
                <w:lang w:val="en-US"/>
              </w:rPr>
              <w:t>حقوق مربوط به زندگی شما</w:t>
            </w:r>
          </w:p>
          <w:p w14:paraId="719A5B01" w14:textId="2C164FB8" w:rsidR="002E5A64" w:rsidRPr="00BD16D7" w:rsidRDefault="002E5A64" w:rsidP="001845CA">
            <w:pPr>
              <w:pStyle w:val="ListParagraph"/>
              <w:tabs>
                <w:tab w:val="left" w:pos="245"/>
              </w:tabs>
              <w:bidi/>
              <w:spacing w:line="480" w:lineRule="auto"/>
              <w:ind w:left="104"/>
              <w:rPr>
                <w:lang w:val="en-US"/>
              </w:rPr>
            </w:pPr>
          </w:p>
        </w:tc>
      </w:tr>
      <w:tr w:rsidR="002E5A64" w:rsidRPr="00335213" w14:paraId="6A2E805A" w14:textId="77777777" w:rsidTr="001845CA">
        <w:tc>
          <w:tcPr>
            <w:tcW w:w="3261" w:type="dxa"/>
            <w:vAlign w:val="center"/>
          </w:tcPr>
          <w:p w14:paraId="553C437A" w14:textId="03B6928B" w:rsidR="002E5A64" w:rsidRPr="00BD16D7" w:rsidRDefault="002E5A64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E209293" wp14:editId="2969941C">
                  <wp:extent cx="1270000" cy="1270000"/>
                  <wp:effectExtent l="0" t="0" r="6350" b="6350"/>
                  <wp:docPr id="1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159EF83C" w14:textId="10CDDFD4" w:rsidR="00B5026A" w:rsidRPr="00B5026A" w:rsidRDefault="00B5026A" w:rsidP="00B5026A">
            <w:p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همه زنان و دختران </w:t>
            </w:r>
            <w:r w:rsidR="0074198C" w:rsidRPr="0074198C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توان‌جو </w:t>
            </w: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حق دارند</w:t>
            </w:r>
            <w:r w:rsidR="00C70681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که</w:t>
            </w:r>
            <w:r w:rsidRPr="00B5026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:</w:t>
            </w:r>
          </w:p>
          <w:p w14:paraId="50AF2515" w14:textId="5AB3B0BF" w:rsidR="002E5A64" w:rsidRPr="00EE0BFB" w:rsidRDefault="00612381" w:rsidP="00EE0BFB">
            <w:pPr>
              <w:pStyle w:val="ListParagraph"/>
              <w:numPr>
                <w:ilvl w:val="0"/>
                <w:numId w:val="15"/>
              </w:numPr>
              <w:bidi/>
              <w:spacing w:line="480" w:lineRule="auto"/>
              <w:ind w:left="314" w:hanging="294"/>
              <w:rPr>
                <w:rFonts w:ascii="Arial" w:hAnsi="Arial" w:cs="Arial"/>
                <w:color w:val="000000" w:themeColor="text1"/>
                <w:sz w:val="28"/>
                <w:szCs w:val="28"/>
                <w:lang w:val="en-US" w:bidi="fa-IR"/>
              </w:rPr>
            </w:pP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نتخاب کنن</w:t>
            </w: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د</w:t>
            </w:r>
            <w:r w:rsidR="001B3C01"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</w:p>
        </w:tc>
      </w:tr>
      <w:tr w:rsidR="002E5A64" w:rsidRPr="00BD16D7" w14:paraId="07B0C2E6" w14:textId="77777777" w:rsidTr="001845CA">
        <w:tc>
          <w:tcPr>
            <w:tcW w:w="3261" w:type="dxa"/>
            <w:vAlign w:val="center"/>
          </w:tcPr>
          <w:p w14:paraId="14FEE1DA" w14:textId="10260BC7" w:rsidR="002E5A64" w:rsidRPr="00BD16D7" w:rsidRDefault="002E5A64" w:rsidP="0032084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E9E9ACD" wp14:editId="1766081A">
                  <wp:extent cx="1085850" cy="1861458"/>
                  <wp:effectExtent l="0" t="0" r="0" b="0"/>
                  <wp:docPr id="17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712" cy="186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3B02D710" w14:textId="77777777" w:rsidR="002E5A64" w:rsidRPr="00BD16D7" w:rsidRDefault="002E5A64" w:rsidP="001845CA">
            <w:pPr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3F0D98EE" w14:textId="39035078" w:rsidR="002E5A64" w:rsidRPr="00EE0BFB" w:rsidRDefault="001B3C01" w:rsidP="00EE0BFB">
            <w:pPr>
              <w:pStyle w:val="ListParagraph"/>
              <w:numPr>
                <w:ilvl w:val="0"/>
                <w:numId w:val="15"/>
              </w:numPr>
              <w:tabs>
                <w:tab w:val="left" w:pos="529"/>
              </w:tabs>
              <w:bidi/>
              <w:spacing w:line="480" w:lineRule="auto"/>
              <w:ind w:left="314" w:hanging="314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پول داشته باشند</w:t>
            </w: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،</w:t>
            </w:r>
          </w:p>
        </w:tc>
      </w:tr>
      <w:tr w:rsidR="002E5A64" w:rsidRPr="000F6E4B" w14:paraId="32BFD40F" w14:textId="77777777" w:rsidTr="001845CA">
        <w:trPr>
          <w:trHeight w:val="2785"/>
        </w:trPr>
        <w:tc>
          <w:tcPr>
            <w:tcW w:w="3261" w:type="dxa"/>
            <w:vAlign w:val="center"/>
          </w:tcPr>
          <w:p w14:paraId="23319C44" w14:textId="1A584F10" w:rsidR="002E5A64" w:rsidRPr="00BD16D7" w:rsidRDefault="001845CA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 w:rsidRPr="004D745F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7392" behindDoc="1" locked="0" layoutInCell="1" allowOverlap="1" wp14:anchorId="6ACA3CB5" wp14:editId="6493C2E7">
                  <wp:simplePos x="0" y="0"/>
                  <wp:positionH relativeFrom="column">
                    <wp:posOffset>109220</wp:posOffset>
                  </wp:positionH>
                  <wp:positionV relativeFrom="paragraph">
                    <wp:posOffset>190500</wp:posOffset>
                  </wp:positionV>
                  <wp:extent cx="1259840" cy="1259840"/>
                  <wp:effectExtent l="0" t="0" r="0" b="0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13D62" w:rsidRPr="004D745F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6739499E" wp14:editId="355A5C88">
                  <wp:simplePos x="0" y="0"/>
                  <wp:positionH relativeFrom="column">
                    <wp:posOffset>692150</wp:posOffset>
                  </wp:positionH>
                  <wp:positionV relativeFrom="paragraph">
                    <wp:posOffset>-3810</wp:posOffset>
                  </wp:positionV>
                  <wp:extent cx="1137285" cy="1219200"/>
                  <wp:effectExtent l="0" t="0" r="5715" b="0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113728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vAlign w:val="center"/>
          </w:tcPr>
          <w:p w14:paraId="32CB0D09" w14:textId="72169392" w:rsidR="00EE124C" w:rsidRPr="00EE0BFB" w:rsidRDefault="00EE124C" w:rsidP="00EE0BFB">
            <w:pPr>
              <w:pStyle w:val="ListParagraph"/>
              <w:numPr>
                <w:ilvl w:val="0"/>
                <w:numId w:val="15"/>
              </w:numPr>
              <w:tabs>
                <w:tab w:val="left" w:pos="529"/>
              </w:tabs>
              <w:bidi/>
              <w:spacing w:line="480" w:lineRule="auto"/>
              <w:ind w:left="314" w:hanging="314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حوه زندگ</w:t>
            </w: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293747"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 xml:space="preserve">خود </w:t>
            </w: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را انتخاب کن</w:t>
            </w:r>
            <w:r w:rsidR="00293747"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ن</w:t>
            </w: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د</w:t>
            </w:r>
            <w:r w:rsidR="00C70681"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،</w:t>
            </w:r>
          </w:p>
        </w:tc>
      </w:tr>
    </w:tbl>
    <w:p w14:paraId="53350968" w14:textId="2A91601F" w:rsidR="001845CA" w:rsidRDefault="001845CA"/>
    <w:p w14:paraId="262152D0" w14:textId="77777777" w:rsidR="001845CA" w:rsidRDefault="001845CA">
      <w:r>
        <w:br w:type="page"/>
      </w:r>
    </w:p>
    <w:p w14:paraId="41DCFFA2" w14:textId="77777777" w:rsidR="00BD16D7" w:rsidRPr="00BD16D7" w:rsidRDefault="00BD16D7">
      <w:pPr>
        <w:rPr>
          <w:lang w:val="en-US"/>
        </w:rPr>
      </w:pP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A53692" w:rsidRPr="000F6E4B" w14:paraId="20553A5F" w14:textId="77777777" w:rsidTr="001845CA">
        <w:tc>
          <w:tcPr>
            <w:tcW w:w="3576" w:type="dxa"/>
            <w:vAlign w:val="center"/>
          </w:tcPr>
          <w:p w14:paraId="1023BADC" w14:textId="77777777" w:rsidR="003955F2" w:rsidRDefault="003955F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943954" w14:textId="77777777" w:rsidR="003955F2" w:rsidRDefault="003955F2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6995F7B" w14:textId="45C430E2" w:rsidR="006A5F6F" w:rsidRPr="000F6E4B" w:rsidRDefault="00BD16D7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D70632" wp14:editId="405189EA">
                  <wp:extent cx="1400175" cy="1400175"/>
                  <wp:effectExtent l="0" t="0" r="9525" b="9525"/>
                  <wp:docPr id="68" name="图片 6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75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4EB9C805" w14:textId="25165A2C" w:rsidR="003955F2" w:rsidRPr="006D6F8D" w:rsidRDefault="00C70681" w:rsidP="006D6F8D">
            <w:pPr>
              <w:pStyle w:val="NoSpacing"/>
              <w:bidi/>
              <w:rPr>
                <w:rFonts w:ascii="Dubai" w:hAnsi="Dubai" w:cs="Dubai"/>
                <w:bCs/>
                <w:sz w:val="28"/>
                <w:szCs w:val="28"/>
                <w:lang w:val="en-US"/>
              </w:rPr>
            </w:pPr>
            <w:r w:rsidRPr="006D6F8D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و</w:t>
            </w:r>
          </w:p>
          <w:p w14:paraId="33C1E2C4" w14:textId="1CB10817" w:rsidR="003955F2" w:rsidRDefault="003955F2" w:rsidP="001845CA">
            <w:pPr>
              <w:bidi/>
              <w:rPr>
                <w:lang w:val="en-US"/>
              </w:rPr>
            </w:pPr>
          </w:p>
          <w:p w14:paraId="4E900EBB" w14:textId="77777777" w:rsidR="0032084C" w:rsidRPr="003955F2" w:rsidRDefault="0032084C" w:rsidP="001845CA">
            <w:pPr>
              <w:bidi/>
              <w:rPr>
                <w:lang w:val="en-US"/>
              </w:rPr>
            </w:pPr>
          </w:p>
          <w:p w14:paraId="54DDA1E7" w14:textId="303DE005" w:rsidR="006D6F8D" w:rsidRPr="00613D62" w:rsidRDefault="00E6417E" w:rsidP="00EE0BFB">
            <w:pPr>
              <w:pStyle w:val="ListParagraph"/>
              <w:numPr>
                <w:ilvl w:val="0"/>
                <w:numId w:val="16"/>
              </w:numPr>
              <w:tabs>
                <w:tab w:val="left" w:pos="295"/>
              </w:tabs>
              <w:bidi/>
              <w:spacing w:line="480" w:lineRule="auto"/>
              <w:ind w:left="360"/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با کدامیک از کادر درمان ملاقات کن</w:t>
            </w:r>
            <w:r w:rsidR="00EE0BFB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ن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د.</w:t>
            </w:r>
          </w:p>
          <w:p w14:paraId="70E87173" w14:textId="65A8E2DC" w:rsidR="00A53692" w:rsidRPr="00A53692" w:rsidRDefault="006D6F8D" w:rsidP="001845CA">
            <w:pPr>
              <w:pStyle w:val="ListParagraph"/>
              <w:tabs>
                <w:tab w:val="left" w:pos="295"/>
              </w:tabs>
              <w:bidi/>
              <w:spacing w:line="480" w:lineRule="auto"/>
              <w:ind w:left="0"/>
            </w:pPr>
            <w:r w:rsidRPr="006D6F8D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>م</w:t>
            </w:r>
            <w:r w:rsid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انند</w:t>
            </w:r>
            <w:r w:rsidRPr="006D6F8D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 xml:space="preserve"> </w:t>
            </w:r>
            <w:r w:rsidRPr="006D6F8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ک</w:t>
            </w:r>
            <w:r w:rsidRPr="006D6F8D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 xml:space="preserve"> </w:t>
            </w:r>
            <w:r w:rsid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پزشک</w:t>
            </w:r>
            <w:r w:rsidRPr="006D6F8D">
              <w:rPr>
                <w:rFonts w:ascii="Dubai" w:hAnsi="Dubai" w:cs="Dubai"/>
                <w:b/>
                <w:sz w:val="28"/>
                <w:szCs w:val="28"/>
                <w:rtl/>
                <w:lang w:val="en-US" w:eastAsia="zh-CN"/>
              </w:rPr>
              <w:t xml:space="preserve"> جد</w:t>
            </w:r>
            <w:r w:rsidRPr="006D6F8D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د</w:t>
            </w:r>
          </w:p>
        </w:tc>
      </w:tr>
      <w:tr w:rsidR="00A53692" w:rsidRPr="000F6E4B" w14:paraId="1F571EC6" w14:textId="77777777" w:rsidTr="001845CA">
        <w:tc>
          <w:tcPr>
            <w:tcW w:w="3576" w:type="dxa"/>
            <w:vAlign w:val="center"/>
          </w:tcPr>
          <w:p w14:paraId="00AD1014" w14:textId="1EE6EB41" w:rsidR="00A53692" w:rsidRPr="000F6E4B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31900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9440" behindDoc="0" locked="0" layoutInCell="1" allowOverlap="1" wp14:anchorId="1BDBD9D5" wp14:editId="5C40833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68630</wp:posOffset>
                  </wp:positionV>
                  <wp:extent cx="1612769" cy="1295400"/>
                  <wp:effectExtent l="0" t="0" r="635" b="0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https___www.easyonthei-leeds.nhs.uk_wp-content_uploads_2019_06_implant-injection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466" cy="1300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510AD5AD" w14:textId="77777777" w:rsidR="006D6F8D" w:rsidRPr="00C70681" w:rsidRDefault="006D6F8D" w:rsidP="006D6F8D">
            <w:pPr>
              <w:pStyle w:val="Heading2"/>
              <w:bidi/>
              <w:spacing w:before="0" w:line="480" w:lineRule="auto"/>
              <w:rPr>
                <w:rFonts w:ascii="Dubai" w:eastAsiaTheme="minorEastAsia" w:hAnsi="Dubai" w:cs="Dubai"/>
                <w:b w:val="0"/>
                <w:sz w:val="28"/>
                <w:szCs w:val="28"/>
                <w:lang w:val="en-US"/>
              </w:rPr>
            </w:pPr>
            <w:r w:rsidRPr="00C70681">
              <w:rPr>
                <w:rFonts w:ascii="Dubai" w:eastAsiaTheme="minorEastAsia" w:hAnsi="Dubai" w:cs="Dubai" w:hint="cs"/>
                <w:b w:val="0"/>
                <w:sz w:val="28"/>
                <w:szCs w:val="28"/>
                <w:rtl/>
                <w:lang w:val="en-US"/>
              </w:rPr>
              <w:t>و</w:t>
            </w:r>
          </w:p>
          <w:p w14:paraId="0A4E8046" w14:textId="77777777" w:rsidR="00A53692" w:rsidRPr="00BD16D7" w:rsidRDefault="00A53692" w:rsidP="001845CA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1D82845C" w14:textId="7D2C305C" w:rsidR="00EE0BFB" w:rsidRPr="00EE0BFB" w:rsidRDefault="00EE0BFB" w:rsidP="00EE0BFB">
            <w:pPr>
              <w:tabs>
                <w:tab w:val="left" w:pos="295"/>
              </w:tabs>
              <w:bidi/>
              <w:spacing w:line="480" w:lineRule="auto"/>
              <w:ind w:left="12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EE0BFB">
              <w:rPr>
                <w:rFonts w:ascii="Arial" w:hAnsi="Arial" w:cs="Arial"/>
                <w:color w:val="000000" w:themeColor="text1"/>
                <w:sz w:val="28"/>
                <w:szCs w:val="28"/>
                <w:rtl/>
                <w:lang w:val="en-US"/>
              </w:rPr>
              <w:t xml:space="preserve">• </w:t>
            </w: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در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باره موارد زیر، </w:t>
            </w:r>
            <w:r w:rsidRPr="00EE0BFB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انتخاب </w:t>
            </w:r>
            <w:r w:rsidR="00E500BC" w:rsidRPr="00E500BC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کنن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:</w:t>
            </w:r>
          </w:p>
          <w:p w14:paraId="25AA5972" w14:textId="52A6E2FA" w:rsidR="00BD16D7" w:rsidRPr="00EE0BFB" w:rsidRDefault="00EE0BFB" w:rsidP="001845CA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bidi/>
              <w:spacing w:line="480" w:lineRule="auto"/>
              <w:ind w:left="437" w:hanging="283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اروه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 خود</w:t>
            </w:r>
            <w:r w:rsidR="007C4B66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،</w:t>
            </w:r>
          </w:p>
          <w:p w14:paraId="13362C6E" w14:textId="675E6A0F" w:rsidR="00BD16D7" w:rsidRPr="00EE0BFB" w:rsidRDefault="00EE0BFB" w:rsidP="001845CA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bidi/>
              <w:spacing w:line="480" w:lineRule="auto"/>
              <w:ind w:left="437" w:hanging="283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 xml:space="preserve">تزریقات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خود</w:t>
            </w:r>
            <w:r w:rsidR="007C4B66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،</w:t>
            </w:r>
          </w:p>
          <w:p w14:paraId="6EADDF29" w14:textId="031E29C6" w:rsidR="00A53692" w:rsidRPr="000F6E4B" w:rsidRDefault="00EE0BFB" w:rsidP="001845CA">
            <w:pPr>
              <w:pStyle w:val="ListParagraph"/>
              <w:numPr>
                <w:ilvl w:val="0"/>
                <w:numId w:val="8"/>
              </w:numPr>
              <w:tabs>
                <w:tab w:val="left" w:pos="437"/>
              </w:tabs>
              <w:bidi/>
              <w:spacing w:line="480" w:lineRule="auto"/>
              <w:ind w:left="437" w:hanging="283"/>
            </w:pP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کرم ه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 خود</w:t>
            </w:r>
            <w:r w:rsidRPr="00EE0BF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.</w:t>
            </w:r>
          </w:p>
        </w:tc>
      </w:tr>
      <w:tr w:rsidR="00A53692" w:rsidRPr="0052434D" w14:paraId="304773CB" w14:textId="77777777" w:rsidTr="001845CA">
        <w:trPr>
          <w:trHeight w:val="2515"/>
        </w:trPr>
        <w:tc>
          <w:tcPr>
            <w:tcW w:w="3576" w:type="dxa"/>
            <w:vAlign w:val="center"/>
          </w:tcPr>
          <w:p w14:paraId="093EF322" w14:textId="2B4805D4" w:rsidR="00A53692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color w:val="7030A0"/>
                <w:sz w:val="32"/>
                <w:szCs w:val="32"/>
                <w:lang w:val="en-PH" w:eastAsia="en-PH"/>
              </w:rPr>
              <w:drawing>
                <wp:anchor distT="0" distB="0" distL="114300" distR="114300" simplePos="0" relativeHeight="251711488" behindDoc="0" locked="0" layoutInCell="1" allowOverlap="1" wp14:anchorId="051470AF" wp14:editId="75FE7812">
                  <wp:simplePos x="0" y="0"/>
                  <wp:positionH relativeFrom="column">
                    <wp:posOffset>666750</wp:posOffset>
                  </wp:positionH>
                  <wp:positionV relativeFrom="paragraph">
                    <wp:posOffset>-152400</wp:posOffset>
                  </wp:positionV>
                  <wp:extent cx="803910" cy="1289685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16" t="-1" r="-393" b="-14397"/>
                          <a:stretch/>
                        </pic:blipFill>
                        <pic:spPr bwMode="auto">
                          <a:xfrm>
                            <a:off x="0" y="0"/>
                            <a:ext cx="803910" cy="1289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27BD6FD" w14:textId="77777777" w:rsidR="006A5F6F" w:rsidRDefault="006A5F6F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C44445B" w14:textId="029EF719" w:rsidR="006A5F6F" w:rsidRPr="00D020E6" w:rsidRDefault="006A5F6F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1FF3A44" w14:textId="277A26D1" w:rsidR="00A53692" w:rsidRPr="006A5F6F" w:rsidRDefault="00A53692" w:rsidP="001845CA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76B0911" w14:textId="77777777" w:rsidR="00A53692" w:rsidRPr="0052434D" w:rsidRDefault="00A53692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3BF9B712" w14:textId="71BAFE34" w:rsidR="007D6C36" w:rsidRPr="007D6C36" w:rsidRDefault="007D6C36">
      <w:pPr>
        <w:rPr>
          <w:lang w:val="en-US"/>
        </w:rPr>
      </w:pPr>
      <w:r>
        <w:br w:type="page"/>
      </w:r>
    </w:p>
    <w:tbl>
      <w:tblPr>
        <w:bidiVisual/>
        <w:tblW w:w="9989" w:type="dxa"/>
        <w:tblLayout w:type="fixed"/>
        <w:tblLook w:val="04A0" w:firstRow="1" w:lastRow="0" w:firstColumn="1" w:lastColumn="0" w:noHBand="0" w:noVBand="1"/>
      </w:tblPr>
      <w:tblGrid>
        <w:gridCol w:w="3386"/>
        <w:gridCol w:w="16"/>
        <w:gridCol w:w="6587"/>
      </w:tblGrid>
      <w:tr w:rsidR="007D6C36" w:rsidRPr="006A5F6F" w14:paraId="204EB613" w14:textId="77777777" w:rsidTr="00B828DF">
        <w:tc>
          <w:tcPr>
            <w:tcW w:w="3402" w:type="dxa"/>
            <w:gridSpan w:val="2"/>
            <w:vAlign w:val="center"/>
          </w:tcPr>
          <w:p w14:paraId="75F111CA" w14:textId="0C4FEEFD" w:rsidR="007D6C36" w:rsidRP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12512" behindDoc="0" locked="0" layoutInCell="1" allowOverlap="1" wp14:anchorId="347A341B" wp14:editId="1324AB64">
                  <wp:simplePos x="0" y="0"/>
                  <wp:positionH relativeFrom="column">
                    <wp:posOffset>436245</wp:posOffset>
                  </wp:positionH>
                  <wp:positionV relativeFrom="paragraph">
                    <wp:posOffset>-756920</wp:posOffset>
                  </wp:positionV>
                  <wp:extent cx="1720850" cy="1381125"/>
                  <wp:effectExtent l="0" t="0" r="0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138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30FC98F3" w14:textId="234D4298" w:rsidR="00196F3B" w:rsidRPr="00196F3B" w:rsidRDefault="00196F3B" w:rsidP="001845CA">
            <w:pPr>
              <w:pStyle w:val="ListParagraph"/>
              <w:tabs>
                <w:tab w:val="left" w:pos="1418"/>
                <w:tab w:val="left" w:pos="4875"/>
              </w:tabs>
              <w:bidi/>
              <w:spacing w:line="480" w:lineRule="auto"/>
              <w:ind w:left="-7"/>
              <w:outlineLvl w:val="1"/>
              <w:rPr>
                <w:rFonts w:ascii="Dubai Medium" w:hAnsi="Dubai Medium" w:cs="Dubai Medium"/>
                <w:bCs/>
                <w:color w:val="7030A0"/>
                <w:sz w:val="40"/>
                <w:szCs w:val="40"/>
                <w:rtl/>
                <w:lang w:val="en-US"/>
              </w:rPr>
            </w:pPr>
            <w:r w:rsidRPr="00196F3B">
              <w:rPr>
                <w:rFonts w:ascii="Dubai Medium" w:hAnsi="Dubai Medium" w:cs="Dubai Medium"/>
                <w:bCs/>
                <w:color w:val="7030A0"/>
                <w:sz w:val="40"/>
                <w:szCs w:val="40"/>
                <w:rtl/>
                <w:lang w:val="en-US"/>
              </w:rPr>
              <w:t>حق شرکت کردن</w:t>
            </w:r>
          </w:p>
          <w:p w14:paraId="7AC746C8" w14:textId="77777777" w:rsidR="00196F3B" w:rsidRDefault="00196F3B" w:rsidP="00196F3B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 w:rsidRPr="00196F3B">
              <w:rPr>
                <w:rFonts w:ascii="Dubai" w:hAnsi="Dubai" w:cs="Dubai"/>
                <w:sz w:val="28"/>
                <w:szCs w:val="28"/>
                <w:rtl/>
                <w:lang w:val="en-US"/>
              </w:rPr>
              <w:t>زنان و دختران توان‌جو حق دارند</w:t>
            </w:r>
            <w:r w:rsidRPr="00196F3B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 xml:space="preserve"> </w:t>
            </w:r>
            <w:r w:rsidRPr="00196F3B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>کارهایی را انجام ده</w:t>
            </w:r>
            <w:r w:rsidRPr="00196F3B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ن</w:t>
            </w:r>
            <w:r w:rsidRPr="00196F3B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>د</w:t>
            </w:r>
          </w:p>
          <w:p w14:paraId="429E3905" w14:textId="49F36C41" w:rsidR="00196F3B" w:rsidRPr="00196F3B" w:rsidRDefault="00196F3B" w:rsidP="00196F3B">
            <w:pPr>
              <w:pStyle w:val="NoSpacing"/>
              <w:bidi/>
              <w:rPr>
                <w:rFonts w:ascii="Dubai" w:hAnsi="Dubai" w:cs="Dubai"/>
                <w:b/>
                <w:bCs/>
                <w:sz w:val="28"/>
                <w:szCs w:val="28"/>
                <w:lang w:val="en-US"/>
              </w:rPr>
            </w:pPr>
            <w:r w:rsidRPr="00196F3B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>که همه زنان و دختران انجام می دهند.</w:t>
            </w:r>
          </w:p>
          <w:p w14:paraId="3423AC50" w14:textId="77777777" w:rsidR="00613D62" w:rsidRDefault="00613D62" w:rsidP="001845CA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  <w:p w14:paraId="5D0B948C" w14:textId="4EB321C2" w:rsidR="007D6C36" w:rsidRPr="007D6C36" w:rsidRDefault="00196F3B" w:rsidP="00B6392D">
            <w:pPr>
              <w:bidi/>
              <w:spacing w:line="480" w:lineRule="auto"/>
              <w:ind w:left="12"/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B6392D">
              <w:rPr>
                <w:rFonts w:ascii="Dubai" w:hAnsi="Dubai" w:cs="Dubai" w:hint="cs"/>
                <w:b/>
                <w:sz w:val="32"/>
                <w:szCs w:val="32"/>
                <w:rtl/>
                <w:lang w:val="en-US"/>
              </w:rPr>
              <w:t>مانند</w:t>
            </w:r>
          </w:p>
        </w:tc>
      </w:tr>
      <w:tr w:rsidR="007D6C36" w:rsidRPr="000F6E4B" w14:paraId="1783510D" w14:textId="77777777" w:rsidTr="00B828DF">
        <w:tc>
          <w:tcPr>
            <w:tcW w:w="3402" w:type="dxa"/>
            <w:gridSpan w:val="2"/>
            <w:vAlign w:val="center"/>
          </w:tcPr>
          <w:p w14:paraId="06ABAA02" w14:textId="4647D839" w:rsidR="007D6C36" w:rsidRPr="00196F3B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sz w:val="28"/>
                <w:szCs w:val="28"/>
                <w:lang w:val="en-US" w:eastAsia="zh-CN"/>
              </w:rPr>
            </w:pPr>
            <w:r w:rsidRPr="00196F3B">
              <w:rPr>
                <w:rFonts w:ascii="Dubai" w:eastAsiaTheme="minorEastAsia" w:hAnsi="Dubai" w:cs="Dubai"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4D3EDDAB" wp14:editId="00CFE12A">
                  <wp:extent cx="1400175" cy="1393102"/>
                  <wp:effectExtent l="0" t="0" r="0" b="0"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1" cy="1396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7A9311A0" w14:textId="77777777" w:rsidR="007D6C36" w:rsidRDefault="00196F3B" w:rsidP="00196F3B">
            <w:pPr>
              <w:pStyle w:val="ListParagraph"/>
              <w:numPr>
                <w:ilvl w:val="0"/>
                <w:numId w:val="15"/>
              </w:numPr>
              <w:tabs>
                <w:tab w:val="left" w:pos="142"/>
                <w:tab w:val="left" w:pos="418"/>
                <w:tab w:val="left" w:pos="1418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196F3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رفتن به مدرسه</w:t>
            </w:r>
          </w:p>
          <w:p w14:paraId="7E18C67B" w14:textId="3E130427" w:rsidR="00196F3B" w:rsidRPr="00196F3B" w:rsidRDefault="00196F3B" w:rsidP="00196F3B">
            <w:pPr>
              <w:tabs>
                <w:tab w:val="left" w:pos="142"/>
                <w:tab w:val="left" w:pos="418"/>
                <w:tab w:val="left" w:pos="1418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</w:p>
        </w:tc>
      </w:tr>
      <w:tr w:rsidR="007D6C36" w:rsidRPr="006A5F6F" w14:paraId="6ED9DCFF" w14:textId="77777777" w:rsidTr="00B828DF">
        <w:tc>
          <w:tcPr>
            <w:tcW w:w="3402" w:type="dxa"/>
            <w:gridSpan w:val="2"/>
            <w:vAlign w:val="center"/>
          </w:tcPr>
          <w:p w14:paraId="23C916A6" w14:textId="55679E89" w:rsidR="007D6C36" w:rsidRPr="007D6C36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 w:rsidRPr="000D7061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4560" behindDoc="0" locked="0" layoutInCell="1" allowOverlap="1" wp14:anchorId="527048DC" wp14:editId="41FDC6D3">
                  <wp:simplePos x="0" y="0"/>
                  <wp:positionH relativeFrom="column">
                    <wp:posOffset>600075</wp:posOffset>
                  </wp:positionH>
                  <wp:positionV relativeFrom="paragraph">
                    <wp:posOffset>-460375</wp:posOffset>
                  </wp:positionV>
                  <wp:extent cx="1498600" cy="1189355"/>
                  <wp:effectExtent l="0" t="0" r="0" b="4445"/>
                  <wp:wrapNone/>
                  <wp:docPr id="194" name="Picture 1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498600" cy="1189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6608" behindDoc="0" locked="0" layoutInCell="1" allowOverlap="1" wp14:anchorId="01E029FB" wp14:editId="15315093">
                  <wp:simplePos x="0" y="0"/>
                  <wp:positionH relativeFrom="column">
                    <wp:posOffset>904875</wp:posOffset>
                  </wp:positionH>
                  <wp:positionV relativeFrom="paragraph">
                    <wp:posOffset>1221740</wp:posOffset>
                  </wp:positionV>
                  <wp:extent cx="748665" cy="1281430"/>
                  <wp:effectExtent l="0" t="0" r="63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123F518D" w14:textId="5C5FA710" w:rsidR="007D6C36" w:rsidRPr="00196F3B" w:rsidRDefault="00196F3B" w:rsidP="00196F3B">
            <w:pPr>
              <w:pStyle w:val="ListParagraph"/>
              <w:numPr>
                <w:ilvl w:val="0"/>
                <w:numId w:val="15"/>
              </w:numPr>
              <w:tabs>
                <w:tab w:val="left" w:pos="142"/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196F3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کار کردن</w:t>
            </w:r>
            <w:r w:rsidR="007C4B66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،</w:t>
            </w:r>
          </w:p>
          <w:p w14:paraId="434B6424" w14:textId="77777777" w:rsidR="00613D62" w:rsidRPr="00613D62" w:rsidRDefault="00613D62" w:rsidP="001845CA">
            <w:pPr>
              <w:tabs>
                <w:tab w:val="left" w:pos="142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64CA9070" w14:textId="5C98E52E" w:rsidR="007D6C36" w:rsidRPr="00196F3B" w:rsidRDefault="00196F3B" w:rsidP="00196F3B">
            <w:pPr>
              <w:pStyle w:val="ListParagraph"/>
              <w:numPr>
                <w:ilvl w:val="0"/>
                <w:numId w:val="17"/>
              </w:numPr>
              <w:tabs>
                <w:tab w:val="left" w:pos="142"/>
                <w:tab w:val="left" w:pos="1418"/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196F3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دریافت حقوق به ازای انجام کار</w:t>
            </w:r>
            <w:r w:rsidR="007C4B66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،</w:t>
            </w:r>
          </w:p>
          <w:p w14:paraId="04954DE4" w14:textId="09E284E0" w:rsidR="00613D62" w:rsidRPr="00613D62" w:rsidRDefault="00613D62" w:rsidP="001845CA">
            <w:pPr>
              <w:tabs>
                <w:tab w:val="left" w:pos="142"/>
                <w:tab w:val="left" w:pos="1418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7D6C36" w:rsidRPr="00E9016B" w14:paraId="07A3DBE5" w14:textId="77777777" w:rsidTr="00B828DF">
        <w:tc>
          <w:tcPr>
            <w:tcW w:w="3402" w:type="dxa"/>
            <w:gridSpan w:val="2"/>
            <w:vAlign w:val="center"/>
          </w:tcPr>
          <w:p w14:paraId="3700132E" w14:textId="52103960" w:rsidR="007D6C36" w:rsidRPr="007D6C36" w:rsidRDefault="00AF02F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7632" behindDoc="0" locked="0" layoutInCell="1" allowOverlap="1" wp14:anchorId="572B383E" wp14:editId="3FC159D4">
                  <wp:simplePos x="0" y="0"/>
                  <wp:positionH relativeFrom="column">
                    <wp:posOffset>434340</wp:posOffset>
                  </wp:positionH>
                  <wp:positionV relativeFrom="paragraph">
                    <wp:posOffset>659765</wp:posOffset>
                  </wp:positionV>
                  <wp:extent cx="1707515" cy="1422400"/>
                  <wp:effectExtent l="0" t="0" r="6985" b="6350"/>
                  <wp:wrapNone/>
                  <wp:docPr id="89" name="图片 8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7515" cy="14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87" w:type="dxa"/>
            <w:vAlign w:val="center"/>
          </w:tcPr>
          <w:p w14:paraId="1A701D56" w14:textId="72386D03" w:rsidR="00AF02F5" w:rsidRDefault="00AF02F5" w:rsidP="00AF02F5">
            <w:p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rtl/>
                <w:lang w:val="en-US"/>
              </w:rPr>
            </w:pPr>
          </w:p>
          <w:p w14:paraId="79BAF5CF" w14:textId="77777777" w:rsidR="00AF02F5" w:rsidRPr="00AF02F5" w:rsidRDefault="00AF02F5" w:rsidP="00AF02F5">
            <w:p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A8CD3BC" w14:textId="709D03C7" w:rsidR="007D6C36" w:rsidRPr="00196F3B" w:rsidRDefault="00196F3B" w:rsidP="00AF02F5">
            <w:pPr>
              <w:pStyle w:val="ListParagraph"/>
              <w:numPr>
                <w:ilvl w:val="0"/>
                <w:numId w:val="17"/>
              </w:num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  <w:r w:rsidRPr="00196F3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رای دادن در انتخابات</w:t>
            </w:r>
            <w:r w:rsidR="007C4B66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.</w:t>
            </w:r>
          </w:p>
        </w:tc>
      </w:tr>
      <w:tr w:rsidR="007D6C36" w:rsidRPr="006A5F6F" w14:paraId="0A254B4D" w14:textId="77777777" w:rsidTr="00B828DF">
        <w:tc>
          <w:tcPr>
            <w:tcW w:w="3402" w:type="dxa"/>
            <w:gridSpan w:val="2"/>
            <w:vAlign w:val="center"/>
          </w:tcPr>
          <w:p w14:paraId="7D0DDC3D" w14:textId="34EFAC51" w:rsidR="007D6C36" w:rsidRPr="000F6E4B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69B26C4D" wp14:editId="77A002C3">
                  <wp:extent cx="2167698" cy="1333500"/>
                  <wp:effectExtent l="0" t="0" r="0" b="0"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698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27F1DC53" w14:textId="26FAB934" w:rsidR="00AF02F5" w:rsidRPr="00AF02F5" w:rsidRDefault="00AF02F5" w:rsidP="00AF02F5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 w:right="-623"/>
              <w:outlineLvl w:val="1"/>
              <w:rPr>
                <w:rFonts w:ascii="Dubai Medium" w:hAnsi="Dubai Medium" w:cs="Dubai Medium"/>
                <w:b/>
                <w:color w:val="7030A0"/>
                <w:sz w:val="40"/>
                <w:szCs w:val="40"/>
                <w:lang w:val="en-US"/>
              </w:rPr>
            </w:pPr>
            <w:r w:rsidRPr="00AF02F5">
              <w:rPr>
                <w:rFonts w:ascii="Dubai Medium" w:hAnsi="Dubai Medium" w:cs="Dubai Medium"/>
                <w:b/>
                <w:color w:val="7030A0"/>
                <w:sz w:val="40"/>
                <w:szCs w:val="40"/>
                <w:rtl/>
                <w:lang w:val="en-US"/>
              </w:rPr>
              <w:t>حق خدمات و پشتیبانی</w:t>
            </w:r>
          </w:p>
          <w:p w14:paraId="76BDAB43" w14:textId="0A9F356B" w:rsidR="004264BF" w:rsidRDefault="004264BF" w:rsidP="004264BF">
            <w:pPr>
              <w:pStyle w:val="ListParagraph"/>
              <w:tabs>
                <w:tab w:val="left" w:pos="1418"/>
              </w:tabs>
              <w:bidi/>
              <w:spacing w:line="480" w:lineRule="auto"/>
              <w:ind w:left="0"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 w:rsidRPr="004264BF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زنان و دختران </w:t>
            </w:r>
            <w:r w:rsidRPr="00196F3B">
              <w:rPr>
                <w:rFonts w:ascii="Dubai" w:hAnsi="Dubai" w:cs="Dubai"/>
                <w:sz w:val="28"/>
                <w:szCs w:val="28"/>
                <w:rtl/>
                <w:lang w:val="en-US"/>
              </w:rPr>
              <w:t>توان‌جو حق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وق زیر را</w:t>
            </w:r>
            <w:r w:rsidRPr="00196F3B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ارند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:</w:t>
            </w:r>
            <w:r w:rsidRPr="004264BF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</w:t>
            </w:r>
          </w:p>
          <w:p w14:paraId="79DFADD4" w14:textId="6718DC4C" w:rsidR="007D6C36" w:rsidRPr="004264BF" w:rsidRDefault="0032045D" w:rsidP="004264BF">
            <w:pPr>
              <w:pStyle w:val="ListParagraph"/>
              <w:numPr>
                <w:ilvl w:val="0"/>
                <w:numId w:val="17"/>
              </w:numPr>
              <w:tabs>
                <w:tab w:val="left" w:pos="1418"/>
              </w:tabs>
              <w:bidi/>
              <w:spacing w:line="480" w:lineRule="auto"/>
              <w:rPr>
                <w:rFonts w:ascii="Dubai" w:hAnsi="Dubai" w:cs="Dubai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 xml:space="preserve">دریافت </w:t>
            </w:r>
            <w:r w:rsidR="004264BF" w:rsidRPr="004264BF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خدمات</w:t>
            </w:r>
            <w:r w:rsidR="004264BF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،</w:t>
            </w:r>
          </w:p>
          <w:p w14:paraId="7C920DB8" w14:textId="505F1540" w:rsidR="007D6C36" w:rsidRPr="006A5F6F" w:rsidRDefault="0032045D" w:rsidP="004264BF">
            <w:pPr>
              <w:pStyle w:val="ListParagraph"/>
              <w:numPr>
                <w:ilvl w:val="0"/>
                <w:numId w:val="17"/>
              </w:numPr>
              <w:tabs>
                <w:tab w:val="left" w:pos="142"/>
                <w:tab w:val="left" w:pos="2835"/>
                <w:tab w:val="left" w:pos="3119"/>
              </w:tabs>
              <w:bidi/>
              <w:spacing w:line="480" w:lineRule="auto"/>
            </w:pPr>
            <w:r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دریافت</w:t>
            </w:r>
            <w:r w:rsidRPr="004264BF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 xml:space="preserve"> </w:t>
            </w:r>
            <w:r w:rsidR="004264BF" w:rsidRPr="004264BF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حمایت</w:t>
            </w:r>
            <w:r w:rsidR="004264BF" w:rsidRPr="004264BF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softHyphen/>
            </w:r>
            <w:r w:rsidR="004264BF" w:rsidRPr="004264BF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ها.</w:t>
            </w:r>
          </w:p>
        </w:tc>
      </w:tr>
      <w:tr w:rsidR="007D6C36" w:rsidRPr="000F6E4B" w14:paraId="148671E3" w14:textId="77777777" w:rsidTr="00B828DF">
        <w:tc>
          <w:tcPr>
            <w:tcW w:w="3402" w:type="dxa"/>
            <w:gridSpan w:val="2"/>
            <w:vAlign w:val="center"/>
          </w:tcPr>
          <w:p w14:paraId="53C67B66" w14:textId="3FDDD104" w:rsidR="007D6C36" w:rsidRPr="000F6E4B" w:rsidRDefault="003955F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bCs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409DD732" wp14:editId="5096F07E">
                  <wp:extent cx="1243330" cy="1235075"/>
                  <wp:effectExtent l="0" t="0" r="0" b="3175"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0078DB44" w14:textId="77777777" w:rsidR="007D6C36" w:rsidRDefault="007D6C36" w:rsidP="001845CA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3822D32A" w14:textId="0A8EA3F2" w:rsidR="008B7241" w:rsidRDefault="008B7241" w:rsidP="008B7241">
            <w:pPr>
              <w:pStyle w:val="ListParagraph"/>
              <w:tabs>
                <w:tab w:val="left" w:pos="3119"/>
              </w:tabs>
              <w:bidi/>
              <w:spacing w:line="480" w:lineRule="auto"/>
              <w:ind w:left="0"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>ا</w:t>
            </w:r>
            <w:r w:rsidRPr="008B724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ن</w:t>
            </w: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ممکن است برا</w:t>
            </w:r>
            <w:r w:rsidRPr="008B724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سلامت</w:t>
            </w:r>
            <w:r w:rsidRPr="008B724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شما باشد.</w:t>
            </w:r>
            <w:r w:rsidRPr="008B724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مانند:</w:t>
            </w:r>
          </w:p>
          <w:p w14:paraId="1D343F40" w14:textId="26A426A4" w:rsidR="008B7241" w:rsidRDefault="008B7241" w:rsidP="008B7241">
            <w:pPr>
              <w:pStyle w:val="ListParagraph"/>
              <w:numPr>
                <w:ilvl w:val="0"/>
                <w:numId w:val="18"/>
              </w:numPr>
              <w:tabs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>مراجعه به پزشک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تان،</w:t>
            </w:r>
          </w:p>
          <w:p w14:paraId="026B19EE" w14:textId="4E39F18D" w:rsidR="008B7241" w:rsidRDefault="008B7241" w:rsidP="008B7241">
            <w:pPr>
              <w:pStyle w:val="ListParagraph"/>
              <w:numPr>
                <w:ilvl w:val="0"/>
                <w:numId w:val="18"/>
              </w:numPr>
              <w:tabs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انجام رادیوگرافی،</w:t>
            </w:r>
          </w:p>
          <w:p w14:paraId="1FF4904E" w14:textId="285308AE" w:rsidR="008B7241" w:rsidRPr="008B7241" w:rsidRDefault="008B7241" w:rsidP="008B7241">
            <w:pPr>
              <w:pStyle w:val="ListParagraph"/>
              <w:numPr>
                <w:ilvl w:val="0"/>
                <w:numId w:val="18"/>
              </w:numPr>
              <w:tabs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AU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انجام </w:t>
            </w: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>غربالگر</w:t>
            </w:r>
            <w:r w:rsidRPr="008B724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8B724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پستان</w:t>
            </w:r>
            <w:r>
              <w:rPr>
                <w:rFonts w:ascii="Dubai" w:hAnsi="Dubai" w:cs="Dubai"/>
                <w:sz w:val="28"/>
                <w:szCs w:val="28"/>
                <w:lang w:val="en-US"/>
              </w:rPr>
              <w:t>.</w:t>
            </w:r>
          </w:p>
          <w:p w14:paraId="52E41F02" w14:textId="0C0FF1FC" w:rsidR="00613D62" w:rsidRPr="000F6E4B" w:rsidRDefault="00613D62" w:rsidP="008B7241">
            <w:pPr>
              <w:tabs>
                <w:tab w:val="left" w:pos="142"/>
                <w:tab w:val="left" w:pos="363"/>
                <w:tab w:val="left" w:pos="3119"/>
              </w:tabs>
              <w:bidi/>
              <w:spacing w:line="480" w:lineRule="auto"/>
              <w:ind w:left="80"/>
            </w:pPr>
          </w:p>
        </w:tc>
      </w:tr>
      <w:tr w:rsidR="007D6C36" w:rsidRPr="00E9016B" w14:paraId="6BF20E0D" w14:textId="77777777" w:rsidTr="00B828DF">
        <w:tc>
          <w:tcPr>
            <w:tcW w:w="3402" w:type="dxa"/>
            <w:gridSpan w:val="2"/>
            <w:vAlign w:val="center"/>
          </w:tcPr>
          <w:p w14:paraId="09372F03" w14:textId="34B35C83" w:rsidR="007D6C36" w:rsidRDefault="007D6C36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FF0ED7F" wp14:editId="49950324">
                  <wp:extent cx="2146300" cy="1329242"/>
                  <wp:effectExtent l="0" t="0" r="6350" b="0"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7" w:type="dxa"/>
            <w:vAlign w:val="center"/>
          </w:tcPr>
          <w:p w14:paraId="6B56DC97" w14:textId="70A51142" w:rsidR="008B7241" w:rsidRPr="008B7241" w:rsidRDefault="0032045D" w:rsidP="008B7241">
            <w:pPr>
              <w:tabs>
                <w:tab w:val="left" w:pos="1418"/>
              </w:tabs>
              <w:bidi/>
              <w:spacing w:line="480" w:lineRule="auto"/>
              <w:ind w:leftChars="-27" w:left="82" w:hanging="141"/>
              <w:rPr>
                <w:rFonts w:ascii="Dubai" w:hAnsi="Dubai" w:cs="Dubai"/>
                <w:sz w:val="28"/>
                <w:szCs w:val="28"/>
                <w:lang w:val="en-US" w:eastAsia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و</w:t>
            </w:r>
            <w:r w:rsidR="008B7241" w:rsidRPr="008B7241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نیز</w:t>
            </w:r>
            <w:r w:rsidR="008B7241" w:rsidRPr="008B7241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ممکن است برا</w:t>
            </w:r>
            <w:r w:rsidR="008B7241" w:rsidRPr="008B7241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</w:t>
            </w:r>
            <w:r w:rsidR="008B7241" w:rsidRPr="008B7241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</w:t>
            </w: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دریافت</w:t>
            </w:r>
            <w:r w:rsidRPr="0032045D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خدمات </w:t>
            </w:r>
            <w:r w:rsidRPr="0032045D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مددکار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</w:t>
            </w:r>
            <w:r w:rsidR="008B7241" w:rsidRPr="008B7241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باشد. </w:t>
            </w:r>
            <w:r w:rsidR="008B7241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مانند:</w:t>
            </w:r>
          </w:p>
          <w:p w14:paraId="3F8C5450" w14:textId="26A604A8" w:rsidR="007D6C36" w:rsidRPr="0032045D" w:rsidRDefault="0032045D" w:rsidP="0032045D">
            <w:pPr>
              <w:pStyle w:val="ListParagraph"/>
              <w:numPr>
                <w:ilvl w:val="0"/>
                <w:numId w:val="19"/>
              </w:numPr>
              <w:tabs>
                <w:tab w:val="left" w:pos="221"/>
                <w:tab w:val="left" w:pos="2835"/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کمک به شما برای حمام کردن،</w:t>
            </w:r>
          </w:p>
          <w:p w14:paraId="0B2A4775" w14:textId="4A0D79BF" w:rsidR="0032045D" w:rsidRPr="0032045D" w:rsidRDefault="0032045D" w:rsidP="0032045D">
            <w:pPr>
              <w:pStyle w:val="ListParagraph"/>
              <w:numPr>
                <w:ilvl w:val="0"/>
                <w:numId w:val="19"/>
              </w:numPr>
              <w:tabs>
                <w:tab w:val="left" w:pos="221"/>
                <w:tab w:val="left" w:pos="2835"/>
                <w:tab w:val="left" w:pos="3119"/>
              </w:tabs>
              <w:bidi/>
              <w:spacing w:line="480" w:lineRule="auto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کمک به شما</w:t>
            </w:r>
            <w:r w:rsidRPr="0032045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ر برنامه ر</w:t>
            </w: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زی</w:t>
            </w:r>
            <w:r w:rsidRPr="0032045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استفاده از پول</w:t>
            </w: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تان،</w:t>
            </w:r>
          </w:p>
          <w:p w14:paraId="58BD299B" w14:textId="21A3DEC6" w:rsidR="007D6C36" w:rsidRPr="0032045D" w:rsidRDefault="0032045D" w:rsidP="0032045D">
            <w:pPr>
              <w:pStyle w:val="ListParagraph"/>
              <w:numPr>
                <w:ilvl w:val="0"/>
                <w:numId w:val="19"/>
              </w:numPr>
              <w:tabs>
                <w:tab w:val="left" w:pos="0"/>
                <w:tab w:val="left" w:pos="142"/>
                <w:tab w:val="left" w:pos="363"/>
                <w:tab w:val="left" w:pos="3119"/>
              </w:tabs>
              <w:bidi/>
              <w:spacing w:line="480" w:lineRule="auto"/>
              <w:rPr>
                <w:lang w:val="en-US"/>
              </w:rPr>
            </w:pP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کمک به شما</w:t>
            </w:r>
            <w:r w:rsidRPr="0032045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ر</w:t>
            </w:r>
            <w:r w:rsidRPr="0032045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بیرون رفتن.</w:t>
            </w:r>
          </w:p>
        </w:tc>
      </w:tr>
      <w:tr w:rsidR="00A53692" w:rsidRPr="000F6E4B" w14:paraId="086C7F63" w14:textId="77777777" w:rsidTr="00B828DF">
        <w:tc>
          <w:tcPr>
            <w:tcW w:w="3386" w:type="dxa"/>
            <w:vAlign w:val="center"/>
          </w:tcPr>
          <w:p w14:paraId="299999E0" w14:textId="1FCDBB3D" w:rsidR="00A53692" w:rsidRPr="000F6E4B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294C8F6" wp14:editId="74A64F19">
                  <wp:extent cx="1079500" cy="1421035"/>
                  <wp:effectExtent l="0" t="0" r="6350" b="8255"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3" w:type="dxa"/>
            <w:gridSpan w:val="2"/>
            <w:vAlign w:val="center"/>
          </w:tcPr>
          <w:p w14:paraId="10501037" w14:textId="6B6300AF" w:rsidR="00721BAE" w:rsidRPr="00721BAE" w:rsidRDefault="00721BAE" w:rsidP="00721BAE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و نیز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ممکن است 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دریافت 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پول 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از 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دولت باشد.</w:t>
            </w:r>
          </w:p>
          <w:p w14:paraId="0BC297F3" w14:textId="2336DBF5" w:rsidR="00721BAE" w:rsidRPr="00721BAE" w:rsidRDefault="00721BAE" w:rsidP="00721BAE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مانند:</w:t>
            </w:r>
          </w:p>
          <w:p w14:paraId="0AA0FD3B" w14:textId="7184EFA9" w:rsidR="00721BAE" w:rsidRPr="00721BAE" w:rsidRDefault="00721BAE" w:rsidP="00721BAE">
            <w:pPr>
              <w:pStyle w:val="NoSpacing"/>
              <w:numPr>
                <w:ilvl w:val="0"/>
                <w:numId w:val="21"/>
              </w:numPr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مستمری</w:t>
            </w:r>
          </w:p>
          <w:p w14:paraId="6C4E5F52" w14:textId="2636E5A1" w:rsidR="00F843ED" w:rsidRPr="00721BAE" w:rsidRDefault="00721BAE" w:rsidP="00721BAE">
            <w:pPr>
              <w:pStyle w:val="NoSpacing"/>
              <w:numPr>
                <w:ilvl w:val="0"/>
                <w:numId w:val="21"/>
              </w:numPr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کمک هزینه پرداخت اجاره</w:t>
            </w:r>
          </w:p>
          <w:p w14:paraId="23141E4B" w14:textId="77777777" w:rsidR="00721BAE" w:rsidRPr="00721BAE" w:rsidRDefault="00721BAE" w:rsidP="00721BAE">
            <w:pPr>
              <w:pStyle w:val="NoSpacing"/>
              <w:bidi/>
              <w:rPr>
                <w:lang w:val="en-US" w:eastAsia="en-US"/>
              </w:rPr>
            </w:pPr>
          </w:p>
          <w:p w14:paraId="106B88D1" w14:textId="59480A0B" w:rsidR="00A53692" w:rsidRPr="00721BAE" w:rsidRDefault="00A53692" w:rsidP="00721BAE">
            <w:pPr>
              <w:pStyle w:val="NoSpacing"/>
              <w:bidi/>
              <w:rPr>
                <w:lang w:val="en-US"/>
              </w:rPr>
            </w:pPr>
          </w:p>
        </w:tc>
      </w:tr>
      <w:tr w:rsidR="00A53692" w:rsidRPr="00E9016B" w14:paraId="1CC034B0" w14:textId="77777777" w:rsidTr="00B828DF">
        <w:tc>
          <w:tcPr>
            <w:tcW w:w="3386" w:type="dxa"/>
            <w:vAlign w:val="center"/>
          </w:tcPr>
          <w:p w14:paraId="1340608F" w14:textId="3CEDBCA7" w:rsidR="00A53692" w:rsidRDefault="00613D62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8656" behindDoc="0" locked="0" layoutInCell="1" allowOverlap="1" wp14:anchorId="115E06CD" wp14:editId="2B3555D0">
                  <wp:simplePos x="0" y="0"/>
                  <wp:positionH relativeFrom="column">
                    <wp:posOffset>912495</wp:posOffset>
                  </wp:positionH>
                  <wp:positionV relativeFrom="paragraph">
                    <wp:posOffset>-116840</wp:posOffset>
                  </wp:positionV>
                  <wp:extent cx="785495" cy="1041400"/>
                  <wp:effectExtent l="0" t="0" r="0" b="6350"/>
                  <wp:wrapNone/>
                  <wp:docPr id="78" name="图片 7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5495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21728" behindDoc="0" locked="0" layoutInCell="1" allowOverlap="1" wp14:anchorId="1915861E" wp14:editId="3829DD69">
                  <wp:simplePos x="0" y="0"/>
                  <wp:positionH relativeFrom="column">
                    <wp:posOffset>556895</wp:posOffset>
                  </wp:positionH>
                  <wp:positionV relativeFrom="paragraph">
                    <wp:posOffset>976630</wp:posOffset>
                  </wp:positionV>
                  <wp:extent cx="1369695" cy="825500"/>
                  <wp:effectExtent l="0" t="0" r="1905" b="0"/>
                  <wp:wrapNone/>
                  <wp:docPr id="79" name="图片 7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95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0704" behindDoc="0" locked="0" layoutInCell="1" allowOverlap="1" wp14:anchorId="7E142BEC" wp14:editId="391FDE9C">
                  <wp:simplePos x="0" y="0"/>
                  <wp:positionH relativeFrom="column">
                    <wp:posOffset>447675</wp:posOffset>
                  </wp:positionH>
                  <wp:positionV relativeFrom="paragraph">
                    <wp:posOffset>2223135</wp:posOffset>
                  </wp:positionV>
                  <wp:extent cx="1374775" cy="1212850"/>
                  <wp:effectExtent l="0" t="0" r="0" b="6350"/>
                  <wp:wrapNone/>
                  <wp:docPr id="26" name="Picture 2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https___www.easyonthei-leeds.nhs.uk_wp-content_uploads_2019_11_speech-language-therapist-V2.pn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7" t="57352" r="17217" b="19248"/>
                          <a:stretch/>
                        </pic:blipFill>
                        <pic:spPr bwMode="auto">
                          <a:xfrm>
                            <a:off x="0" y="0"/>
                            <a:ext cx="1374775" cy="1212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03" w:type="dxa"/>
            <w:gridSpan w:val="2"/>
            <w:vAlign w:val="center"/>
          </w:tcPr>
          <w:p w14:paraId="0C8D4832" w14:textId="55F614E2" w:rsidR="00F843ED" w:rsidRDefault="00721BAE" w:rsidP="00721BAE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</w:pP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همچن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ن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ممکن است اطلاعات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باشد که م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توان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د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از آنها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 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استفاده کن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د</w:t>
            </w:r>
            <w:r w:rsidRPr="00721BAE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.</w:t>
            </w:r>
            <w:r w:rsidRPr="00721BAE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 مانند اطلاعاتی که:</w:t>
            </w:r>
            <w:r w:rsidR="00F843ED" w:rsidRPr="00721BAE">
              <w:rPr>
                <w:rFonts w:ascii="Dubai" w:hAnsi="Dubai" w:cs="Dubai"/>
                <w:sz w:val="28"/>
                <w:szCs w:val="28"/>
                <w:lang w:val="en-US" w:eastAsia="en-US"/>
              </w:rPr>
              <w:t xml:space="preserve"> </w:t>
            </w:r>
          </w:p>
          <w:p w14:paraId="5C8BFF76" w14:textId="77777777" w:rsidR="002A432B" w:rsidRPr="00721BAE" w:rsidRDefault="002A432B" w:rsidP="002A432B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val="en-US" w:eastAsia="en-US"/>
              </w:rPr>
            </w:pPr>
          </w:p>
          <w:p w14:paraId="23176A6D" w14:textId="620698DA" w:rsidR="00F843ED" w:rsidRPr="002A432B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Chars="-3" w:left="-7" w:firstLine="0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توانید بشنوید،</w:t>
            </w:r>
          </w:p>
          <w:p w14:paraId="545A9D48" w14:textId="7D8262E0" w:rsidR="00F843ED" w:rsidRPr="002A432B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76"/>
              </w:tabs>
              <w:bidi/>
              <w:spacing w:line="480" w:lineRule="auto"/>
              <w:ind w:left="0" w:firstLine="0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ا نوشته های بزرگ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،</w:t>
            </w:r>
          </w:p>
          <w:p w14:paraId="3350AA26" w14:textId="0E181819" w:rsidR="00F843ED" w:rsidRPr="002A432B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="0" w:firstLine="0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به </w:t>
            </w:r>
            <w:r w:rsidRPr="002A432B">
              <w:rPr>
                <w:rFonts w:ascii="Dubai" w:hAnsi="Dubai" w:cs="Dubai"/>
                <w:sz w:val="28"/>
                <w:szCs w:val="28"/>
                <w:rtl/>
                <w:lang w:val="en-US"/>
              </w:rPr>
              <w:t>زبان اشاره</w:t>
            </w: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مخصوص ناشنوایان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،</w:t>
            </w:r>
          </w:p>
          <w:p w14:paraId="389C4939" w14:textId="4D614023" w:rsidR="00F843ED" w:rsidRPr="002A432B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bidi/>
              <w:spacing w:line="480" w:lineRule="auto"/>
              <w:ind w:left="0" w:firstLine="0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ه زبان انگلیسی ساده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،</w:t>
            </w:r>
          </w:p>
          <w:p w14:paraId="5EB1EC3E" w14:textId="7FA33BD7" w:rsidR="00F843ED" w:rsidRPr="002A432B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142"/>
                <w:tab w:val="left" w:pos="3119"/>
              </w:tabs>
              <w:bidi/>
              <w:spacing w:line="480" w:lineRule="auto"/>
              <w:ind w:left="0" w:firstLine="0"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ه یک زبان دیگر.</w:t>
            </w:r>
          </w:p>
          <w:p w14:paraId="4EAEA36C" w14:textId="77777777" w:rsidR="00A53692" w:rsidRPr="00E9016B" w:rsidRDefault="00A53692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</w:p>
        </w:tc>
      </w:tr>
    </w:tbl>
    <w:p w14:paraId="0D9780D2" w14:textId="6E224400" w:rsidR="00A53692" w:rsidRDefault="00A53692" w:rsidP="00A53692"/>
    <w:p w14:paraId="70913B4F" w14:textId="77777777" w:rsidR="00613D62" w:rsidRDefault="00613D62">
      <w:r>
        <w:br w:type="page"/>
      </w:r>
    </w:p>
    <w:tbl>
      <w:tblPr>
        <w:bidiVisual/>
        <w:tblW w:w="9781" w:type="dxa"/>
        <w:tblLook w:val="04A0" w:firstRow="1" w:lastRow="0" w:firstColumn="1" w:lastColumn="0" w:noHBand="0" w:noVBand="1"/>
      </w:tblPr>
      <w:tblGrid>
        <w:gridCol w:w="3284"/>
        <w:gridCol w:w="6497"/>
      </w:tblGrid>
      <w:tr w:rsidR="006A5F6F" w:rsidRPr="006A5F6F" w14:paraId="3FC922B6" w14:textId="77777777" w:rsidTr="001845CA">
        <w:tc>
          <w:tcPr>
            <w:tcW w:w="3284" w:type="dxa"/>
            <w:vAlign w:val="center"/>
          </w:tcPr>
          <w:p w14:paraId="06BE093C" w14:textId="4DC7443A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36306FE" wp14:editId="16ABDBDE">
                  <wp:extent cx="1346200" cy="1096452"/>
                  <wp:effectExtent l="0" t="0" r="6350" b="8890"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14FFF005" w14:textId="038429B3" w:rsidR="002A432B" w:rsidRPr="002A432B" w:rsidRDefault="002A432B" w:rsidP="002A432B">
            <w:pPr>
              <w:bidi/>
              <w:rPr>
                <w:rFonts w:ascii="Dubai Medium" w:eastAsiaTheme="majorEastAsia" w:hAnsi="Dubai Medium" w:cs="Dubai Medium"/>
                <w:b/>
                <w:bCs/>
                <w:color w:val="7030A0"/>
                <w:sz w:val="40"/>
                <w:szCs w:val="40"/>
                <w:lang w:val="en-US"/>
              </w:rPr>
            </w:pPr>
            <w:r w:rsidRPr="002A432B">
              <w:rPr>
                <w:rFonts w:ascii="Dubai Medium" w:eastAsiaTheme="majorEastAsia" w:hAnsi="Dubai Medium" w:cs="Dubai Medium"/>
                <w:b/>
                <w:bCs/>
                <w:color w:val="7030A0"/>
                <w:sz w:val="40"/>
                <w:szCs w:val="40"/>
                <w:rtl/>
                <w:lang w:val="en-US"/>
              </w:rPr>
              <w:t>حقوق مربوط به رابطه جنسی و بدن</w:t>
            </w:r>
            <w:r>
              <w:rPr>
                <w:rFonts w:ascii="Dubai Medium" w:eastAsiaTheme="majorEastAsia" w:hAnsi="Dubai Medium" w:cs="Dubai Medium" w:hint="cs"/>
                <w:b/>
                <w:bCs/>
                <w:color w:val="7030A0"/>
                <w:sz w:val="40"/>
                <w:szCs w:val="40"/>
                <w:rtl/>
                <w:lang w:val="en-US"/>
              </w:rPr>
              <w:t xml:space="preserve"> شما</w:t>
            </w:r>
          </w:p>
          <w:p w14:paraId="11B3F4F5" w14:textId="75BA655F" w:rsidR="006A5F6F" w:rsidRPr="002A432B" w:rsidRDefault="002A432B" w:rsidP="001845CA">
            <w:pPr>
              <w:tabs>
                <w:tab w:val="left" w:pos="1418"/>
              </w:tabs>
              <w:bidi/>
              <w:spacing w:line="480" w:lineRule="auto"/>
              <w:ind w:left="5"/>
              <w:rPr>
                <w:rFonts w:ascii="Dubai" w:hAnsi="Dubai" w:cs="Dubai"/>
                <w:color w:val="000000" w:themeColor="text1"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/>
                <w:color w:val="000000" w:themeColor="text1"/>
                <w:sz w:val="28"/>
                <w:szCs w:val="28"/>
                <w:rtl/>
                <w:lang w:val="en-US"/>
              </w:rPr>
              <w:t>زنان و دختران توان‌جو حق دارند</w:t>
            </w:r>
            <w:r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/>
              </w:rPr>
              <w:t>:</w:t>
            </w:r>
          </w:p>
        </w:tc>
      </w:tr>
      <w:tr w:rsidR="006A5F6F" w:rsidRPr="006A5F6F" w14:paraId="528480FC" w14:textId="77777777" w:rsidTr="001845CA">
        <w:trPr>
          <w:trHeight w:val="2887"/>
        </w:trPr>
        <w:tc>
          <w:tcPr>
            <w:tcW w:w="3284" w:type="dxa"/>
            <w:vAlign w:val="center"/>
          </w:tcPr>
          <w:p w14:paraId="1C030BF7" w14:textId="270C4B31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DAD67F3" wp14:editId="5A1E9B47">
                  <wp:extent cx="1069565" cy="749300"/>
                  <wp:effectExtent l="0" t="0" r="0" b="0"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56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60578C59" w14:textId="38C47AE9" w:rsidR="00F843ED" w:rsidRPr="002A432B" w:rsidRDefault="002A432B" w:rsidP="001845CA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hanging="284"/>
              <w:rPr>
                <w:rFonts w:ascii="Dubai" w:hAnsi="Dubai" w:cs="Dubai"/>
                <w:color w:val="000000" w:themeColor="text1"/>
                <w:sz w:val="28"/>
                <w:szCs w:val="28"/>
                <w:lang w:val="en-US" w:eastAsia="zh-CN"/>
              </w:rPr>
            </w:pPr>
            <w:r w:rsidRPr="002A432B"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 w:eastAsia="zh-CN"/>
              </w:rPr>
              <w:t>رابطه داشته باشند،</w:t>
            </w:r>
          </w:p>
          <w:p w14:paraId="4F74E510" w14:textId="6B858B45" w:rsidR="006A5F6F" w:rsidRPr="001845CA" w:rsidRDefault="002A432B" w:rsidP="001845CA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hanging="284"/>
              <w:rPr>
                <w:rFonts w:ascii="Arial" w:hAnsi="Arial" w:cs="Arial"/>
                <w:b/>
                <w:sz w:val="28"/>
                <w:szCs w:val="28"/>
              </w:rPr>
            </w:pPr>
            <w:r w:rsidRPr="002A432B">
              <w:rPr>
                <w:rFonts w:ascii="Dubai" w:hAnsi="Dubai" w:cs="Dubai"/>
                <w:color w:val="000000" w:themeColor="text1"/>
                <w:sz w:val="28"/>
                <w:szCs w:val="28"/>
                <w:rtl/>
                <w:lang w:val="en-US" w:eastAsia="zh-CN"/>
              </w:rPr>
              <w:t xml:space="preserve">مورد </w:t>
            </w:r>
            <w:r w:rsidRPr="002A432B"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 w:eastAsia="zh-CN"/>
              </w:rPr>
              <w:t xml:space="preserve">عشق و </w:t>
            </w:r>
            <w:r w:rsidRPr="002A432B">
              <w:rPr>
                <w:rFonts w:ascii="Dubai" w:hAnsi="Dubai" w:cs="Dubai"/>
                <w:color w:val="000000" w:themeColor="text1"/>
                <w:sz w:val="28"/>
                <w:szCs w:val="28"/>
                <w:rtl/>
                <w:lang w:val="en-US" w:eastAsia="zh-CN"/>
              </w:rPr>
              <w:t>علاقه</w:t>
            </w:r>
            <w:r w:rsidRPr="002A432B"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 w:eastAsia="zh-CN"/>
              </w:rPr>
              <w:t xml:space="preserve"> قرار گیرند،</w:t>
            </w:r>
          </w:p>
        </w:tc>
      </w:tr>
      <w:tr w:rsidR="006A5F6F" w:rsidRPr="00E9016B" w14:paraId="7D1EDE7A" w14:textId="77777777" w:rsidTr="001845CA">
        <w:trPr>
          <w:trHeight w:val="4402"/>
        </w:trPr>
        <w:tc>
          <w:tcPr>
            <w:tcW w:w="3284" w:type="dxa"/>
            <w:vAlign w:val="center"/>
          </w:tcPr>
          <w:p w14:paraId="40552C26" w14:textId="3A145DCB" w:rsidR="006A5F6F" w:rsidRPr="006A5F6F" w:rsidRDefault="00F843ED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A5EFBB4" wp14:editId="6337E582">
                  <wp:extent cx="673100" cy="1040245"/>
                  <wp:effectExtent l="0" t="0" r="0" b="7620"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67673310" w14:textId="4DC66AF4" w:rsidR="006A5F6F" w:rsidRPr="001845CA" w:rsidRDefault="002A432B" w:rsidP="001845CA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bidi/>
              <w:spacing w:line="480" w:lineRule="auto"/>
              <w:ind w:leftChars="39" w:left="446"/>
              <w:textAlignment w:val="baseline"/>
              <w:rPr>
                <w:rFonts w:ascii="Arial" w:hAnsi="Arial" w:cs="Arial"/>
                <w:b/>
                <w:sz w:val="28"/>
                <w:szCs w:val="28"/>
              </w:rPr>
            </w:pPr>
            <w:r w:rsidRPr="002A432B"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 w:eastAsia="zh-CN"/>
              </w:rPr>
              <w:t>فرزند داشته باشند،</w:t>
            </w:r>
            <w:r w:rsidR="00F843ED" w:rsidRPr="002A432B">
              <w:rPr>
                <w:rFonts w:ascii="Dubai" w:hAnsi="Dubai" w:cs="Dubai"/>
                <w:color w:val="000000" w:themeColor="text1"/>
                <w:sz w:val="28"/>
                <w:szCs w:val="28"/>
                <w:lang w:val="en-US" w:eastAsia="zh-CN"/>
              </w:rPr>
              <w:t xml:space="preserve"> </w:t>
            </w:r>
          </w:p>
        </w:tc>
      </w:tr>
      <w:tr w:rsidR="006A5F6F" w:rsidRPr="00A53692" w14:paraId="28459DEF" w14:textId="77777777" w:rsidTr="001845CA">
        <w:trPr>
          <w:trHeight w:val="3259"/>
        </w:trPr>
        <w:tc>
          <w:tcPr>
            <w:tcW w:w="3284" w:type="dxa"/>
            <w:vAlign w:val="center"/>
          </w:tcPr>
          <w:p w14:paraId="2449DD37" w14:textId="441A41C0" w:rsidR="006A5F6F" w:rsidRPr="006A5F6F" w:rsidRDefault="00975A6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3776" behindDoc="0" locked="0" layoutInCell="1" allowOverlap="1" wp14:anchorId="25499B38" wp14:editId="48E725C5">
                  <wp:simplePos x="0" y="0"/>
                  <wp:positionH relativeFrom="column">
                    <wp:posOffset>331470</wp:posOffset>
                  </wp:positionH>
                  <wp:positionV relativeFrom="paragraph">
                    <wp:posOffset>-94615</wp:posOffset>
                  </wp:positionV>
                  <wp:extent cx="1497330" cy="1405255"/>
                  <wp:effectExtent l="0" t="0" r="7620" b="4445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497330" cy="1405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348D3561" w14:textId="2075BCD1" w:rsidR="006A5F6F" w:rsidRPr="001845CA" w:rsidRDefault="002A432B" w:rsidP="001845CA">
            <w:pPr>
              <w:pStyle w:val="ListParagraph"/>
              <w:numPr>
                <w:ilvl w:val="0"/>
                <w:numId w:val="6"/>
              </w:numPr>
              <w:tabs>
                <w:tab w:val="left" w:pos="3119"/>
              </w:tabs>
              <w:bidi/>
              <w:spacing w:line="480" w:lineRule="auto"/>
              <w:ind w:left="856" w:hanging="720"/>
              <w:rPr>
                <w:rFonts w:ascii="Arial" w:hAnsi="Arial" w:cs="Arial"/>
                <w:b/>
                <w:sz w:val="28"/>
                <w:szCs w:val="28"/>
                <w:lang w:val="en-US"/>
              </w:rPr>
            </w:pPr>
            <w:r w:rsidRPr="002A432B">
              <w:rPr>
                <w:rFonts w:ascii="Dubai" w:hAnsi="Dubai" w:cs="Dubai" w:hint="cs"/>
                <w:color w:val="000000" w:themeColor="text1"/>
                <w:sz w:val="28"/>
                <w:szCs w:val="28"/>
                <w:rtl/>
                <w:lang w:val="en-US" w:eastAsia="zh-CN"/>
              </w:rPr>
              <w:t>به آنها احترام گذاشته شود.</w:t>
            </w:r>
          </w:p>
        </w:tc>
      </w:tr>
    </w:tbl>
    <w:p w14:paraId="70F149A1" w14:textId="5472685B" w:rsidR="00975A65" w:rsidRDefault="00975A65">
      <w:r>
        <w:br w:type="page"/>
      </w:r>
    </w:p>
    <w:tbl>
      <w:tblPr>
        <w:bidiVisual/>
        <w:tblW w:w="10206" w:type="dxa"/>
        <w:tblLook w:val="04A0" w:firstRow="1" w:lastRow="0" w:firstColumn="1" w:lastColumn="0" w:noHBand="0" w:noVBand="1"/>
      </w:tblPr>
      <w:tblGrid>
        <w:gridCol w:w="2835"/>
        <w:gridCol w:w="449"/>
        <w:gridCol w:w="6497"/>
        <w:gridCol w:w="425"/>
      </w:tblGrid>
      <w:tr w:rsidR="006A5F6F" w14:paraId="368D603F" w14:textId="77777777" w:rsidTr="00DA492D">
        <w:trPr>
          <w:gridAfter w:val="1"/>
          <w:wAfter w:w="425" w:type="dxa"/>
        </w:trPr>
        <w:tc>
          <w:tcPr>
            <w:tcW w:w="3284" w:type="dxa"/>
            <w:gridSpan w:val="2"/>
            <w:vAlign w:val="center"/>
          </w:tcPr>
          <w:p w14:paraId="63253438" w14:textId="16463448" w:rsidR="006A5F6F" w:rsidRDefault="00975A65" w:rsidP="00975A6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26848" behindDoc="0" locked="0" layoutInCell="1" allowOverlap="1" wp14:anchorId="3E78E15A" wp14:editId="66A0CE28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-175895</wp:posOffset>
                  </wp:positionV>
                  <wp:extent cx="1212850" cy="1219200"/>
                  <wp:effectExtent l="0" t="0" r="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5824" behindDoc="0" locked="0" layoutInCell="1" allowOverlap="1" wp14:anchorId="28C9A288" wp14:editId="4211BB55">
                  <wp:simplePos x="0" y="0"/>
                  <wp:positionH relativeFrom="column">
                    <wp:posOffset>1333500</wp:posOffset>
                  </wp:positionH>
                  <wp:positionV relativeFrom="paragraph">
                    <wp:posOffset>-172720</wp:posOffset>
                  </wp:positionV>
                  <wp:extent cx="831215" cy="1101725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54C12BE3" w14:textId="6AD75C6C" w:rsidR="00F843ED" w:rsidRPr="002A432B" w:rsidRDefault="002A432B" w:rsidP="002A432B">
            <w:pPr>
              <w:pStyle w:val="NoSpacing"/>
              <w:bidi/>
              <w:rPr>
                <w:rStyle w:val="normaltextrun"/>
                <w:rFonts w:ascii="Dubai Medium" w:hAnsi="Dubai Medium" w:cs="Dubai Medium"/>
                <w:b/>
                <w:bCs/>
                <w:color w:val="7030A0"/>
                <w:sz w:val="40"/>
                <w:szCs w:val="40"/>
              </w:rPr>
            </w:pPr>
            <w:r w:rsidRPr="002A432B">
              <w:rPr>
                <w:rStyle w:val="normaltextrun"/>
                <w:rFonts w:ascii="Dubai Medium" w:hAnsi="Dubai Medium" w:cs="Dubai Medium"/>
                <w:b/>
                <w:bCs/>
                <w:color w:val="7030A0"/>
                <w:sz w:val="40"/>
                <w:szCs w:val="40"/>
                <w:rtl/>
              </w:rPr>
              <w:t>شما می توانید درباره حقوق خود، با فردی صحبت کنید:</w:t>
            </w:r>
            <w:r w:rsidR="00F843ED" w:rsidRPr="002A432B">
              <w:rPr>
                <w:rStyle w:val="normaltextrun"/>
                <w:rFonts w:ascii="Dubai Medium" w:hAnsi="Dubai Medium" w:cs="Dubai Medium"/>
                <w:b/>
                <w:bCs/>
                <w:color w:val="7030A0"/>
                <w:sz w:val="40"/>
                <w:szCs w:val="40"/>
              </w:rPr>
              <w:t xml:space="preserve"> </w:t>
            </w:r>
          </w:p>
          <w:p w14:paraId="25512F39" w14:textId="36608DED" w:rsidR="006A5F6F" w:rsidRPr="00F843ED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6A5F6F" w:rsidRPr="000F6E4B" w14:paraId="03048247" w14:textId="77777777" w:rsidTr="00DA492D">
        <w:trPr>
          <w:gridAfter w:val="1"/>
          <w:wAfter w:w="425" w:type="dxa"/>
          <w:trHeight w:val="2563"/>
        </w:trPr>
        <w:tc>
          <w:tcPr>
            <w:tcW w:w="3284" w:type="dxa"/>
            <w:gridSpan w:val="2"/>
            <w:vAlign w:val="center"/>
          </w:tcPr>
          <w:p w14:paraId="68B20FC0" w14:textId="67B3575E" w:rsidR="006A5F6F" w:rsidRPr="000F6E4B" w:rsidRDefault="00F843E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62BA0F0" wp14:editId="3D4C8DD0">
                  <wp:extent cx="977900" cy="832125"/>
                  <wp:effectExtent l="0" t="0" r="0" b="6350"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center"/>
          </w:tcPr>
          <w:p w14:paraId="121321CD" w14:textId="267FF923" w:rsidR="006A5F6F" w:rsidRPr="000F6E4B" w:rsidRDefault="00F843ED" w:rsidP="001845CA">
            <w:pPr>
              <w:pStyle w:val="paragraph"/>
              <w:bidi/>
              <w:spacing w:before="0" w:beforeAutospacing="0" w:after="0" w:afterAutospacing="0" w:line="480" w:lineRule="auto"/>
              <w:ind w:left="5"/>
              <w:textAlignment w:val="baseline"/>
            </w:pPr>
            <w:r w:rsidRPr="003A3129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Australian Human Rights Commission</w:t>
            </w:r>
            <w:r w:rsidR="002A432B">
              <w:rPr>
                <w:rStyle w:val="normaltextrun"/>
                <w:rFonts w:ascii="Arial" w:hAnsi="Arial" w:cs="Arial" w:hint="cs"/>
                <w:b/>
                <w:sz w:val="28"/>
                <w:szCs w:val="28"/>
                <w:rtl/>
              </w:rPr>
              <w:t xml:space="preserve"> </w:t>
            </w:r>
            <w:r w:rsidR="002A432B" w:rsidRPr="002A432B">
              <w:rPr>
                <w:rStyle w:val="normaltextrun"/>
                <w:rFonts w:ascii="Dubai" w:hAnsi="Dubai" w:cs="Dubai"/>
                <w:bCs/>
                <w:sz w:val="28"/>
                <w:szCs w:val="28"/>
                <w:rtl/>
              </w:rPr>
              <w:t>(کمیسیون حقوق بشر استرالیا)</w:t>
            </w:r>
          </w:p>
        </w:tc>
      </w:tr>
      <w:tr w:rsidR="00216E0F" w:rsidRPr="000F6E4B" w14:paraId="4166D63F" w14:textId="77777777" w:rsidTr="00DA492D">
        <w:trPr>
          <w:gridAfter w:val="1"/>
          <w:wAfter w:w="425" w:type="dxa"/>
          <w:trHeight w:val="5108"/>
        </w:trPr>
        <w:tc>
          <w:tcPr>
            <w:tcW w:w="3284" w:type="dxa"/>
            <w:gridSpan w:val="2"/>
            <w:vAlign w:val="center"/>
          </w:tcPr>
          <w:p w14:paraId="5D4310A6" w14:textId="3CCCE708" w:rsidR="00216E0F" w:rsidRPr="002A432B" w:rsidRDefault="00216E0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cs="Arial"/>
                <w:bCs/>
                <w:sz w:val="28"/>
                <w:szCs w:val="28"/>
                <w:lang w:val="en-AU" w:eastAsia="en-AU"/>
              </w:rPr>
            </w:pPr>
            <w:r w:rsidRPr="002A432B">
              <w:rPr>
                <w:rFonts w:cs="Arial"/>
                <w:bCs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1BC7E611" wp14:editId="3CE9278D">
                  <wp:extent cx="1104900" cy="1104900"/>
                  <wp:effectExtent l="0" t="0" r="0" b="0"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7" w:type="dxa"/>
            <w:vAlign w:val="bottom"/>
          </w:tcPr>
          <w:p w14:paraId="039D1C19" w14:textId="2969C050" w:rsidR="00216E0F" w:rsidRPr="009D5134" w:rsidRDefault="00216E0F" w:rsidP="009D5134">
            <w:pPr>
              <w:pStyle w:val="paragraph"/>
              <w:bidi/>
              <w:spacing w:after="0" w:afterAutospacing="0" w:line="480" w:lineRule="auto"/>
              <w:textAlignment w:val="baseline"/>
              <w:rPr>
                <w:rFonts w:ascii="Dubai" w:hAnsi="Dubai" w:cs="Dubai"/>
                <w:b/>
                <w:sz w:val="28"/>
                <w:szCs w:val="28"/>
                <w:rtl/>
              </w:rPr>
            </w:pPr>
            <w:r w:rsidRPr="009D5134">
              <w:rPr>
                <w:rFonts w:ascii="Dubai" w:hAnsi="Dubai" w:cs="Dubai"/>
                <w:bCs/>
                <w:sz w:val="28"/>
                <w:szCs w:val="28"/>
              </w:rPr>
              <w:tab/>
            </w:r>
          </w:p>
          <w:p w14:paraId="441FCD46" w14:textId="31245F3F" w:rsidR="002A432B" w:rsidRPr="00BA5C14" w:rsidRDefault="002A432B" w:rsidP="00BA5C14">
            <w:pPr>
              <w:pStyle w:val="NoSpacing"/>
              <w:bidi/>
              <w:rPr>
                <w:rFonts w:ascii="Dubai" w:hAnsi="Dubai" w:cs="Dubai"/>
                <w:sz w:val="28"/>
                <w:szCs w:val="28"/>
              </w:rPr>
            </w:pPr>
            <w:r w:rsidRPr="00BA5C14">
              <w:rPr>
                <w:rFonts w:ascii="Dubai" w:hAnsi="Dubai" w:cs="Dubai"/>
                <w:sz w:val="28"/>
                <w:szCs w:val="28"/>
                <w:rtl/>
              </w:rPr>
              <w:t>تماس تلفنی با شماره ۰۲۹۲۸۴۹۶۰۰</w:t>
            </w:r>
            <w:r w:rsidR="009D5134" w:rsidRPr="00BA5C14">
              <w:rPr>
                <w:rFonts w:ascii="Dubai" w:hAnsi="Dubai" w:cs="Dubai"/>
                <w:sz w:val="28"/>
                <w:szCs w:val="28"/>
                <w:rtl/>
              </w:rPr>
              <w:t xml:space="preserve"> </w:t>
            </w:r>
            <w:r w:rsidR="009D5134" w:rsidRPr="00BA5C14">
              <w:rPr>
                <w:rFonts w:asciiTheme="minorBidi" w:hAnsiTheme="minorBidi"/>
                <w:sz w:val="28"/>
                <w:szCs w:val="28"/>
                <w:rtl/>
              </w:rPr>
              <w:t>(</w:t>
            </w:r>
            <w:r w:rsidR="009D5134" w:rsidRPr="00BA5C14">
              <w:rPr>
                <w:rFonts w:asciiTheme="minorBidi" w:hAnsiTheme="minorBidi"/>
                <w:bCs/>
                <w:sz w:val="28"/>
                <w:szCs w:val="28"/>
              </w:rPr>
              <w:t>02 9284 9600</w:t>
            </w:r>
            <w:r w:rsidR="009D5134" w:rsidRPr="00BA5C14">
              <w:rPr>
                <w:rFonts w:asciiTheme="minorBidi" w:hAnsiTheme="minorBidi"/>
                <w:sz w:val="28"/>
                <w:szCs w:val="28"/>
                <w:rtl/>
              </w:rPr>
              <w:t>)</w:t>
            </w:r>
          </w:p>
          <w:p w14:paraId="35ED4B9A" w14:textId="6B7A2570" w:rsidR="00216E0F" w:rsidRPr="009D5134" w:rsidRDefault="00216E0F" w:rsidP="001845CA">
            <w:pPr>
              <w:pStyle w:val="paragraph"/>
              <w:bidi/>
              <w:textAlignment w:val="baseline"/>
              <w:rPr>
                <w:rFonts w:ascii="Dubai" w:hAnsi="Dubai" w:cs="Dubai"/>
                <w:b/>
                <w:sz w:val="28"/>
                <w:szCs w:val="28"/>
              </w:rPr>
            </w:pPr>
          </w:p>
          <w:p w14:paraId="47FB395D" w14:textId="77777777" w:rsidR="00216E0F" w:rsidRPr="009D5134" w:rsidRDefault="00216E0F" w:rsidP="001845CA">
            <w:pPr>
              <w:pStyle w:val="paragraph"/>
              <w:bidi/>
              <w:textAlignment w:val="baseline"/>
              <w:rPr>
                <w:rFonts w:ascii="Dubai" w:hAnsi="Dubai" w:cs="Dubai"/>
                <w:b/>
                <w:sz w:val="28"/>
                <w:szCs w:val="28"/>
              </w:rPr>
            </w:pPr>
          </w:p>
          <w:p w14:paraId="70E2A1D2" w14:textId="3C7DDCEA" w:rsidR="00216E0F" w:rsidRPr="009D5134" w:rsidRDefault="002A432B" w:rsidP="001845CA">
            <w:pPr>
              <w:pStyle w:val="paragraph"/>
              <w:bidi/>
              <w:spacing w:after="0" w:afterAutospacing="0" w:line="720" w:lineRule="auto"/>
              <w:textAlignment w:val="baseline"/>
              <w:rPr>
                <w:rFonts w:ascii="Dubai" w:hAnsi="Dubai" w:cs="Dubai"/>
                <w:bCs/>
                <w:sz w:val="28"/>
                <w:szCs w:val="28"/>
              </w:rPr>
            </w:pPr>
            <w:r w:rsidRPr="009D5134">
              <w:rPr>
                <w:rFonts w:ascii="Dubai" w:hAnsi="Dubai" w:cs="Dubai"/>
                <w:bCs/>
                <w:sz w:val="28"/>
                <w:szCs w:val="28"/>
                <w:rtl/>
              </w:rPr>
              <w:t>یا</w:t>
            </w:r>
          </w:p>
        </w:tc>
      </w:tr>
      <w:tr w:rsidR="006A5F6F" w:rsidRPr="002F191C" w14:paraId="164C1BE3" w14:textId="77777777" w:rsidTr="00DA492D">
        <w:trPr>
          <w:gridAfter w:val="1"/>
          <w:wAfter w:w="425" w:type="dxa"/>
        </w:trPr>
        <w:tc>
          <w:tcPr>
            <w:tcW w:w="3284" w:type="dxa"/>
            <w:gridSpan w:val="2"/>
            <w:vAlign w:val="center"/>
          </w:tcPr>
          <w:p w14:paraId="5F06983C" w14:textId="312D98F1" w:rsidR="006A5F6F" w:rsidRPr="000F6E4B" w:rsidRDefault="00975A6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32992" behindDoc="0" locked="0" layoutInCell="1" allowOverlap="1" wp14:anchorId="3D511278" wp14:editId="0A0CFF01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271145</wp:posOffset>
                  </wp:positionV>
                  <wp:extent cx="800100" cy="283845"/>
                  <wp:effectExtent l="0" t="0" r="0" b="0"/>
                  <wp:wrapNone/>
                  <wp:docPr id="1023" name="Picture 10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30944" behindDoc="0" locked="0" layoutInCell="1" allowOverlap="1" wp14:anchorId="41705076" wp14:editId="579F0E8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111885</wp:posOffset>
                  </wp:positionV>
                  <wp:extent cx="798830" cy="393700"/>
                  <wp:effectExtent l="25400" t="50800" r="26670" b="50800"/>
                  <wp:wrapNone/>
                  <wp:docPr id="1008" name="Picture 100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05EFD">
              <w:rPr>
                <w:rStyle w:val="Heading2Char"/>
                <w:rFonts w:cs="Arial"/>
                <w:bCs w:val="0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28896" behindDoc="0" locked="0" layoutInCell="1" allowOverlap="1" wp14:anchorId="41EBD430" wp14:editId="0BFD6E1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810</wp:posOffset>
                  </wp:positionV>
                  <wp:extent cx="1054100" cy="979170"/>
                  <wp:effectExtent l="0" t="0" r="0" b="0"/>
                  <wp:wrapNone/>
                  <wp:docPr id="1007" name="Picture 10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2053F357" w14:textId="2A6E8CB0" w:rsidR="00F843ED" w:rsidRPr="00F536B7" w:rsidRDefault="00F536B7" w:rsidP="001845CA">
            <w:pPr>
              <w:pStyle w:val="Heading2"/>
              <w:bidi/>
              <w:spacing w:before="0" w:line="480" w:lineRule="auto"/>
              <w:ind w:left="5"/>
              <w:rPr>
                <w:rFonts w:ascii="Dubai" w:eastAsia="Times New Roman" w:hAnsi="Dubai" w:cs="Dubai"/>
                <w:lang w:eastAsia="en-AU"/>
              </w:rPr>
            </w:pPr>
            <w:r>
              <w:rPr>
                <w:rFonts w:ascii="Dubai" w:eastAsia="Times New Roman" w:hAnsi="Dubai" w:cs="Dubai" w:hint="cs"/>
                <w:bCs w:val="0"/>
                <w:rtl/>
                <w:lang w:eastAsia="en-AU"/>
              </w:rPr>
              <w:t>با</w:t>
            </w:r>
            <w:r w:rsidRPr="00F536B7">
              <w:rPr>
                <w:rFonts w:ascii="Dubai" w:eastAsia="Times New Roman" w:hAnsi="Dubai" w:cs="Dubai" w:hint="cs"/>
                <w:bCs w:val="0"/>
                <w:sz w:val="28"/>
                <w:szCs w:val="28"/>
                <w:rtl/>
                <w:lang w:eastAsia="en-AU"/>
              </w:rPr>
              <w:t>زدید</w:t>
            </w:r>
            <w:r w:rsidR="009D5134" w:rsidRPr="00F536B7">
              <w:rPr>
                <w:rFonts w:ascii="Dubai" w:eastAsia="Times New Roman" w:hAnsi="Dubai" w:cs="Dubai" w:hint="cs"/>
                <w:bCs w:val="0"/>
                <w:sz w:val="28"/>
                <w:szCs w:val="28"/>
                <w:rtl/>
                <w:lang w:eastAsia="en-AU"/>
              </w:rPr>
              <w:t xml:space="preserve"> از وبگاه</w:t>
            </w:r>
            <w:r w:rsidRPr="00F536B7">
              <w:rPr>
                <w:rFonts w:ascii="Dubai" w:eastAsia="Times New Roman" w:hAnsi="Dubai" w:cs="Dubai" w:hint="cs"/>
                <w:bCs w:val="0"/>
                <w:sz w:val="28"/>
                <w:szCs w:val="28"/>
                <w:rtl/>
                <w:lang w:eastAsia="en-AU"/>
              </w:rPr>
              <w:t xml:space="preserve"> زیر:</w:t>
            </w:r>
          </w:p>
          <w:p w14:paraId="1B0B29B7" w14:textId="2B8FB0C1" w:rsidR="006A5F6F" w:rsidRPr="00BF29BE" w:rsidRDefault="00F843ED" w:rsidP="001845CA">
            <w:pPr>
              <w:pStyle w:val="Heading2"/>
              <w:bidi/>
              <w:spacing w:before="0" w:line="480" w:lineRule="auto"/>
              <w:ind w:left="5"/>
              <w:rPr>
                <w:lang w:val="en-GB"/>
              </w:rPr>
            </w:pPr>
            <w:r w:rsidRPr="00F843ED">
              <w:rPr>
                <w:rStyle w:val="normaltextrun"/>
                <w:rFonts w:ascii="Arial" w:hAnsi="Arial" w:cs="Arial"/>
                <w:b w:val="0"/>
                <w:color w:val="000000" w:themeColor="text1"/>
                <w:sz w:val="28"/>
                <w:szCs w:val="28"/>
              </w:rPr>
              <w:t xml:space="preserve">www.humanrights.gov.au </w:t>
            </w:r>
          </w:p>
        </w:tc>
      </w:tr>
      <w:tr w:rsidR="00D020E6" w:rsidRPr="0052434D" w14:paraId="1F999F96" w14:textId="77777777" w:rsidTr="00DA492D">
        <w:trPr>
          <w:gridAfter w:val="1"/>
          <w:wAfter w:w="425" w:type="dxa"/>
          <w:trHeight w:val="2977"/>
        </w:trPr>
        <w:tc>
          <w:tcPr>
            <w:tcW w:w="3284" w:type="dxa"/>
            <w:gridSpan w:val="2"/>
          </w:tcPr>
          <w:p w14:paraId="0D62C649" w14:textId="46F4CCD9" w:rsidR="00D020E6" w:rsidRPr="00D020E6" w:rsidRDefault="00F843ED" w:rsidP="001845C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34016" behindDoc="1" locked="0" layoutInCell="1" allowOverlap="1" wp14:anchorId="3863835D" wp14:editId="2F9F6F5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575</wp:posOffset>
                  </wp:positionV>
                  <wp:extent cx="1948611" cy="965200"/>
                  <wp:effectExtent l="0" t="0" r="0" b="6350"/>
                  <wp:wrapTight wrapText="bothSides">
                    <wp:wrapPolygon edited="0">
                      <wp:start x="0" y="0"/>
                      <wp:lineTo x="0" y="15774"/>
                      <wp:lineTo x="17108" y="20463"/>
                      <wp:lineTo x="17108" y="21316"/>
                      <wp:lineTo x="19009" y="21316"/>
                      <wp:lineTo x="19432" y="20463"/>
                      <wp:lineTo x="21332" y="18758"/>
                      <wp:lineTo x="21332" y="8953"/>
                      <wp:lineTo x="20488" y="853"/>
                      <wp:lineTo x="20276" y="0"/>
                      <wp:lineTo x="0" y="0"/>
                    </wp:wrapPolygon>
                  </wp:wrapTight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611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497" w:type="dxa"/>
            <w:vAlign w:val="center"/>
          </w:tcPr>
          <w:p w14:paraId="52F4D4B7" w14:textId="0981A6F5" w:rsidR="00DD0F37" w:rsidRPr="00DD0F37" w:rsidRDefault="00DD0F37" w:rsidP="00DD0F3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Dubai" w:hAnsi="Dubai" w:cs="Dubai"/>
              </w:rPr>
            </w:pPr>
            <w:r w:rsidRPr="00DD0F37">
              <w:rPr>
                <w:rFonts w:ascii="Dubai" w:hAnsi="Dubai" w:cs="Dubai"/>
                <w:sz w:val="28"/>
                <w:szCs w:val="28"/>
                <w:rtl/>
              </w:rPr>
              <w:t>م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 xml:space="preserve"> توان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د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 xml:space="preserve"> از خدمات</w:t>
            </w:r>
            <w:r w:rsidRPr="00DD0F37">
              <w:rPr>
                <w:rFonts w:ascii="Dubai" w:hAnsi="Dubai" w:cs="Dubai"/>
                <w:rtl/>
              </w:rPr>
              <w:t xml:space="preserve"> </w:t>
            </w:r>
            <w:r w:rsidRPr="006A5F6F"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t>National R</w:t>
            </w:r>
            <w:proofErr w:type="spellStart"/>
            <w:r w:rsidRPr="006A5F6F"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elay</w:t>
            </w:r>
            <w:proofErr w:type="spellEnd"/>
            <w:r w:rsidRPr="006A5F6F"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 xml:space="preserve"> service</w:t>
            </w:r>
            <w:r w:rsidRPr="00DD0F37">
              <w:rPr>
                <w:rFonts w:ascii="Dubai" w:hAnsi="Dubai" w:cs="Dubai"/>
                <w:rtl/>
              </w:rPr>
              <w:t xml:space="preserve"> 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>استفاده کن</w:t>
            </w:r>
            <w:r w:rsidRPr="00DD0F37">
              <w:rPr>
                <w:rFonts w:ascii="Dubai" w:hAnsi="Dubai" w:cs="Dubai" w:hint="cs"/>
                <w:sz w:val="28"/>
                <w:szCs w:val="28"/>
                <w:rtl/>
              </w:rPr>
              <w:t>ید.</w:t>
            </w:r>
          </w:p>
          <w:p w14:paraId="364D1C4E" w14:textId="637AEF9D" w:rsidR="00F843ED" w:rsidRPr="001537D7" w:rsidRDefault="00DD0F37" w:rsidP="00BA5C14">
            <w:pPr>
              <w:pStyle w:val="paragraph"/>
              <w:bidi/>
              <w:spacing w:before="0" w:beforeAutospacing="0" w:after="0" w:afterAutospacing="0" w:line="360" w:lineRule="auto"/>
              <w:ind w:leftChars="2" w:left="4"/>
              <w:textAlignment w:val="baseline"/>
              <w:rPr>
                <w:rStyle w:val="normaltextrun"/>
                <w:rFonts w:ascii="Arial" w:eastAsiaTheme="minorHAnsi" w:hAnsi="Arial" w:cs="Arial"/>
                <w:bCs/>
                <w:sz w:val="28"/>
                <w:szCs w:val="28"/>
                <w:lang w:eastAsia="en-US"/>
              </w:rPr>
            </w:pPr>
            <w:r w:rsidRPr="00BA5C14">
              <w:rPr>
                <w:rStyle w:val="normaltextrun"/>
                <w:rFonts w:ascii="Dubai" w:hAnsi="Dubai" w:cs="Dubai"/>
                <w:b/>
                <w:sz w:val="28"/>
                <w:szCs w:val="28"/>
                <w:rtl/>
              </w:rPr>
              <w:t>با کمیسیون حقوق بشر استرالیا</w:t>
            </w:r>
            <w:r w:rsidR="00BA5C14">
              <w:rPr>
                <w:rStyle w:val="normaltextrun"/>
                <w:rFonts w:ascii="Arial" w:hAnsi="Arial" w:cs="Arial" w:hint="cs"/>
                <w:bCs/>
                <w:sz w:val="28"/>
                <w:szCs w:val="28"/>
                <w:rtl/>
              </w:rPr>
              <w:t xml:space="preserve"> </w:t>
            </w:r>
            <w:r w:rsidR="00BA5C1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Australian Human Rights Commission</w:t>
            </w:r>
          </w:p>
          <w:p w14:paraId="17106601" w14:textId="3FA35653" w:rsidR="00AD2C44" w:rsidRDefault="00BA5C14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</w:rPr>
              <w:t xml:space="preserve">به شماره </w:t>
            </w:r>
            <w:r w:rsidRPr="00BA5C14">
              <w:rPr>
                <w:rFonts w:ascii="Dubai" w:hAnsi="Dubai" w:cs="Dubai"/>
                <w:sz w:val="28"/>
                <w:szCs w:val="28"/>
                <w:rtl/>
                <w:lang w:bidi="fa-IR"/>
              </w:rPr>
              <w:t>۱۸۰۰۵۵۵۶۷۷</w:t>
            </w:r>
            <w:r w:rsidR="00255B3D" w:rsidRPr="00255B3D">
              <w:rPr>
                <w:rFonts w:asciiTheme="minorBidi" w:eastAsia="Times New Roman" w:hAnsiTheme="minorBidi"/>
                <w:bCs/>
                <w:sz w:val="28"/>
                <w:szCs w:val="28"/>
                <w:lang w:eastAsia="en-AU"/>
              </w:rPr>
              <w:t>(1 800 555 677)</w:t>
            </w:r>
            <w:r w:rsidR="00255B3D">
              <w:rPr>
                <w:rFonts w:ascii="Dubai" w:hAnsi="Dubai" w:cs="Dubai"/>
                <w:sz w:val="28"/>
                <w:szCs w:val="28"/>
                <w:lang w:bidi="fa-IR"/>
              </w:rPr>
              <w:t xml:space="preserve"> </w:t>
            </w:r>
            <w:r w:rsidR="00255B3D">
              <w:rPr>
                <w:rFonts w:ascii="Dubai" w:hAnsi="Dubai" w:cs="Dubai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</w:rPr>
              <w:t>تلفن بزنید.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</w:p>
          <w:p w14:paraId="4C5599D5" w14:textId="7B3F5417" w:rsidR="009D35B4" w:rsidRDefault="009D35B4" w:rsidP="009D35B4">
            <w:pPr>
              <w:pStyle w:val="NoSpacing"/>
              <w:bidi/>
              <w:rPr>
                <w:rStyle w:val="normaltextrun"/>
                <w:rFonts w:ascii="Arial" w:hAnsi="Arial" w:cs="Arial"/>
                <w:sz w:val="28"/>
                <w:szCs w:val="28"/>
                <w:rtl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TTY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Pr="00BA5C14">
              <w:rPr>
                <w:rStyle w:val="normaltextrun"/>
                <w:rFonts w:ascii="Arial" w:hAnsi="Arial" w:cs="Arial"/>
                <w:sz w:val="28"/>
                <w:szCs w:val="28"/>
                <w:rtl/>
                <w:lang w:bidi="fa-IR"/>
              </w:rPr>
              <w:t>۱۳۳۶۷۷</w:t>
            </w:r>
            <w:r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>(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33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  <w:r>
              <w:rPr>
                <w:rStyle w:val="normaltextrun"/>
                <w:rFonts w:ascii="Arial" w:hAnsi="Arial" w:cs="Arial"/>
                <w:sz w:val="28"/>
                <w:szCs w:val="28"/>
              </w:rPr>
              <w:t>)</w:t>
            </w:r>
            <w:r>
              <w:rPr>
                <w:rStyle w:val="normaltextrun"/>
                <w:rFonts w:ascii="Arial" w:hAnsi="Arial" w:cs="Arial" w:hint="cs"/>
                <w:sz w:val="28"/>
                <w:szCs w:val="28"/>
                <w:rtl/>
              </w:rPr>
              <w:t xml:space="preserve">  </w:t>
            </w:r>
          </w:p>
          <w:p w14:paraId="4789E360" w14:textId="77777777" w:rsidR="009D35B4" w:rsidRDefault="009D35B4" w:rsidP="009D35B4">
            <w:pPr>
              <w:pStyle w:val="NoSpacing"/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</w:p>
          <w:p w14:paraId="1251FA61" w14:textId="77777777" w:rsidR="009D35B4" w:rsidRPr="009D35B4" w:rsidRDefault="00BA5C14" w:rsidP="009D35B4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bidi="fa-IR"/>
              </w:rPr>
            </w:pPr>
            <w:r w:rsidRPr="009D35B4">
              <w:rPr>
                <w:rFonts w:ascii="Dubai" w:hAnsi="Dubai" w:cs="Dubai"/>
                <w:sz w:val="28"/>
                <w:szCs w:val="28"/>
                <w:rtl/>
              </w:rPr>
              <w:t>۰۲۹۲۸۴۹۶۰۰</w:t>
            </w:r>
            <w:r w:rsidR="009D35B4" w:rsidRPr="009D35B4">
              <w:rPr>
                <w:rFonts w:ascii="Dubai" w:hAnsi="Dubai" w:cs="Dubai"/>
                <w:sz w:val="28"/>
                <w:szCs w:val="28"/>
                <w:rtl/>
                <w:lang w:bidi="fa-IR"/>
              </w:rPr>
              <w:t xml:space="preserve"> (</w:t>
            </w:r>
            <w:r w:rsidR="009D35B4" w:rsidRPr="009D35B4">
              <w:rPr>
                <w:rFonts w:asciiTheme="minorBidi" w:eastAsia="Times New Roman" w:hAnsiTheme="minorBidi"/>
                <w:bCs/>
                <w:sz w:val="28"/>
                <w:szCs w:val="28"/>
                <w:lang w:eastAsia="en-AU"/>
              </w:rPr>
              <w:t>02 9284 9600</w:t>
            </w:r>
            <w:r w:rsidR="009D35B4" w:rsidRPr="009D35B4">
              <w:rPr>
                <w:rFonts w:asciiTheme="minorBidi" w:eastAsia="Times New Roman" w:hAnsiTheme="minorBidi"/>
                <w:bCs/>
                <w:sz w:val="28"/>
                <w:szCs w:val="28"/>
                <w:rtl/>
                <w:lang w:eastAsia="en-AU"/>
              </w:rPr>
              <w:t>)</w:t>
            </w:r>
            <w:r w:rsidR="009D35B4" w:rsidRPr="009D35B4">
              <w:rPr>
                <w:rFonts w:asciiTheme="minorBidi" w:eastAsia="Times New Roman" w:hAnsiTheme="minorBidi" w:hint="cs"/>
                <w:bCs/>
                <w:sz w:val="28"/>
                <w:szCs w:val="28"/>
                <w:rtl/>
                <w:lang w:eastAsia="en-AU"/>
              </w:rPr>
              <w:t xml:space="preserve"> </w:t>
            </w:r>
            <w:r w:rsidR="009D35B4" w:rsidRPr="009D35B4">
              <w:rPr>
                <w:rFonts w:ascii="Dubai" w:hAnsi="Dubai" w:cs="Dubai"/>
                <w:sz w:val="28"/>
                <w:szCs w:val="28"/>
                <w:rtl/>
                <w:lang w:bidi="fa-IR"/>
              </w:rPr>
              <w:t>را بخواه</w:t>
            </w:r>
            <w:r w:rsidR="009D35B4" w:rsidRPr="009D35B4">
              <w:rPr>
                <w:rFonts w:ascii="Dubai" w:hAnsi="Dubai" w:cs="Dubai" w:hint="cs"/>
                <w:sz w:val="28"/>
                <w:szCs w:val="28"/>
                <w:rtl/>
                <w:lang w:bidi="fa-IR"/>
              </w:rPr>
              <w:t>ید</w:t>
            </w:r>
            <w:r w:rsidR="009D35B4" w:rsidRPr="009D35B4">
              <w:rPr>
                <w:rFonts w:ascii="Dubai" w:hAnsi="Dubai" w:cs="Dubai"/>
                <w:sz w:val="28"/>
                <w:szCs w:val="28"/>
                <w:rtl/>
                <w:lang w:bidi="fa-IR"/>
              </w:rPr>
              <w:t>.</w:t>
            </w:r>
          </w:p>
          <w:p w14:paraId="02EF07B1" w14:textId="6DFF142E" w:rsidR="009D35B4" w:rsidRDefault="009D35B4" w:rsidP="009D35B4">
            <w:pPr>
              <w:pStyle w:val="NoSpacing"/>
              <w:bidi/>
              <w:rPr>
                <w:rFonts w:ascii="Dubai" w:hAnsi="Dubai" w:cs="Dubai"/>
                <w:sz w:val="28"/>
                <w:szCs w:val="28"/>
                <w:rtl/>
                <w:lang w:bidi="fa-IR"/>
              </w:rPr>
            </w:pPr>
          </w:p>
          <w:p w14:paraId="78E4C3FA" w14:textId="77777777" w:rsidR="009D35B4" w:rsidRPr="009D35B4" w:rsidRDefault="009D35B4" w:rsidP="009D35B4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bidi="fa-IR"/>
              </w:rPr>
            </w:pPr>
          </w:p>
          <w:p w14:paraId="215D9E96" w14:textId="02156031" w:rsidR="00AD2C44" w:rsidRPr="0052434D" w:rsidRDefault="00AD2C44" w:rsidP="009D35B4">
            <w:pPr>
              <w:pStyle w:val="NoSpacing"/>
              <w:bidi/>
            </w:pPr>
          </w:p>
        </w:tc>
      </w:tr>
      <w:tr w:rsidR="00D020E6" w14:paraId="7CB36BB3" w14:textId="77777777" w:rsidTr="00DA492D">
        <w:trPr>
          <w:gridAfter w:val="1"/>
          <w:wAfter w:w="425" w:type="dxa"/>
        </w:trPr>
        <w:tc>
          <w:tcPr>
            <w:tcW w:w="3284" w:type="dxa"/>
            <w:gridSpan w:val="2"/>
            <w:vAlign w:val="center"/>
          </w:tcPr>
          <w:p w14:paraId="63E954AB" w14:textId="23828549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7AE9419" w14:textId="61400507" w:rsidR="00AD2C44" w:rsidRDefault="00DD0F3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35040" behindDoc="0" locked="0" layoutInCell="1" allowOverlap="1" wp14:anchorId="6CA29552" wp14:editId="127FAD0F">
                  <wp:simplePos x="0" y="0"/>
                  <wp:positionH relativeFrom="column">
                    <wp:posOffset>464185</wp:posOffset>
                  </wp:positionH>
                  <wp:positionV relativeFrom="paragraph">
                    <wp:posOffset>238760</wp:posOffset>
                  </wp:positionV>
                  <wp:extent cx="1092200" cy="1085850"/>
                  <wp:effectExtent l="0" t="0" r="0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497" w:type="dxa"/>
            <w:vAlign w:val="center"/>
          </w:tcPr>
          <w:p w14:paraId="3504D54C" w14:textId="77777777" w:rsidR="00D020E6" w:rsidRPr="00DD0F37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</w:rPr>
            </w:pPr>
          </w:p>
          <w:p w14:paraId="3C582C37" w14:textId="77777777" w:rsidR="00DD0F37" w:rsidRDefault="00DD0F37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</w:rPr>
            </w:pPr>
          </w:p>
          <w:p w14:paraId="5814543E" w14:textId="30154DD8" w:rsidR="00AD2C44" w:rsidRDefault="00DD0F37" w:rsidP="00DD0F3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</w:rPr>
            </w:pPr>
            <w:r w:rsidRPr="00DD0F37">
              <w:rPr>
                <w:rFonts w:ascii="Dubai" w:hAnsi="Dubai" w:cs="Dubai"/>
                <w:sz w:val="28"/>
                <w:szCs w:val="28"/>
                <w:rtl/>
              </w:rPr>
              <w:t>به مترجم نیاز دارید؟</w:t>
            </w:r>
          </w:p>
          <w:p w14:paraId="0F74537C" w14:textId="5C058DC4" w:rsidR="00DD0F37" w:rsidRPr="00DD0F37" w:rsidRDefault="00DD0F37" w:rsidP="00DD0F3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</w:rPr>
              <w:t xml:space="preserve">به شماره </w:t>
            </w:r>
            <w:r w:rsidRPr="00DD0F37">
              <w:rPr>
                <w:rFonts w:ascii="Dubai" w:hAnsi="Dubai" w:cs="Dubai"/>
                <w:sz w:val="28"/>
                <w:szCs w:val="28"/>
                <w:rtl/>
              </w:rPr>
              <w:t>۱۳۱۴۵۰</w:t>
            </w:r>
            <w:r w:rsidR="00BA5C14">
              <w:rPr>
                <w:rFonts w:ascii="Dubai" w:hAnsi="Dubai" w:cs="Dubai"/>
                <w:sz w:val="28"/>
                <w:szCs w:val="28"/>
              </w:rPr>
              <w:t xml:space="preserve"> (131 450) </w:t>
            </w:r>
            <w:r>
              <w:rPr>
                <w:rFonts w:ascii="Dubai" w:hAnsi="Dubai" w:cs="Dubai" w:hint="cs"/>
                <w:sz w:val="28"/>
                <w:szCs w:val="28"/>
                <w:rtl/>
              </w:rPr>
              <w:t>تلفن بزنید.</w:t>
            </w:r>
          </w:p>
        </w:tc>
      </w:tr>
      <w:tr w:rsidR="00D020E6" w:rsidRPr="000F6E4B" w14:paraId="000FFEC0" w14:textId="77777777" w:rsidTr="00DA492D">
        <w:trPr>
          <w:gridAfter w:val="1"/>
          <w:wAfter w:w="425" w:type="dxa"/>
        </w:trPr>
        <w:tc>
          <w:tcPr>
            <w:tcW w:w="3284" w:type="dxa"/>
            <w:gridSpan w:val="2"/>
            <w:vAlign w:val="center"/>
          </w:tcPr>
          <w:p w14:paraId="0A379FF3" w14:textId="04480A63" w:rsidR="00D020E6" w:rsidRPr="000F6E4B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97" w:type="dxa"/>
            <w:vAlign w:val="center"/>
          </w:tcPr>
          <w:p w14:paraId="25FE61F4" w14:textId="1429BF76" w:rsidR="00BA5C14" w:rsidRPr="00DD0F37" w:rsidRDefault="00BA5C14" w:rsidP="00BA5C14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Fonts w:ascii="Dubai" w:eastAsiaTheme="minorEastAsia" w:hAnsi="Dubai" w:cs="Dubai"/>
                <w:lang w:eastAsia="zh-CN"/>
              </w:rPr>
            </w:pPr>
            <w:r w:rsidRPr="00BA5C14">
              <w:rPr>
                <w:rFonts w:ascii="Dubai" w:hAnsi="Dubai" w:cs="Dubai"/>
                <w:sz w:val="28"/>
                <w:szCs w:val="28"/>
                <w:rtl/>
              </w:rPr>
              <w:t xml:space="preserve">۰۲۹۲۸۴۹۶۰۰ </w:t>
            </w:r>
            <w:r w:rsidRPr="00BA5C14">
              <w:rPr>
                <w:rFonts w:asciiTheme="minorBidi" w:hAnsiTheme="minorBidi" w:cstheme="minorBidi"/>
                <w:sz w:val="28"/>
                <w:szCs w:val="28"/>
                <w:rtl/>
              </w:rPr>
              <w:t>(</w:t>
            </w:r>
            <w:r w:rsidRPr="00BA5C14">
              <w:rPr>
                <w:rFonts w:asciiTheme="minorBidi" w:hAnsiTheme="minorBidi" w:cstheme="minorBidi"/>
                <w:bCs/>
                <w:sz w:val="28"/>
                <w:szCs w:val="28"/>
              </w:rPr>
              <w:t>02 9284 9600</w:t>
            </w:r>
            <w:r w:rsidRPr="00BA5C14">
              <w:rPr>
                <w:rFonts w:asciiTheme="minorBidi" w:hAnsiTheme="minorBidi" w:cstheme="minorBidi"/>
                <w:sz w:val="28"/>
                <w:szCs w:val="28"/>
                <w:rtl/>
              </w:rPr>
              <w:t>)</w:t>
            </w:r>
            <w:r>
              <w:rPr>
                <w:rFonts w:asciiTheme="minorBidi" w:hAnsiTheme="minorBidi" w:cstheme="minorBidi" w:hint="cs"/>
                <w:sz w:val="28"/>
                <w:szCs w:val="28"/>
                <w:rtl/>
              </w:rPr>
              <w:t xml:space="preserve"> </w:t>
            </w:r>
            <w:r w:rsidRPr="00DD0F37">
              <w:rPr>
                <w:rFonts w:ascii="Dubai" w:eastAsiaTheme="minorEastAsia" w:hAnsi="Dubai" w:cs="Dubai"/>
                <w:sz w:val="28"/>
                <w:szCs w:val="28"/>
                <w:rtl/>
                <w:lang w:eastAsia="zh-CN"/>
              </w:rPr>
              <w:t>را بخواه</w:t>
            </w:r>
            <w:r w:rsidRPr="00DD0F37">
              <w:rPr>
                <w:rFonts w:ascii="Dubai" w:eastAsiaTheme="minorEastAsia" w:hAnsi="Dubai" w:cs="Dubai" w:hint="cs"/>
                <w:sz w:val="28"/>
                <w:szCs w:val="28"/>
                <w:rtl/>
                <w:lang w:eastAsia="zh-CN"/>
              </w:rPr>
              <w:t>ید</w:t>
            </w:r>
            <w:r w:rsidRPr="00DD0F37">
              <w:rPr>
                <w:rFonts w:ascii="Dubai" w:eastAsiaTheme="minorEastAsia" w:hAnsi="Dubai" w:cs="Dubai"/>
                <w:sz w:val="28"/>
                <w:szCs w:val="28"/>
                <w:rtl/>
                <w:lang w:eastAsia="zh-CN"/>
              </w:rPr>
              <w:t>.</w:t>
            </w:r>
          </w:p>
          <w:p w14:paraId="12FFF2BD" w14:textId="284E700E" w:rsidR="00D020E6" w:rsidRPr="00DD0F37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</w:rPr>
            </w:pPr>
          </w:p>
        </w:tc>
      </w:tr>
      <w:tr w:rsidR="00D020E6" w:rsidRPr="000F6E4B" w14:paraId="5E12697A" w14:textId="77777777" w:rsidTr="00DA492D">
        <w:trPr>
          <w:gridAfter w:val="1"/>
          <w:wAfter w:w="425" w:type="dxa"/>
        </w:trPr>
        <w:tc>
          <w:tcPr>
            <w:tcW w:w="3284" w:type="dxa"/>
            <w:gridSpan w:val="2"/>
            <w:vAlign w:val="center"/>
          </w:tcPr>
          <w:p w14:paraId="1FAC15B5" w14:textId="77777777" w:rsidR="00D020E6" w:rsidRDefault="00D020E6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ACC72C" w14:textId="5AEBB5D8" w:rsidR="00AD2C44" w:rsidRPr="000F6E4B" w:rsidRDefault="00AD2C44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97" w:type="dxa"/>
            <w:vAlign w:val="center"/>
          </w:tcPr>
          <w:p w14:paraId="2F38875D" w14:textId="77777777" w:rsidR="00D020E6" w:rsidRDefault="00D020E6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  <w:p w14:paraId="26ADD5AD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75EB0DFC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558468F8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53BBC5A3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6599EC5C" w14:textId="77777777" w:rsid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7F619808" w14:textId="76FC53F1" w:rsidR="006A5F6F" w:rsidRPr="006A5F6F" w:rsidRDefault="006A5F6F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975A65" w14:paraId="6F0BEAF9" w14:textId="77777777" w:rsidTr="00DA492D">
        <w:tc>
          <w:tcPr>
            <w:tcW w:w="2835" w:type="dxa"/>
            <w:vAlign w:val="center"/>
          </w:tcPr>
          <w:p w14:paraId="11F23130" w14:textId="12D3A674" w:rsidR="00AD2C44" w:rsidRPr="00D83D20" w:rsidRDefault="00975A65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lastRenderedPageBreak/>
              <w:br w:type="page"/>
            </w:r>
            <w:r w:rsidR="00AD2C44" w:rsidRPr="00D83D20">
              <w:rPr>
                <w:noProof/>
                <w:lang w:val="en-PH" w:eastAsia="en-PH"/>
              </w:rPr>
              <w:drawing>
                <wp:inline distT="0" distB="0" distL="0" distR="0" wp14:anchorId="7B8C9DF0" wp14:editId="471ED85D">
                  <wp:extent cx="1282700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6865E" w14:textId="710C2FA4" w:rsidR="00AD2C44" w:rsidRPr="00D83D20" w:rsidRDefault="00AD2C44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gridSpan w:val="3"/>
            <w:vAlign w:val="center"/>
          </w:tcPr>
          <w:p w14:paraId="444A0677" w14:textId="771E7922" w:rsidR="00AD2C44" w:rsidRPr="00D83D20" w:rsidRDefault="00CD5EDD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>با تشکر از شما</w:t>
            </w:r>
          </w:p>
          <w:p w14:paraId="4C33E80C" w14:textId="7F664D85" w:rsidR="00CD5EDD" w:rsidRPr="00CD5EDD" w:rsidRDefault="00CD5EDD" w:rsidP="00CD5EDD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Dubai" w:eastAsiaTheme="minorEastAsia" w:hAnsi="Dubai" w:cs="Dubai"/>
                <w:bCs/>
                <w:color w:val="000000" w:themeColor="text1"/>
                <w:sz w:val="20"/>
                <w:szCs w:val="20"/>
                <w:rtl/>
                <w:lang w:eastAsia="zh-CN"/>
              </w:rPr>
            </w:pPr>
            <w:r w:rsidRPr="00CD5EDD">
              <w:rPr>
                <w:rStyle w:val="normaltextrun"/>
                <w:rFonts w:ascii="Dubai" w:eastAsiaTheme="minorEastAsia" w:hAnsi="Dubai" w:cs="Dubai" w:hint="cs"/>
                <w:bCs/>
                <w:color w:val="000000" w:themeColor="text1"/>
                <w:sz w:val="20"/>
                <w:szCs w:val="20"/>
                <w:rtl/>
                <w:lang w:eastAsia="zh-CN"/>
              </w:rPr>
              <w:t>چه سازمانی این کتاب را نوشته است؟</w:t>
            </w:r>
          </w:p>
          <w:p w14:paraId="3EA41E90" w14:textId="77777777" w:rsidR="00CD5EDD" w:rsidRDefault="00CD5EDD" w:rsidP="00CD5ED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(زنان توان‌جوی استرالیا)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را </w:t>
            </w:r>
          </w:p>
          <w:p w14:paraId="4785BEEE" w14:textId="3FEB3D86" w:rsidR="00CD5EDD" w:rsidRPr="00CD5EDD" w:rsidRDefault="00CD5EDD" w:rsidP="00CD5ED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در سال ه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2019-2020 نوشتند.</w:t>
            </w:r>
          </w:p>
          <w:p w14:paraId="2EEDACD3" w14:textId="299EAFF2" w:rsidR="00AD2C44" w:rsidRPr="00D83D20" w:rsidRDefault="00CD5EDD" w:rsidP="00CD5ED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ا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فقط بر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آموزش عموم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کسب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طلاعات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  <w:tr w:rsidR="00D020E6" w:rsidRPr="00975A65" w14:paraId="5BB12D98" w14:textId="77777777" w:rsidTr="00DA492D">
        <w:tc>
          <w:tcPr>
            <w:tcW w:w="2835" w:type="dxa"/>
            <w:vAlign w:val="center"/>
          </w:tcPr>
          <w:p w14:paraId="374247DF" w14:textId="5A959D8A" w:rsidR="00D020E6" w:rsidRPr="00D83D20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gridSpan w:val="3"/>
            <w:vAlign w:val="center"/>
          </w:tcPr>
          <w:p w14:paraId="2E8293CB" w14:textId="72210DCF" w:rsidR="00D22278" w:rsidRDefault="00D22278" w:rsidP="00DD61D9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  <w:t>حق نشر</w:t>
            </w: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91BBFD2" w14:textId="77777777" w:rsidR="00DD61D9" w:rsidRPr="00D22278" w:rsidRDefault="00DD61D9" w:rsidP="00DD61D9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</w:p>
          <w:p w14:paraId="1FD7301A" w14:textId="635AF568" w:rsidR="00AD2C44" w:rsidRPr="00DD61D9" w:rsidRDefault="00AD2C44" w:rsidP="00DD61D9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  <w:t>©</w:t>
            </w:r>
            <w:r w:rsidR="00D22278"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 xml:space="preserve"> حق نشر</w:t>
            </w:r>
          </w:p>
          <w:p w14:paraId="1DF9BA9B" w14:textId="7E04980C" w:rsidR="00653E17" w:rsidRPr="00653E17" w:rsidRDefault="00AD2C44" w:rsidP="00653E1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 Medium" w:hAnsi="Dubai Medium" w:cs="Dubai Medium"/>
                <w:b/>
                <w:color w:val="000000" w:themeColor="text1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</w:t>
            </w:r>
            <w:r w:rsidR="006A5F6F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ith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Disabilities Australia (WWDA) Inc.</w:t>
            </w:r>
            <w:r w:rsidR="00E80A4A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75A65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2020</w:t>
            </w:r>
            <w:r w:rsidR="00653E17">
              <w:rPr>
                <w:rStyle w:val="normaltextrun"/>
                <w:rFonts w:ascii="Arial" w:hAnsi="Arial" w:cs="Arial" w:hint="cs"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653E17"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</w:p>
          <w:p w14:paraId="216C882F" w14:textId="1D5D0986" w:rsidR="00A42C6A" w:rsidRPr="00D83D20" w:rsidRDefault="00A42C6A" w:rsidP="00DD61D9">
            <w:pPr>
              <w:pStyle w:val="NoSpacing"/>
              <w:bidi/>
            </w:pPr>
          </w:p>
        </w:tc>
      </w:tr>
      <w:tr w:rsidR="00D020E6" w:rsidRPr="00975A65" w14:paraId="1EFD976B" w14:textId="77777777" w:rsidTr="00DA492D">
        <w:trPr>
          <w:trHeight w:val="1984"/>
        </w:trPr>
        <w:tc>
          <w:tcPr>
            <w:tcW w:w="2835" w:type="dxa"/>
            <w:vAlign w:val="center"/>
          </w:tcPr>
          <w:p w14:paraId="7E406E6B" w14:textId="77777777" w:rsidR="00D020E6" w:rsidRPr="00D83D20" w:rsidRDefault="00D020E6" w:rsidP="00653E1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both"/>
              <w:rPr>
                <w:noProof/>
                <w:lang w:val="en-AU" w:eastAsia="en-AU"/>
              </w:rPr>
            </w:pPr>
          </w:p>
          <w:p w14:paraId="372EF4BD" w14:textId="0672D41F" w:rsidR="00A42C6A" w:rsidRPr="00D83D20" w:rsidRDefault="00A42C6A" w:rsidP="00653E1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both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gridSpan w:val="3"/>
            <w:vAlign w:val="center"/>
          </w:tcPr>
          <w:p w14:paraId="646C6093" w14:textId="30D90D87" w:rsidR="00653E17" w:rsidRPr="00653E17" w:rsidRDefault="00163AAB" w:rsidP="00653E17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ه</w:t>
            </w:r>
            <w:r w:rsidRP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مه</w:t>
            </w:r>
            <w:r w:rsidR="00D22278"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حقوق مالکیت معنوی از جمله حق نشر و حق ثبت اختراع این کتاب متعلق </w:t>
            </w:r>
            <w:r w:rsidR="00296BB0"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و تحت</w:t>
            </w:r>
          </w:p>
          <w:p w14:paraId="3F1A1DD4" w14:textId="2BA293BD" w:rsidR="00D22278" w:rsidRPr="00653E17" w:rsidRDefault="00296BB0" w:rsidP="00653E17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گواهینامه شرکت</w:t>
            </w:r>
            <w:r w:rsidR="00653E17"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653E17"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 w:rsidR="00653E17"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می باشد.</w:t>
            </w:r>
          </w:p>
          <w:p w14:paraId="1F6FCC4E" w14:textId="6C0962E2" w:rsidR="00D020E6" w:rsidRPr="00D83D20" w:rsidRDefault="00D020E6" w:rsidP="00653E1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jc w:val="both"/>
            </w:pPr>
          </w:p>
        </w:tc>
      </w:tr>
      <w:tr w:rsidR="00D020E6" w:rsidRPr="00975A65" w14:paraId="2451EA8A" w14:textId="77777777" w:rsidTr="00DA492D">
        <w:tc>
          <w:tcPr>
            <w:tcW w:w="2835" w:type="dxa"/>
            <w:vAlign w:val="center"/>
          </w:tcPr>
          <w:p w14:paraId="01A69780" w14:textId="234FCFE1" w:rsidR="00D020E6" w:rsidRPr="00D83D20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gridSpan w:val="3"/>
            <w:vAlign w:val="center"/>
          </w:tcPr>
          <w:p w14:paraId="07DF29C8" w14:textId="68D13D20" w:rsidR="00653E17" w:rsidRDefault="00653E17" w:rsidP="00CD5ED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با تشکراز پول شما برای نوشتن این کتاب.</w:t>
            </w:r>
          </w:p>
          <w:p w14:paraId="3E22E9E3" w14:textId="77777777" w:rsidR="00CD5EDD" w:rsidRPr="00CD5EDD" w:rsidRDefault="00CD5EDD" w:rsidP="00CD5ED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</w:p>
          <w:p w14:paraId="3BBA2968" w14:textId="4563B576" w:rsidR="00653E17" w:rsidRDefault="00653E17" w:rsidP="001845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طرح م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توان</w:t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جوی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مقدار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پول بر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مک به ساختن 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ب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ا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در اختیار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زنان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توان جو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سترا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)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ذاشته است.</w:t>
            </w:r>
          </w:p>
          <w:p w14:paraId="6F0EC2BE" w14:textId="4293EB24" w:rsidR="00D020E6" w:rsidRPr="00D83D20" w:rsidRDefault="00D020E6" w:rsidP="00CD5EDD">
            <w:pPr>
              <w:pStyle w:val="NoSpacing"/>
              <w:bidi/>
            </w:pPr>
          </w:p>
        </w:tc>
      </w:tr>
      <w:tr w:rsidR="00D020E6" w:rsidRPr="00975A65" w14:paraId="08A81145" w14:textId="77777777" w:rsidTr="00DA492D">
        <w:tc>
          <w:tcPr>
            <w:tcW w:w="2835" w:type="dxa"/>
            <w:vAlign w:val="center"/>
          </w:tcPr>
          <w:p w14:paraId="759F645B" w14:textId="6C71B55F" w:rsidR="00D020E6" w:rsidRPr="00D83D20" w:rsidRDefault="00D020E6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371" w:type="dxa"/>
            <w:gridSpan w:val="3"/>
            <w:vAlign w:val="center"/>
          </w:tcPr>
          <w:p w14:paraId="3989C01F" w14:textId="7FE6EC0C" w:rsidR="00653E17" w:rsidRDefault="00653E17" w:rsidP="00CD5ED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تصاویر استفاده شده در این کتاب</w:t>
            </w:r>
          </w:p>
          <w:p w14:paraId="58FA74EE" w14:textId="77777777" w:rsidR="00CD5EDD" w:rsidRPr="00CD5EDD" w:rsidRDefault="00CD5EDD" w:rsidP="00CD5ED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71F924E6" w14:textId="00ADEE7A" w:rsidR="00763CA9" w:rsidRDefault="00975A65" w:rsidP="00763CA9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Easy on the I Images © 2019</w:t>
            </w:r>
            <w:r w:rsidR="00A42C6A"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Leeds and York Partnership NHS Foundation Trust. </w:t>
            </w:r>
            <w:r w:rsidR="006F1071"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="006F1071"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 w:rsid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6F1071"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="00A42C6A" w:rsidRPr="00763CA9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61" w:history="1">
              <w:r w:rsidR="00763CA9" w:rsidRPr="00763CA9">
                <w:rPr>
                  <w:rStyle w:val="normaltextrun"/>
                  <w:rFonts w:asciiTheme="minorBidi" w:hAnsiTheme="minorBidi"/>
                  <w:bCs/>
                  <w:sz w:val="20"/>
                  <w:szCs w:val="20"/>
                </w:rPr>
                <w:t>www.easyonthei.nhs.uk</w:t>
              </w:r>
            </w:hyperlink>
          </w:p>
          <w:p w14:paraId="4BF79E68" w14:textId="2BA274F2" w:rsidR="00763CA9" w:rsidRDefault="00763CA9" w:rsidP="00763CA9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</w:p>
          <w:p w14:paraId="126D2B5B" w14:textId="77777777" w:rsidR="00763CA9" w:rsidRDefault="00763CA9" w:rsidP="00763CA9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</w:p>
          <w:p w14:paraId="1420CC67" w14:textId="77777777" w:rsidR="00763CA9" w:rsidRPr="00D83D20" w:rsidRDefault="00763CA9" w:rsidP="00763CA9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</w:rPr>
            </w:pPr>
          </w:p>
          <w:p w14:paraId="33FB78FC" w14:textId="6985BE39" w:rsidR="001845CA" w:rsidRPr="00D83D20" w:rsidRDefault="00256981" w:rsidP="00256981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حق نشر</w:t>
            </w:r>
            <w:r w:rsidR="0003428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نمادها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رتباط تصو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ری</w:t>
            </w:r>
            <w:r>
              <w:rPr>
                <w:rFonts w:hint="cs"/>
                <w:bCs/>
                <w:rtl/>
              </w:rPr>
              <w:t xml:space="preserve"> </w:t>
            </w:r>
          </w:p>
          <w:p w14:paraId="0BD92513" w14:textId="77777777" w:rsidR="001E017E" w:rsidRPr="001E017E" w:rsidRDefault="00975A65" w:rsidP="001E017E">
            <w:pPr>
              <w:pStyle w:val="NoSpacing"/>
              <w:bidi/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rtl/>
                <w:lang w:eastAsia="en-AU"/>
              </w:rPr>
            </w:pPr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© 2019 by Mayer Johnson LLC a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Tobii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ynavox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company. </w:t>
            </w:r>
          </w:p>
          <w:p w14:paraId="7ED9E80C" w14:textId="53F06803" w:rsidR="00975A65" w:rsidRPr="006F1071" w:rsidRDefault="00256981" w:rsidP="001E017E">
            <w:pPr>
              <w:pStyle w:val="NoSpacing"/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 w:rsidR="001E017E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. </w:t>
            </w:r>
            <w:r w:rsidR="00975A65" w:rsidRPr="00D83D20">
              <w:rPr>
                <w:rFonts w:ascii="Arial" w:hAnsi="Arial" w:cs="Arial"/>
              </w:rPr>
              <w:t xml:space="preserve"> </w:t>
            </w:r>
            <w:hyperlink r:id="rId62" w:history="1">
              <w:r w:rsidR="00975A65" w:rsidRPr="00D83D20">
                <w:rPr>
                  <w:rStyle w:val="Hyperlink"/>
                  <w:rFonts w:cs="Arial"/>
                  <w:b w:val="0"/>
                  <w:color w:val="000000" w:themeColor="text1"/>
                  <w:sz w:val="20"/>
                  <w:szCs w:val="20"/>
                </w:rPr>
                <w:t>www.tobiidynavox.com</w:t>
              </w:r>
            </w:hyperlink>
            <w:r>
              <w:rPr>
                <w:rStyle w:val="Hyperlink"/>
                <w:rFonts w:cs="Arial" w:hint="cs"/>
                <w:b w:val="0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</w:tr>
    </w:tbl>
    <w:p w14:paraId="42304EBB" w14:textId="72CCB981" w:rsidR="00D020E6" w:rsidRPr="006F1071" w:rsidRDefault="001E017E" w:rsidP="001E017E">
      <w:pPr>
        <w:pStyle w:val="NoSpacing"/>
        <w:bidi/>
        <w:ind w:left="2160" w:firstLine="720"/>
        <w:rPr>
          <w:rStyle w:val="normaltextrun"/>
          <w:rFonts w:ascii="Dubai" w:hAnsi="Dubai" w:cs="Dubai"/>
          <w:b/>
          <w:color w:val="000000" w:themeColor="text1"/>
          <w:sz w:val="20"/>
          <w:szCs w:val="20"/>
        </w:rPr>
      </w:pPr>
      <w:r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 xml:space="preserve">   </w:t>
      </w:r>
      <w:r w:rsidR="00163AAB"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>آرم ها</w:t>
      </w:r>
      <w:r w:rsidR="006F1071" w:rsidRPr="006F1071"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>.</w:t>
      </w:r>
      <w:r w:rsidR="006F1071" w:rsidRPr="006F1071">
        <w:rPr>
          <w:rStyle w:val="normaltextrun"/>
          <w:rFonts w:ascii="Dubai" w:hAnsi="Dubai" w:cs="Dubai"/>
          <w:b/>
          <w:color w:val="000000" w:themeColor="text1"/>
          <w:sz w:val="20"/>
          <w:szCs w:val="20"/>
          <w:rtl/>
        </w:rPr>
        <w:t xml:space="preserve"> با اجازه استفاده </w:t>
      </w:r>
      <w:r w:rsidR="006F1071" w:rsidRPr="006F1071"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>شده ا</w:t>
      </w:r>
      <w:r w:rsidR="00163AAB"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>ند</w:t>
      </w:r>
      <w:r w:rsidR="006F1071" w:rsidRPr="006F1071">
        <w:rPr>
          <w:rStyle w:val="normaltextrun"/>
          <w:rFonts w:ascii="Dubai" w:hAnsi="Dubai" w:cs="Dubai" w:hint="cs"/>
          <w:b/>
          <w:color w:val="000000" w:themeColor="text1"/>
          <w:sz w:val="20"/>
          <w:szCs w:val="20"/>
          <w:rtl/>
        </w:rPr>
        <w:t>.</w:t>
      </w:r>
    </w:p>
    <w:sectPr w:rsidR="00D020E6" w:rsidRPr="006F1071">
      <w:footerReference w:type="default" r:id="rId6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E0657B" w14:textId="77777777" w:rsidR="00BA3E25" w:rsidRDefault="00BA3E25" w:rsidP="00164E48">
      <w:pPr>
        <w:spacing w:after="0" w:line="240" w:lineRule="auto"/>
      </w:pPr>
      <w:r>
        <w:separator/>
      </w:r>
    </w:p>
  </w:endnote>
  <w:endnote w:type="continuationSeparator" w:id="0">
    <w:p w14:paraId="57469DDE" w14:textId="77777777" w:rsidR="00BA3E25" w:rsidRDefault="00BA3E25" w:rsidP="00164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Titr">
    <w:altName w:val="Cambria"/>
    <w:panose1 w:val="020B0604020202020204"/>
    <w:charset w:val="00"/>
    <w:family w:val="roman"/>
    <w:notTrueType/>
    <w:pitch w:val="default"/>
  </w:font>
  <w:font w:name="Dubai Medium">
    <w:panose1 w:val="020B06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62566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D11277" w14:textId="140C9DEA" w:rsidR="00164E48" w:rsidRDefault="00164E4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37D0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7135C1F0" w14:textId="77777777" w:rsidR="00164E48" w:rsidRDefault="00164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2C6C99" w14:textId="77777777" w:rsidR="00BA3E25" w:rsidRDefault="00BA3E25" w:rsidP="00164E48">
      <w:pPr>
        <w:spacing w:after="0" w:line="240" w:lineRule="auto"/>
      </w:pPr>
      <w:r>
        <w:separator/>
      </w:r>
    </w:p>
  </w:footnote>
  <w:footnote w:type="continuationSeparator" w:id="0">
    <w:p w14:paraId="4067F3B2" w14:textId="77777777" w:rsidR="00BA3E25" w:rsidRDefault="00BA3E25" w:rsidP="00164E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25B4E80"/>
    <w:multiLevelType w:val="hybridMultilevel"/>
    <w:tmpl w:val="D87A64E2"/>
    <w:lvl w:ilvl="0" w:tplc="3AFC26FA">
      <w:numFmt w:val="bullet"/>
      <w:lvlText w:val="•"/>
      <w:lvlJc w:val="left"/>
      <w:pPr>
        <w:ind w:left="1440" w:hanging="72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B5078A7"/>
    <w:multiLevelType w:val="hybridMultilevel"/>
    <w:tmpl w:val="FCC229E2"/>
    <w:lvl w:ilvl="0" w:tplc="3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" w15:restartNumberingAfterBreak="0">
    <w:nsid w:val="1BDA2D50"/>
    <w:multiLevelType w:val="hybridMultilevel"/>
    <w:tmpl w:val="A588CD78"/>
    <w:lvl w:ilvl="0" w:tplc="FB7EBE84">
      <w:numFmt w:val="bullet"/>
      <w:lvlText w:val="•"/>
      <w:lvlJc w:val="left"/>
      <w:pPr>
        <w:ind w:left="480" w:hanging="48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EB75440"/>
    <w:multiLevelType w:val="hybridMultilevel"/>
    <w:tmpl w:val="A38EF174"/>
    <w:lvl w:ilvl="0" w:tplc="3AFC26FA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70F58"/>
    <w:multiLevelType w:val="hybridMultilevel"/>
    <w:tmpl w:val="A67EDA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2126F"/>
    <w:multiLevelType w:val="hybridMultilevel"/>
    <w:tmpl w:val="AF5E5F1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1" w15:restartNumberingAfterBreak="0">
    <w:nsid w:val="4B107B53"/>
    <w:multiLevelType w:val="hybridMultilevel"/>
    <w:tmpl w:val="E4F40C4E"/>
    <w:lvl w:ilvl="0" w:tplc="3AFC26FA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94B75"/>
    <w:multiLevelType w:val="hybridMultilevel"/>
    <w:tmpl w:val="0D32A9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E0644"/>
    <w:multiLevelType w:val="hybridMultilevel"/>
    <w:tmpl w:val="46CEC6BA"/>
    <w:lvl w:ilvl="0" w:tplc="3AFC26FA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E19ED"/>
    <w:multiLevelType w:val="hybridMultilevel"/>
    <w:tmpl w:val="AF04A4D2"/>
    <w:lvl w:ilvl="0" w:tplc="3AFC26FA">
      <w:numFmt w:val="bullet"/>
      <w:lvlText w:val="•"/>
      <w:lvlJc w:val="left"/>
      <w:pPr>
        <w:ind w:left="713" w:hanging="36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15" w15:restartNumberingAfterBreak="0">
    <w:nsid w:val="66285FD4"/>
    <w:multiLevelType w:val="hybridMultilevel"/>
    <w:tmpl w:val="16762234"/>
    <w:lvl w:ilvl="0" w:tplc="CB96B0C6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F1B222C"/>
    <w:multiLevelType w:val="hybridMultilevel"/>
    <w:tmpl w:val="5224A4DC"/>
    <w:lvl w:ilvl="0" w:tplc="3AFC26FA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ED5168"/>
    <w:multiLevelType w:val="hybridMultilevel"/>
    <w:tmpl w:val="767CEC08"/>
    <w:lvl w:ilvl="0" w:tplc="3AFC26FA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47712C"/>
    <w:multiLevelType w:val="hybridMultilevel"/>
    <w:tmpl w:val="7C98374E"/>
    <w:lvl w:ilvl="0" w:tplc="3AFC26FA">
      <w:numFmt w:val="bullet"/>
      <w:lvlText w:val="•"/>
      <w:lvlJc w:val="left"/>
      <w:pPr>
        <w:ind w:left="713" w:hanging="36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19" w15:restartNumberingAfterBreak="0">
    <w:nsid w:val="72684439"/>
    <w:multiLevelType w:val="hybridMultilevel"/>
    <w:tmpl w:val="1592D054"/>
    <w:lvl w:ilvl="0" w:tplc="BB5E926E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abstractNum w:abstractNumId="20" w15:restartNumberingAfterBreak="0">
    <w:nsid w:val="77EC6F88"/>
    <w:multiLevelType w:val="hybridMultilevel"/>
    <w:tmpl w:val="EC5883B8"/>
    <w:lvl w:ilvl="0" w:tplc="3AFC26FA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  <w:b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9"/>
  </w:num>
  <w:num w:numId="4">
    <w:abstractNumId w:val="1"/>
  </w:num>
  <w:num w:numId="5">
    <w:abstractNumId w:val="3"/>
  </w:num>
  <w:num w:numId="6">
    <w:abstractNumId w:val="10"/>
  </w:num>
  <w:num w:numId="7">
    <w:abstractNumId w:val="5"/>
  </w:num>
  <w:num w:numId="8">
    <w:abstractNumId w:val="19"/>
  </w:num>
  <w:num w:numId="9">
    <w:abstractNumId w:val="15"/>
  </w:num>
  <w:num w:numId="10">
    <w:abstractNumId w:val="4"/>
  </w:num>
  <w:num w:numId="11">
    <w:abstractNumId w:val="8"/>
  </w:num>
  <w:num w:numId="12">
    <w:abstractNumId w:val="6"/>
  </w:num>
  <w:num w:numId="13">
    <w:abstractNumId w:val="2"/>
  </w:num>
  <w:num w:numId="14">
    <w:abstractNumId w:val="17"/>
  </w:num>
  <w:num w:numId="15">
    <w:abstractNumId w:val="13"/>
  </w:num>
  <w:num w:numId="16">
    <w:abstractNumId w:val="12"/>
  </w:num>
  <w:num w:numId="17">
    <w:abstractNumId w:val="18"/>
  </w:num>
  <w:num w:numId="18">
    <w:abstractNumId w:val="11"/>
  </w:num>
  <w:num w:numId="19">
    <w:abstractNumId w:val="16"/>
  </w:num>
  <w:num w:numId="20">
    <w:abstractNumId w:val="14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zA3MbUwNjcyNbNQ0lEKTi0uzszPAykwqQUAWZu/xSwAAAA="/>
  </w:docVars>
  <w:rsids>
    <w:rsidRoot w:val="00D020E6"/>
    <w:rsid w:val="0003428B"/>
    <w:rsid w:val="00043FAE"/>
    <w:rsid w:val="000719F2"/>
    <w:rsid w:val="000E03CA"/>
    <w:rsid w:val="000F54BF"/>
    <w:rsid w:val="00102247"/>
    <w:rsid w:val="00104E3A"/>
    <w:rsid w:val="00140019"/>
    <w:rsid w:val="00156D00"/>
    <w:rsid w:val="00163AAB"/>
    <w:rsid w:val="001645FF"/>
    <w:rsid w:val="00164E48"/>
    <w:rsid w:val="001703B1"/>
    <w:rsid w:val="001845CA"/>
    <w:rsid w:val="0018569E"/>
    <w:rsid w:val="00196F3B"/>
    <w:rsid w:val="001B3C01"/>
    <w:rsid w:val="001E017E"/>
    <w:rsid w:val="001F2B84"/>
    <w:rsid w:val="00200C45"/>
    <w:rsid w:val="00216E0F"/>
    <w:rsid w:val="002302B6"/>
    <w:rsid w:val="00254DC2"/>
    <w:rsid w:val="00255B3D"/>
    <w:rsid w:val="00256431"/>
    <w:rsid w:val="00256981"/>
    <w:rsid w:val="00293747"/>
    <w:rsid w:val="00296BB0"/>
    <w:rsid w:val="002A432B"/>
    <w:rsid w:val="002D10C2"/>
    <w:rsid w:val="002E5A64"/>
    <w:rsid w:val="002F191C"/>
    <w:rsid w:val="00315B4D"/>
    <w:rsid w:val="0032045D"/>
    <w:rsid w:val="0032084C"/>
    <w:rsid w:val="00335213"/>
    <w:rsid w:val="0033645C"/>
    <w:rsid w:val="003737D0"/>
    <w:rsid w:val="003955F2"/>
    <w:rsid w:val="003A744A"/>
    <w:rsid w:val="003F74CA"/>
    <w:rsid w:val="004264BF"/>
    <w:rsid w:val="00463702"/>
    <w:rsid w:val="004710E8"/>
    <w:rsid w:val="00503079"/>
    <w:rsid w:val="00525966"/>
    <w:rsid w:val="00543C91"/>
    <w:rsid w:val="00561B16"/>
    <w:rsid w:val="00572FF7"/>
    <w:rsid w:val="005E1B53"/>
    <w:rsid w:val="005E2A70"/>
    <w:rsid w:val="00612381"/>
    <w:rsid w:val="00613D62"/>
    <w:rsid w:val="00653207"/>
    <w:rsid w:val="00653E17"/>
    <w:rsid w:val="00654B51"/>
    <w:rsid w:val="006629F5"/>
    <w:rsid w:val="00663D5B"/>
    <w:rsid w:val="006A3160"/>
    <w:rsid w:val="006A5F6F"/>
    <w:rsid w:val="006C0E05"/>
    <w:rsid w:val="006D0548"/>
    <w:rsid w:val="006D6F8D"/>
    <w:rsid w:val="006E6672"/>
    <w:rsid w:val="006F1071"/>
    <w:rsid w:val="00721BAE"/>
    <w:rsid w:val="0074198C"/>
    <w:rsid w:val="00747681"/>
    <w:rsid w:val="007634E9"/>
    <w:rsid w:val="00763CA9"/>
    <w:rsid w:val="007870C7"/>
    <w:rsid w:val="007A4510"/>
    <w:rsid w:val="007C4B66"/>
    <w:rsid w:val="007D6C36"/>
    <w:rsid w:val="00832F1A"/>
    <w:rsid w:val="00833E2F"/>
    <w:rsid w:val="008618DB"/>
    <w:rsid w:val="00877E06"/>
    <w:rsid w:val="00877EC3"/>
    <w:rsid w:val="008B7241"/>
    <w:rsid w:val="009125BF"/>
    <w:rsid w:val="00930F30"/>
    <w:rsid w:val="00975A65"/>
    <w:rsid w:val="00980A1F"/>
    <w:rsid w:val="009A66D0"/>
    <w:rsid w:val="009D347A"/>
    <w:rsid w:val="009D35B4"/>
    <w:rsid w:val="009D5134"/>
    <w:rsid w:val="009F0AA7"/>
    <w:rsid w:val="00A121C5"/>
    <w:rsid w:val="00A3422D"/>
    <w:rsid w:val="00A42C6A"/>
    <w:rsid w:val="00A53692"/>
    <w:rsid w:val="00AD27CB"/>
    <w:rsid w:val="00AD2C44"/>
    <w:rsid w:val="00AF02F5"/>
    <w:rsid w:val="00B15A9B"/>
    <w:rsid w:val="00B5026A"/>
    <w:rsid w:val="00B6392D"/>
    <w:rsid w:val="00B828DF"/>
    <w:rsid w:val="00BA3E25"/>
    <w:rsid w:val="00BA5C14"/>
    <w:rsid w:val="00BD16D7"/>
    <w:rsid w:val="00BF29BE"/>
    <w:rsid w:val="00C10F28"/>
    <w:rsid w:val="00C24BD3"/>
    <w:rsid w:val="00C25FCF"/>
    <w:rsid w:val="00C437DB"/>
    <w:rsid w:val="00C652EB"/>
    <w:rsid w:val="00C70681"/>
    <w:rsid w:val="00CD5EDD"/>
    <w:rsid w:val="00D020E6"/>
    <w:rsid w:val="00D22278"/>
    <w:rsid w:val="00D83D20"/>
    <w:rsid w:val="00DA492D"/>
    <w:rsid w:val="00DC0B97"/>
    <w:rsid w:val="00DC2312"/>
    <w:rsid w:val="00DD0F37"/>
    <w:rsid w:val="00DD61D9"/>
    <w:rsid w:val="00DF14FE"/>
    <w:rsid w:val="00E01BC1"/>
    <w:rsid w:val="00E03382"/>
    <w:rsid w:val="00E113C1"/>
    <w:rsid w:val="00E500BC"/>
    <w:rsid w:val="00E51C67"/>
    <w:rsid w:val="00E6417E"/>
    <w:rsid w:val="00E80A4A"/>
    <w:rsid w:val="00EE0BFB"/>
    <w:rsid w:val="00EE124C"/>
    <w:rsid w:val="00EF1DE6"/>
    <w:rsid w:val="00F177C7"/>
    <w:rsid w:val="00F36199"/>
    <w:rsid w:val="00F536B7"/>
    <w:rsid w:val="00F65138"/>
    <w:rsid w:val="00F843ED"/>
    <w:rsid w:val="00F87644"/>
    <w:rsid w:val="00FE2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845C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00C45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CA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0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0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78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6553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7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hyperlink" Target="http://www.easyonthei.nhs.uk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hyperlink" Target="http://www.tobiidynavox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jpeg"/><Relationship Id="rId31" Type="http://schemas.openxmlformats.org/officeDocument/2006/relationships/image" Target="media/image24.wmf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D8640C-6A25-46AA-BF56-B08DA11AC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647</Words>
  <Characters>368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dcterms:created xsi:type="dcterms:W3CDTF">2020-07-08T01:25:00Z</dcterms:created>
  <dcterms:modified xsi:type="dcterms:W3CDTF">2020-07-08T01:25:00Z</dcterms:modified>
</cp:coreProperties>
</file>